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29D4EFFB" w:rsidR="00063CFE" w:rsidRDefault="00433F1E" w:rsidP="00063CFE">
      <w:pPr>
        <w:jc w:val="right"/>
        <w:rPr>
          <w:b/>
          <w:sz w:val="52"/>
        </w:rPr>
      </w:pPr>
      <w:r>
        <w:rPr>
          <w:b/>
          <w:sz w:val="52"/>
        </w:rPr>
        <w:t xml:space="preserve">LAB </w:t>
      </w:r>
      <w:r w:rsidR="00185B09">
        <w:rPr>
          <w:b/>
          <w:sz w:val="52"/>
        </w:rPr>
        <w:t>4</w:t>
      </w:r>
    </w:p>
    <w:p w14:paraId="09055DE8" w14:textId="22728AEF" w:rsidR="00197130" w:rsidRDefault="00185B09" w:rsidP="00063CFE">
      <w:pPr>
        <w:jc w:val="right"/>
        <w:rPr>
          <w:b/>
          <w:sz w:val="48"/>
        </w:rPr>
      </w:pPr>
      <w:r>
        <w:rPr>
          <w:b/>
          <w:sz w:val="48"/>
        </w:rPr>
        <w:t>GENERAL PURPOSE I/O LAB EXERCISE</w:t>
      </w:r>
      <w:r w:rsidR="00197130">
        <w:rPr>
          <w:b/>
          <w:sz w:val="48"/>
        </w:rPr>
        <w:t>:</w:t>
      </w:r>
    </w:p>
    <w:p w14:paraId="3E888277" w14:textId="6C9AF427" w:rsidR="00212E0E" w:rsidRPr="0014055E" w:rsidRDefault="00185B09" w:rsidP="00063CFE">
      <w:pPr>
        <w:jc w:val="right"/>
        <w:rPr>
          <w:b/>
          <w:sz w:val="48"/>
        </w:rPr>
      </w:pPr>
      <w:r>
        <w:rPr>
          <w:b/>
          <w:sz w:val="48"/>
        </w:rPr>
        <w:t>BASIC USER INTERFACE</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3A716BF8" w14:textId="3C729DD5" w:rsidR="00662C79"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7592909" w:history="1">
            <w:r w:rsidR="00662C79" w:rsidRPr="00CD5678">
              <w:rPr>
                <w:rStyle w:val="Hyperlink"/>
              </w:rPr>
              <w:t>1</w:t>
            </w:r>
            <w:r w:rsidR="00662C79">
              <w:rPr>
                <w:rFonts w:asciiTheme="minorHAnsi" w:hAnsiTheme="minorHAnsi"/>
                <w:b w:val="0"/>
                <w:color w:val="auto"/>
                <w:sz w:val="22"/>
              </w:rPr>
              <w:tab/>
            </w:r>
            <w:r w:rsidR="00662C79" w:rsidRPr="00CD5678">
              <w:rPr>
                <w:rStyle w:val="Hyperlink"/>
              </w:rPr>
              <w:t>Introduction</w:t>
            </w:r>
            <w:r w:rsidR="00662C79">
              <w:rPr>
                <w:webHidden/>
              </w:rPr>
              <w:tab/>
            </w:r>
            <w:r w:rsidR="00662C79">
              <w:rPr>
                <w:webHidden/>
              </w:rPr>
              <w:fldChar w:fldCharType="begin"/>
            </w:r>
            <w:r w:rsidR="00662C79">
              <w:rPr>
                <w:webHidden/>
              </w:rPr>
              <w:instrText xml:space="preserve"> PAGEREF _Toc87592909 \h </w:instrText>
            </w:r>
            <w:r w:rsidR="00662C79">
              <w:rPr>
                <w:webHidden/>
              </w:rPr>
            </w:r>
            <w:r w:rsidR="00662C79">
              <w:rPr>
                <w:webHidden/>
              </w:rPr>
              <w:fldChar w:fldCharType="separate"/>
            </w:r>
            <w:r w:rsidR="00662C79">
              <w:rPr>
                <w:webHidden/>
              </w:rPr>
              <w:t>1</w:t>
            </w:r>
            <w:r w:rsidR="00662C79">
              <w:rPr>
                <w:webHidden/>
              </w:rPr>
              <w:fldChar w:fldCharType="end"/>
            </w:r>
          </w:hyperlink>
        </w:p>
        <w:p w14:paraId="2C47E27C" w14:textId="6B35D3B4" w:rsidR="00662C79" w:rsidRDefault="006E0642">
          <w:pPr>
            <w:pStyle w:val="TOC2"/>
            <w:tabs>
              <w:tab w:val="left" w:pos="880"/>
              <w:tab w:val="right" w:leader="dot" w:pos="9016"/>
            </w:tabs>
            <w:rPr>
              <w:rFonts w:asciiTheme="minorHAnsi" w:hAnsiTheme="minorHAnsi"/>
              <w:noProof/>
              <w:color w:val="auto"/>
            </w:rPr>
          </w:pPr>
          <w:hyperlink w:anchor="_Toc87592910" w:history="1">
            <w:r w:rsidR="00662C79" w:rsidRPr="00CD5678">
              <w:rPr>
                <w:rStyle w:val="Hyperlink"/>
                <w:noProof/>
              </w:rPr>
              <w:t>1.1</w:t>
            </w:r>
            <w:r w:rsidR="00662C79">
              <w:rPr>
                <w:rFonts w:asciiTheme="minorHAnsi" w:hAnsiTheme="minorHAnsi"/>
                <w:noProof/>
                <w:color w:val="auto"/>
              </w:rPr>
              <w:tab/>
            </w:r>
            <w:r w:rsidR="00662C79" w:rsidRPr="00CD5678">
              <w:rPr>
                <w:rStyle w:val="Hyperlink"/>
                <w:noProof/>
              </w:rPr>
              <w:t>Lab overview</w:t>
            </w:r>
            <w:r w:rsidR="00662C79">
              <w:rPr>
                <w:noProof/>
                <w:webHidden/>
              </w:rPr>
              <w:tab/>
            </w:r>
            <w:r w:rsidR="00662C79">
              <w:rPr>
                <w:noProof/>
                <w:webHidden/>
              </w:rPr>
              <w:fldChar w:fldCharType="begin"/>
            </w:r>
            <w:r w:rsidR="00662C79">
              <w:rPr>
                <w:noProof/>
                <w:webHidden/>
              </w:rPr>
              <w:instrText xml:space="preserve"> PAGEREF _Toc87592910 \h </w:instrText>
            </w:r>
            <w:r w:rsidR="00662C79">
              <w:rPr>
                <w:noProof/>
                <w:webHidden/>
              </w:rPr>
            </w:r>
            <w:r w:rsidR="00662C79">
              <w:rPr>
                <w:noProof/>
                <w:webHidden/>
              </w:rPr>
              <w:fldChar w:fldCharType="separate"/>
            </w:r>
            <w:r w:rsidR="00662C79">
              <w:rPr>
                <w:noProof/>
                <w:webHidden/>
              </w:rPr>
              <w:t>1</w:t>
            </w:r>
            <w:r w:rsidR="00662C79">
              <w:rPr>
                <w:noProof/>
                <w:webHidden/>
              </w:rPr>
              <w:fldChar w:fldCharType="end"/>
            </w:r>
          </w:hyperlink>
        </w:p>
        <w:p w14:paraId="5CC87D45" w14:textId="05EDCA92" w:rsidR="00662C79" w:rsidRDefault="006E0642">
          <w:pPr>
            <w:pStyle w:val="TOC1"/>
            <w:rPr>
              <w:rFonts w:asciiTheme="minorHAnsi" w:hAnsiTheme="minorHAnsi"/>
              <w:b w:val="0"/>
              <w:color w:val="auto"/>
              <w:sz w:val="22"/>
            </w:rPr>
          </w:pPr>
          <w:hyperlink w:anchor="_Toc87592911" w:history="1">
            <w:r w:rsidR="00662C79" w:rsidRPr="00CD5678">
              <w:rPr>
                <w:rStyle w:val="Hyperlink"/>
              </w:rPr>
              <w:t>2</w:t>
            </w:r>
            <w:r w:rsidR="00662C79">
              <w:rPr>
                <w:rFonts w:asciiTheme="minorHAnsi" w:hAnsiTheme="minorHAnsi"/>
                <w:b w:val="0"/>
                <w:color w:val="auto"/>
                <w:sz w:val="22"/>
              </w:rPr>
              <w:tab/>
            </w:r>
            <w:r w:rsidR="00662C79" w:rsidRPr="00CD5678">
              <w:rPr>
                <w:rStyle w:val="Hyperlink"/>
              </w:rPr>
              <w:t>Learning Objectives</w:t>
            </w:r>
            <w:r w:rsidR="00662C79">
              <w:rPr>
                <w:webHidden/>
              </w:rPr>
              <w:tab/>
            </w:r>
            <w:r w:rsidR="00662C79">
              <w:rPr>
                <w:webHidden/>
              </w:rPr>
              <w:fldChar w:fldCharType="begin"/>
            </w:r>
            <w:r w:rsidR="00662C79">
              <w:rPr>
                <w:webHidden/>
              </w:rPr>
              <w:instrText xml:space="preserve"> PAGEREF _Toc87592911 \h </w:instrText>
            </w:r>
            <w:r w:rsidR="00662C79">
              <w:rPr>
                <w:webHidden/>
              </w:rPr>
            </w:r>
            <w:r w:rsidR="00662C79">
              <w:rPr>
                <w:webHidden/>
              </w:rPr>
              <w:fldChar w:fldCharType="separate"/>
            </w:r>
            <w:r w:rsidR="00662C79">
              <w:rPr>
                <w:webHidden/>
              </w:rPr>
              <w:t>1</w:t>
            </w:r>
            <w:r w:rsidR="00662C79">
              <w:rPr>
                <w:webHidden/>
              </w:rPr>
              <w:fldChar w:fldCharType="end"/>
            </w:r>
          </w:hyperlink>
        </w:p>
        <w:p w14:paraId="127AB22F" w14:textId="32C94EFD" w:rsidR="00662C79" w:rsidRDefault="006E0642">
          <w:pPr>
            <w:pStyle w:val="TOC1"/>
            <w:rPr>
              <w:rFonts w:asciiTheme="minorHAnsi" w:hAnsiTheme="minorHAnsi"/>
              <w:b w:val="0"/>
              <w:color w:val="auto"/>
              <w:sz w:val="22"/>
            </w:rPr>
          </w:pPr>
          <w:hyperlink w:anchor="_Toc87592912" w:history="1">
            <w:r w:rsidR="00662C79" w:rsidRPr="00CD5678">
              <w:rPr>
                <w:rStyle w:val="Hyperlink"/>
              </w:rPr>
              <w:t>3</w:t>
            </w:r>
            <w:r w:rsidR="00662C79">
              <w:rPr>
                <w:rFonts w:asciiTheme="minorHAnsi" w:hAnsiTheme="minorHAnsi"/>
                <w:b w:val="0"/>
                <w:color w:val="auto"/>
                <w:sz w:val="22"/>
              </w:rPr>
              <w:tab/>
            </w:r>
            <w:r w:rsidR="00662C79" w:rsidRPr="00CD5678">
              <w:rPr>
                <w:rStyle w:val="Hyperlink"/>
              </w:rPr>
              <w:t>Requirements</w:t>
            </w:r>
            <w:r w:rsidR="00662C79">
              <w:rPr>
                <w:webHidden/>
              </w:rPr>
              <w:tab/>
            </w:r>
            <w:r w:rsidR="00662C79">
              <w:rPr>
                <w:webHidden/>
              </w:rPr>
              <w:fldChar w:fldCharType="begin"/>
            </w:r>
            <w:r w:rsidR="00662C79">
              <w:rPr>
                <w:webHidden/>
              </w:rPr>
              <w:instrText xml:space="preserve"> PAGEREF _Toc87592912 \h </w:instrText>
            </w:r>
            <w:r w:rsidR="00662C79">
              <w:rPr>
                <w:webHidden/>
              </w:rPr>
            </w:r>
            <w:r w:rsidR="00662C79">
              <w:rPr>
                <w:webHidden/>
              </w:rPr>
              <w:fldChar w:fldCharType="separate"/>
            </w:r>
            <w:r w:rsidR="00662C79">
              <w:rPr>
                <w:webHidden/>
              </w:rPr>
              <w:t>1</w:t>
            </w:r>
            <w:r w:rsidR="00662C79">
              <w:rPr>
                <w:webHidden/>
              </w:rPr>
              <w:fldChar w:fldCharType="end"/>
            </w:r>
          </w:hyperlink>
        </w:p>
        <w:p w14:paraId="0812810E" w14:textId="12F84B1F" w:rsidR="00662C79" w:rsidRDefault="006E0642">
          <w:pPr>
            <w:pStyle w:val="TOC1"/>
            <w:rPr>
              <w:rFonts w:asciiTheme="minorHAnsi" w:hAnsiTheme="minorHAnsi"/>
              <w:b w:val="0"/>
              <w:color w:val="auto"/>
              <w:sz w:val="22"/>
            </w:rPr>
          </w:pPr>
          <w:hyperlink w:anchor="_Toc87592913" w:history="1">
            <w:r w:rsidR="00662C79" w:rsidRPr="00CD5678">
              <w:rPr>
                <w:rStyle w:val="Hyperlink"/>
              </w:rPr>
              <w:t>4</w:t>
            </w:r>
            <w:r w:rsidR="00662C79">
              <w:rPr>
                <w:rFonts w:asciiTheme="minorHAnsi" w:hAnsiTheme="minorHAnsi"/>
                <w:b w:val="0"/>
                <w:color w:val="auto"/>
                <w:sz w:val="22"/>
              </w:rPr>
              <w:tab/>
            </w:r>
            <w:r w:rsidR="00662C79" w:rsidRPr="00CD5678">
              <w:rPr>
                <w:rStyle w:val="Hyperlink"/>
              </w:rPr>
              <w:t>Switch Interfacing</w:t>
            </w:r>
            <w:r w:rsidR="00662C79">
              <w:rPr>
                <w:webHidden/>
              </w:rPr>
              <w:tab/>
            </w:r>
            <w:r w:rsidR="00662C79">
              <w:rPr>
                <w:webHidden/>
              </w:rPr>
              <w:fldChar w:fldCharType="begin"/>
            </w:r>
            <w:r w:rsidR="00662C79">
              <w:rPr>
                <w:webHidden/>
              </w:rPr>
              <w:instrText xml:space="preserve"> PAGEREF _Toc87592913 \h </w:instrText>
            </w:r>
            <w:r w:rsidR="00662C79">
              <w:rPr>
                <w:webHidden/>
              </w:rPr>
            </w:r>
            <w:r w:rsidR="00662C79">
              <w:rPr>
                <w:webHidden/>
              </w:rPr>
              <w:fldChar w:fldCharType="separate"/>
            </w:r>
            <w:r w:rsidR="00662C79">
              <w:rPr>
                <w:webHidden/>
              </w:rPr>
              <w:t>2</w:t>
            </w:r>
            <w:r w:rsidR="00662C79">
              <w:rPr>
                <w:webHidden/>
              </w:rPr>
              <w:fldChar w:fldCharType="end"/>
            </w:r>
          </w:hyperlink>
        </w:p>
        <w:p w14:paraId="48EDB09B" w14:textId="53768487" w:rsidR="00662C79" w:rsidRDefault="006E0642">
          <w:pPr>
            <w:pStyle w:val="TOC2"/>
            <w:tabs>
              <w:tab w:val="left" w:pos="880"/>
              <w:tab w:val="right" w:leader="dot" w:pos="9016"/>
            </w:tabs>
            <w:rPr>
              <w:rFonts w:asciiTheme="minorHAnsi" w:hAnsiTheme="minorHAnsi"/>
              <w:noProof/>
              <w:color w:val="auto"/>
            </w:rPr>
          </w:pPr>
          <w:hyperlink w:anchor="_Toc87592914" w:history="1">
            <w:r w:rsidR="00662C79" w:rsidRPr="00CD5678">
              <w:rPr>
                <w:rStyle w:val="Hyperlink"/>
                <w:noProof/>
              </w:rPr>
              <w:t>4.1</w:t>
            </w:r>
            <w:r w:rsidR="00662C79">
              <w:rPr>
                <w:rFonts w:asciiTheme="minorHAnsi" w:hAnsiTheme="minorHAnsi"/>
                <w:noProof/>
                <w:color w:val="auto"/>
              </w:rPr>
              <w:tab/>
            </w:r>
            <w:r w:rsidR="00662C79" w:rsidRPr="00CD5678">
              <w:rPr>
                <w:rStyle w:val="Hyperlink"/>
                <w:noProof/>
              </w:rPr>
              <w:t>Hardware</w:t>
            </w:r>
            <w:r w:rsidR="00662C79">
              <w:rPr>
                <w:noProof/>
                <w:webHidden/>
              </w:rPr>
              <w:tab/>
            </w:r>
            <w:r w:rsidR="00662C79">
              <w:rPr>
                <w:noProof/>
                <w:webHidden/>
              </w:rPr>
              <w:fldChar w:fldCharType="begin"/>
            </w:r>
            <w:r w:rsidR="00662C79">
              <w:rPr>
                <w:noProof/>
                <w:webHidden/>
              </w:rPr>
              <w:instrText xml:space="preserve"> PAGEREF _Toc87592914 \h </w:instrText>
            </w:r>
            <w:r w:rsidR="00662C79">
              <w:rPr>
                <w:noProof/>
                <w:webHidden/>
              </w:rPr>
            </w:r>
            <w:r w:rsidR="00662C79">
              <w:rPr>
                <w:noProof/>
                <w:webHidden/>
              </w:rPr>
              <w:fldChar w:fldCharType="separate"/>
            </w:r>
            <w:r w:rsidR="00662C79">
              <w:rPr>
                <w:noProof/>
                <w:webHidden/>
              </w:rPr>
              <w:t>2</w:t>
            </w:r>
            <w:r w:rsidR="00662C79">
              <w:rPr>
                <w:noProof/>
                <w:webHidden/>
              </w:rPr>
              <w:fldChar w:fldCharType="end"/>
            </w:r>
          </w:hyperlink>
        </w:p>
        <w:p w14:paraId="619CFED3" w14:textId="0F6F65C5" w:rsidR="00662C79" w:rsidRDefault="006E0642">
          <w:pPr>
            <w:pStyle w:val="TOC3"/>
            <w:tabs>
              <w:tab w:val="left" w:pos="1320"/>
              <w:tab w:val="right" w:leader="dot" w:pos="9016"/>
            </w:tabs>
            <w:rPr>
              <w:rFonts w:asciiTheme="minorHAnsi" w:hAnsiTheme="minorHAnsi"/>
              <w:noProof/>
              <w:color w:val="auto"/>
            </w:rPr>
          </w:pPr>
          <w:hyperlink w:anchor="_Toc87592915" w:history="1">
            <w:r w:rsidR="00662C79" w:rsidRPr="00CD5678">
              <w:rPr>
                <w:rStyle w:val="Hyperlink"/>
                <w:noProof/>
              </w:rPr>
              <w:t>4.1.1</w:t>
            </w:r>
            <w:r w:rsidR="00662C79">
              <w:rPr>
                <w:rFonts w:asciiTheme="minorHAnsi" w:hAnsiTheme="minorHAnsi"/>
                <w:noProof/>
                <w:color w:val="auto"/>
              </w:rPr>
              <w:tab/>
            </w:r>
            <w:r w:rsidR="00662C79" w:rsidRPr="00CD5678">
              <w:rPr>
                <w:rStyle w:val="Hyperlink"/>
                <w:noProof/>
              </w:rPr>
              <w:t>Connections</w:t>
            </w:r>
            <w:r w:rsidR="00662C79">
              <w:rPr>
                <w:noProof/>
                <w:webHidden/>
              </w:rPr>
              <w:tab/>
            </w:r>
            <w:r w:rsidR="00662C79">
              <w:rPr>
                <w:noProof/>
                <w:webHidden/>
              </w:rPr>
              <w:fldChar w:fldCharType="begin"/>
            </w:r>
            <w:r w:rsidR="00662C79">
              <w:rPr>
                <w:noProof/>
                <w:webHidden/>
              </w:rPr>
              <w:instrText xml:space="preserve"> PAGEREF _Toc87592915 \h </w:instrText>
            </w:r>
            <w:r w:rsidR="00662C79">
              <w:rPr>
                <w:noProof/>
                <w:webHidden/>
              </w:rPr>
            </w:r>
            <w:r w:rsidR="00662C79">
              <w:rPr>
                <w:noProof/>
                <w:webHidden/>
              </w:rPr>
              <w:fldChar w:fldCharType="separate"/>
            </w:r>
            <w:r w:rsidR="00662C79">
              <w:rPr>
                <w:noProof/>
                <w:webHidden/>
              </w:rPr>
              <w:t>2</w:t>
            </w:r>
            <w:r w:rsidR="00662C79">
              <w:rPr>
                <w:noProof/>
                <w:webHidden/>
              </w:rPr>
              <w:fldChar w:fldCharType="end"/>
            </w:r>
          </w:hyperlink>
        </w:p>
        <w:p w14:paraId="5EE8E0A8" w14:textId="327D445E" w:rsidR="00662C79" w:rsidRDefault="006E0642">
          <w:pPr>
            <w:pStyle w:val="TOC2"/>
            <w:tabs>
              <w:tab w:val="left" w:pos="880"/>
              <w:tab w:val="right" w:leader="dot" w:pos="9016"/>
            </w:tabs>
            <w:rPr>
              <w:rFonts w:asciiTheme="minorHAnsi" w:hAnsiTheme="minorHAnsi"/>
              <w:noProof/>
              <w:color w:val="auto"/>
            </w:rPr>
          </w:pPr>
          <w:hyperlink w:anchor="_Toc87592916" w:history="1">
            <w:r w:rsidR="00662C79" w:rsidRPr="00CD5678">
              <w:rPr>
                <w:rStyle w:val="Hyperlink"/>
                <w:noProof/>
              </w:rPr>
              <w:t>4.2</w:t>
            </w:r>
            <w:r w:rsidR="00662C79">
              <w:rPr>
                <w:rFonts w:asciiTheme="minorHAnsi" w:hAnsiTheme="minorHAnsi"/>
                <w:noProof/>
                <w:color w:val="auto"/>
              </w:rPr>
              <w:tab/>
            </w:r>
            <w:r w:rsidR="00662C79" w:rsidRPr="00CD5678">
              <w:rPr>
                <w:rStyle w:val="Hyperlink"/>
                <w:noProof/>
              </w:rPr>
              <w:t>Software</w:t>
            </w:r>
            <w:r w:rsidR="00662C79">
              <w:rPr>
                <w:noProof/>
                <w:webHidden/>
              </w:rPr>
              <w:tab/>
            </w:r>
            <w:r w:rsidR="00662C79">
              <w:rPr>
                <w:noProof/>
                <w:webHidden/>
              </w:rPr>
              <w:fldChar w:fldCharType="begin"/>
            </w:r>
            <w:r w:rsidR="00662C79">
              <w:rPr>
                <w:noProof/>
                <w:webHidden/>
              </w:rPr>
              <w:instrText xml:space="preserve"> PAGEREF _Toc87592916 \h </w:instrText>
            </w:r>
            <w:r w:rsidR="00662C79">
              <w:rPr>
                <w:noProof/>
                <w:webHidden/>
              </w:rPr>
            </w:r>
            <w:r w:rsidR="00662C79">
              <w:rPr>
                <w:noProof/>
                <w:webHidden/>
              </w:rPr>
              <w:fldChar w:fldCharType="separate"/>
            </w:r>
            <w:r w:rsidR="00662C79">
              <w:rPr>
                <w:noProof/>
                <w:webHidden/>
              </w:rPr>
              <w:t>3</w:t>
            </w:r>
            <w:r w:rsidR="00662C79">
              <w:rPr>
                <w:noProof/>
                <w:webHidden/>
              </w:rPr>
              <w:fldChar w:fldCharType="end"/>
            </w:r>
          </w:hyperlink>
        </w:p>
        <w:p w14:paraId="26FF7E79" w14:textId="2A33438C" w:rsidR="00662C79" w:rsidRDefault="006E0642">
          <w:pPr>
            <w:pStyle w:val="TOC3"/>
            <w:tabs>
              <w:tab w:val="left" w:pos="1320"/>
              <w:tab w:val="right" w:leader="dot" w:pos="9016"/>
            </w:tabs>
            <w:rPr>
              <w:rFonts w:asciiTheme="minorHAnsi" w:hAnsiTheme="minorHAnsi"/>
              <w:noProof/>
              <w:color w:val="auto"/>
            </w:rPr>
          </w:pPr>
          <w:hyperlink w:anchor="_Toc87592917" w:history="1">
            <w:r w:rsidR="00662C79" w:rsidRPr="00CD5678">
              <w:rPr>
                <w:rStyle w:val="Hyperlink"/>
                <w:noProof/>
              </w:rPr>
              <w:t>4.2.1</w:t>
            </w:r>
            <w:r w:rsidR="00662C79">
              <w:rPr>
                <w:rFonts w:asciiTheme="minorHAnsi" w:hAnsiTheme="minorHAnsi"/>
                <w:noProof/>
                <w:color w:val="auto"/>
              </w:rPr>
              <w:tab/>
            </w:r>
            <w:r w:rsidR="00662C79" w:rsidRPr="00CD5678">
              <w:rPr>
                <w:rStyle w:val="Hyperlink"/>
                <w:noProof/>
              </w:rPr>
              <w:t>Switch Interface Code</w:t>
            </w:r>
            <w:r w:rsidR="00662C79">
              <w:rPr>
                <w:noProof/>
                <w:webHidden/>
              </w:rPr>
              <w:tab/>
            </w:r>
            <w:r w:rsidR="00662C79">
              <w:rPr>
                <w:noProof/>
                <w:webHidden/>
              </w:rPr>
              <w:fldChar w:fldCharType="begin"/>
            </w:r>
            <w:r w:rsidR="00662C79">
              <w:rPr>
                <w:noProof/>
                <w:webHidden/>
              </w:rPr>
              <w:instrText xml:space="preserve"> PAGEREF _Toc87592917 \h </w:instrText>
            </w:r>
            <w:r w:rsidR="00662C79">
              <w:rPr>
                <w:noProof/>
                <w:webHidden/>
              </w:rPr>
            </w:r>
            <w:r w:rsidR="00662C79">
              <w:rPr>
                <w:noProof/>
                <w:webHidden/>
              </w:rPr>
              <w:fldChar w:fldCharType="separate"/>
            </w:r>
            <w:r w:rsidR="00662C79">
              <w:rPr>
                <w:noProof/>
                <w:webHidden/>
              </w:rPr>
              <w:t>3</w:t>
            </w:r>
            <w:r w:rsidR="00662C79">
              <w:rPr>
                <w:noProof/>
                <w:webHidden/>
              </w:rPr>
              <w:fldChar w:fldCharType="end"/>
            </w:r>
          </w:hyperlink>
        </w:p>
        <w:p w14:paraId="32A3C1F2" w14:textId="46DB1886" w:rsidR="00662C79" w:rsidRDefault="006E0642">
          <w:pPr>
            <w:pStyle w:val="TOC3"/>
            <w:tabs>
              <w:tab w:val="left" w:pos="1320"/>
              <w:tab w:val="right" w:leader="dot" w:pos="9016"/>
            </w:tabs>
            <w:rPr>
              <w:rFonts w:asciiTheme="minorHAnsi" w:hAnsiTheme="minorHAnsi"/>
              <w:noProof/>
              <w:color w:val="auto"/>
            </w:rPr>
          </w:pPr>
          <w:hyperlink w:anchor="_Toc87592918" w:history="1">
            <w:r w:rsidR="00662C79" w:rsidRPr="00CD5678">
              <w:rPr>
                <w:rStyle w:val="Hyperlink"/>
                <w:noProof/>
              </w:rPr>
              <w:t>4.2.2</w:t>
            </w:r>
            <w:r w:rsidR="00662C79">
              <w:rPr>
                <w:rFonts w:asciiTheme="minorHAnsi" w:hAnsiTheme="minorHAnsi"/>
                <w:noProof/>
                <w:color w:val="auto"/>
              </w:rPr>
              <w:tab/>
            </w:r>
            <w:r w:rsidR="00662C79" w:rsidRPr="00CD5678">
              <w:rPr>
                <w:rStyle w:val="Hyperlink"/>
                <w:noProof/>
              </w:rPr>
              <w:t>RGB LED Interface Code</w:t>
            </w:r>
            <w:r w:rsidR="00662C79">
              <w:rPr>
                <w:noProof/>
                <w:webHidden/>
              </w:rPr>
              <w:tab/>
            </w:r>
            <w:r w:rsidR="00662C79">
              <w:rPr>
                <w:noProof/>
                <w:webHidden/>
              </w:rPr>
              <w:fldChar w:fldCharType="begin"/>
            </w:r>
            <w:r w:rsidR="00662C79">
              <w:rPr>
                <w:noProof/>
                <w:webHidden/>
              </w:rPr>
              <w:instrText xml:space="preserve"> PAGEREF _Toc87592918 \h </w:instrText>
            </w:r>
            <w:r w:rsidR="00662C79">
              <w:rPr>
                <w:noProof/>
                <w:webHidden/>
              </w:rPr>
            </w:r>
            <w:r w:rsidR="00662C79">
              <w:rPr>
                <w:noProof/>
                <w:webHidden/>
              </w:rPr>
              <w:fldChar w:fldCharType="separate"/>
            </w:r>
            <w:r w:rsidR="00662C79">
              <w:rPr>
                <w:noProof/>
                <w:webHidden/>
              </w:rPr>
              <w:t>3</w:t>
            </w:r>
            <w:r w:rsidR="00662C79">
              <w:rPr>
                <w:noProof/>
                <w:webHidden/>
              </w:rPr>
              <w:fldChar w:fldCharType="end"/>
            </w:r>
          </w:hyperlink>
        </w:p>
        <w:p w14:paraId="4F544086" w14:textId="7D8592ED" w:rsidR="00662C79" w:rsidRDefault="006E0642">
          <w:pPr>
            <w:pStyle w:val="TOC3"/>
            <w:tabs>
              <w:tab w:val="left" w:pos="1320"/>
              <w:tab w:val="right" w:leader="dot" w:pos="9016"/>
            </w:tabs>
            <w:rPr>
              <w:rFonts w:asciiTheme="minorHAnsi" w:hAnsiTheme="minorHAnsi"/>
              <w:noProof/>
              <w:color w:val="auto"/>
            </w:rPr>
          </w:pPr>
          <w:hyperlink w:anchor="_Toc87592919" w:history="1">
            <w:r w:rsidR="00662C79" w:rsidRPr="00CD5678">
              <w:rPr>
                <w:rStyle w:val="Hyperlink"/>
                <w:noProof/>
              </w:rPr>
              <w:t>4.2.3</w:t>
            </w:r>
            <w:r w:rsidR="00662C79">
              <w:rPr>
                <w:rFonts w:asciiTheme="minorHAnsi" w:hAnsiTheme="minorHAnsi"/>
                <w:noProof/>
                <w:color w:val="auto"/>
              </w:rPr>
              <w:tab/>
            </w:r>
            <w:r w:rsidR="00662C79" w:rsidRPr="00CD5678">
              <w:rPr>
                <w:rStyle w:val="Hyperlink"/>
                <w:noProof/>
              </w:rPr>
              <w:t>Application Code</w:t>
            </w:r>
            <w:r w:rsidR="00662C79">
              <w:rPr>
                <w:noProof/>
                <w:webHidden/>
              </w:rPr>
              <w:tab/>
            </w:r>
            <w:r w:rsidR="00662C79">
              <w:rPr>
                <w:noProof/>
                <w:webHidden/>
              </w:rPr>
              <w:fldChar w:fldCharType="begin"/>
            </w:r>
            <w:r w:rsidR="00662C79">
              <w:rPr>
                <w:noProof/>
                <w:webHidden/>
              </w:rPr>
              <w:instrText xml:space="preserve"> PAGEREF _Toc87592919 \h </w:instrText>
            </w:r>
            <w:r w:rsidR="00662C79">
              <w:rPr>
                <w:noProof/>
                <w:webHidden/>
              </w:rPr>
            </w:r>
            <w:r w:rsidR="00662C79">
              <w:rPr>
                <w:noProof/>
                <w:webHidden/>
              </w:rPr>
              <w:fldChar w:fldCharType="separate"/>
            </w:r>
            <w:r w:rsidR="00662C79">
              <w:rPr>
                <w:noProof/>
                <w:webHidden/>
              </w:rPr>
              <w:t>4</w:t>
            </w:r>
            <w:r w:rsidR="00662C79">
              <w:rPr>
                <w:noProof/>
                <w:webHidden/>
              </w:rPr>
              <w:fldChar w:fldCharType="end"/>
            </w:r>
          </w:hyperlink>
        </w:p>
        <w:p w14:paraId="6E3C25D3" w14:textId="0A10F3E2" w:rsidR="00662C79" w:rsidRDefault="006E0642">
          <w:pPr>
            <w:pStyle w:val="TOC2"/>
            <w:tabs>
              <w:tab w:val="left" w:pos="880"/>
              <w:tab w:val="right" w:leader="dot" w:pos="9016"/>
            </w:tabs>
            <w:rPr>
              <w:rFonts w:asciiTheme="minorHAnsi" w:hAnsiTheme="minorHAnsi"/>
              <w:noProof/>
              <w:color w:val="auto"/>
            </w:rPr>
          </w:pPr>
          <w:hyperlink w:anchor="_Toc87592920" w:history="1">
            <w:r w:rsidR="00662C79" w:rsidRPr="00CD5678">
              <w:rPr>
                <w:rStyle w:val="Hyperlink"/>
                <w:noProof/>
              </w:rPr>
              <w:t>4.3</w:t>
            </w:r>
            <w:r w:rsidR="00662C79">
              <w:rPr>
                <w:rFonts w:asciiTheme="minorHAnsi" w:hAnsiTheme="minorHAnsi"/>
                <w:noProof/>
                <w:color w:val="auto"/>
              </w:rPr>
              <w:tab/>
            </w:r>
            <w:r w:rsidR="00662C79" w:rsidRPr="00CD5678">
              <w:rPr>
                <w:rStyle w:val="Hyperlink"/>
                <w:noProof/>
              </w:rPr>
              <w:t>LCD Interfacing</w:t>
            </w:r>
            <w:r w:rsidR="00662C79">
              <w:rPr>
                <w:noProof/>
                <w:webHidden/>
              </w:rPr>
              <w:tab/>
            </w:r>
            <w:r w:rsidR="00662C79">
              <w:rPr>
                <w:noProof/>
                <w:webHidden/>
              </w:rPr>
              <w:fldChar w:fldCharType="begin"/>
            </w:r>
            <w:r w:rsidR="00662C79">
              <w:rPr>
                <w:noProof/>
                <w:webHidden/>
              </w:rPr>
              <w:instrText xml:space="preserve"> PAGEREF _Toc87592920 \h </w:instrText>
            </w:r>
            <w:r w:rsidR="00662C79">
              <w:rPr>
                <w:noProof/>
                <w:webHidden/>
              </w:rPr>
            </w:r>
            <w:r w:rsidR="00662C79">
              <w:rPr>
                <w:noProof/>
                <w:webHidden/>
              </w:rPr>
              <w:fldChar w:fldCharType="separate"/>
            </w:r>
            <w:r w:rsidR="00662C79">
              <w:rPr>
                <w:noProof/>
                <w:webHidden/>
              </w:rPr>
              <w:t>4</w:t>
            </w:r>
            <w:r w:rsidR="00662C79">
              <w:rPr>
                <w:noProof/>
                <w:webHidden/>
              </w:rPr>
              <w:fldChar w:fldCharType="end"/>
            </w:r>
          </w:hyperlink>
        </w:p>
        <w:p w14:paraId="148404FE" w14:textId="382A189E" w:rsidR="00662C79" w:rsidRDefault="006E0642">
          <w:pPr>
            <w:pStyle w:val="TOC3"/>
            <w:tabs>
              <w:tab w:val="left" w:pos="1320"/>
              <w:tab w:val="right" w:leader="dot" w:pos="9016"/>
            </w:tabs>
            <w:rPr>
              <w:rFonts w:asciiTheme="minorHAnsi" w:hAnsiTheme="minorHAnsi"/>
              <w:noProof/>
              <w:color w:val="auto"/>
            </w:rPr>
          </w:pPr>
          <w:hyperlink w:anchor="_Toc87592921" w:history="1">
            <w:r w:rsidR="00662C79" w:rsidRPr="00CD5678">
              <w:rPr>
                <w:rStyle w:val="Hyperlink"/>
                <w:noProof/>
              </w:rPr>
              <w:t>4.3.1</w:t>
            </w:r>
            <w:r w:rsidR="00662C79">
              <w:rPr>
                <w:rFonts w:asciiTheme="minorHAnsi" w:hAnsiTheme="minorHAnsi"/>
                <w:noProof/>
                <w:color w:val="auto"/>
              </w:rPr>
              <w:tab/>
            </w:r>
            <w:r w:rsidR="00662C79" w:rsidRPr="00CD5678">
              <w:rPr>
                <w:rStyle w:val="Hyperlink"/>
                <w:noProof/>
              </w:rPr>
              <w:t>Hardware</w:t>
            </w:r>
            <w:r w:rsidR="00662C79">
              <w:rPr>
                <w:noProof/>
                <w:webHidden/>
              </w:rPr>
              <w:tab/>
            </w:r>
            <w:r w:rsidR="00662C79">
              <w:rPr>
                <w:noProof/>
                <w:webHidden/>
              </w:rPr>
              <w:fldChar w:fldCharType="begin"/>
            </w:r>
            <w:r w:rsidR="00662C79">
              <w:rPr>
                <w:noProof/>
                <w:webHidden/>
              </w:rPr>
              <w:instrText xml:space="preserve"> PAGEREF _Toc87592921 \h </w:instrText>
            </w:r>
            <w:r w:rsidR="00662C79">
              <w:rPr>
                <w:noProof/>
                <w:webHidden/>
              </w:rPr>
            </w:r>
            <w:r w:rsidR="00662C79">
              <w:rPr>
                <w:noProof/>
                <w:webHidden/>
              </w:rPr>
              <w:fldChar w:fldCharType="separate"/>
            </w:r>
            <w:r w:rsidR="00662C79">
              <w:rPr>
                <w:noProof/>
                <w:webHidden/>
              </w:rPr>
              <w:t>4</w:t>
            </w:r>
            <w:r w:rsidR="00662C79">
              <w:rPr>
                <w:noProof/>
                <w:webHidden/>
              </w:rPr>
              <w:fldChar w:fldCharType="end"/>
            </w:r>
          </w:hyperlink>
        </w:p>
        <w:p w14:paraId="27C04922" w14:textId="5310549F" w:rsidR="00662C79" w:rsidRDefault="006E0642">
          <w:pPr>
            <w:pStyle w:val="TOC3"/>
            <w:tabs>
              <w:tab w:val="left" w:pos="1320"/>
              <w:tab w:val="right" w:leader="dot" w:pos="9016"/>
            </w:tabs>
            <w:rPr>
              <w:rFonts w:asciiTheme="minorHAnsi" w:hAnsiTheme="minorHAnsi"/>
              <w:noProof/>
              <w:color w:val="auto"/>
            </w:rPr>
          </w:pPr>
          <w:hyperlink w:anchor="_Toc87592922" w:history="1">
            <w:r w:rsidR="00662C79" w:rsidRPr="00CD5678">
              <w:rPr>
                <w:rStyle w:val="Hyperlink"/>
                <w:noProof/>
              </w:rPr>
              <w:t>4.3.2</w:t>
            </w:r>
            <w:r w:rsidR="00662C79">
              <w:rPr>
                <w:rFonts w:asciiTheme="minorHAnsi" w:hAnsiTheme="minorHAnsi"/>
                <w:noProof/>
                <w:color w:val="auto"/>
              </w:rPr>
              <w:tab/>
            </w:r>
            <w:r w:rsidR="00662C79" w:rsidRPr="00CD5678">
              <w:rPr>
                <w:rStyle w:val="Hyperlink"/>
                <w:noProof/>
              </w:rPr>
              <w:t>Software</w:t>
            </w:r>
            <w:r w:rsidR="00662C79">
              <w:rPr>
                <w:noProof/>
                <w:webHidden/>
              </w:rPr>
              <w:tab/>
            </w:r>
            <w:r w:rsidR="00662C79">
              <w:rPr>
                <w:noProof/>
                <w:webHidden/>
              </w:rPr>
              <w:fldChar w:fldCharType="begin"/>
            </w:r>
            <w:r w:rsidR="00662C79">
              <w:rPr>
                <w:noProof/>
                <w:webHidden/>
              </w:rPr>
              <w:instrText xml:space="preserve"> PAGEREF _Toc87592922 \h </w:instrText>
            </w:r>
            <w:r w:rsidR="00662C79">
              <w:rPr>
                <w:noProof/>
                <w:webHidden/>
              </w:rPr>
            </w:r>
            <w:r w:rsidR="00662C79">
              <w:rPr>
                <w:noProof/>
                <w:webHidden/>
              </w:rPr>
              <w:fldChar w:fldCharType="separate"/>
            </w:r>
            <w:r w:rsidR="00662C79">
              <w:rPr>
                <w:noProof/>
                <w:webHidden/>
              </w:rPr>
              <w:t>6</w:t>
            </w:r>
            <w:r w:rsidR="00662C79">
              <w:rPr>
                <w:noProof/>
                <w:webHidden/>
              </w:rPr>
              <w:fldChar w:fldCharType="end"/>
            </w:r>
          </w:hyperlink>
        </w:p>
        <w:p w14:paraId="3D32FD6B" w14:textId="16C2746C"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87592909"/>
      <w:r w:rsidRPr="007032C9">
        <w:lastRenderedPageBreak/>
        <w:t>Introduction</w:t>
      </w:r>
      <w:bookmarkEnd w:id="2"/>
    </w:p>
    <w:p w14:paraId="630241C8" w14:textId="7870B14D" w:rsidR="007032C9" w:rsidRDefault="004F08FD" w:rsidP="009D2D18">
      <w:pPr>
        <w:pStyle w:val="Heading2"/>
        <w:shd w:val="clear" w:color="auto" w:fill="E5ECEB"/>
      </w:pPr>
      <w:bookmarkStart w:id="3" w:name="_Toc87592910"/>
      <w:r>
        <w:t>Lab</w:t>
      </w:r>
      <w:r w:rsidR="00A06521">
        <w:t xml:space="preserve"> overview</w:t>
      </w:r>
      <w:bookmarkEnd w:id="3"/>
    </w:p>
    <w:p w14:paraId="25C84076" w14:textId="5E235132" w:rsidR="008F0329" w:rsidRDefault="0049621E" w:rsidP="00DF71F9">
      <w:pPr>
        <w:shd w:val="clear" w:color="auto" w:fill="E5ECEB"/>
        <w:jc w:val="center"/>
      </w:pPr>
      <w:r>
        <w:rPr>
          <w:noProof/>
          <w:lang w:eastAsia="en-GB"/>
        </w:rPr>
        <w:drawing>
          <wp:inline distT="0" distB="0" distL="0" distR="0" wp14:anchorId="11AE1870" wp14:editId="2C982802">
            <wp:extent cx="1466850" cy="1068059"/>
            <wp:effectExtent l="0" t="0" r="0" b="0"/>
            <wp:docPr id="33" name="Picture 33" descr="C:\Users\Alex\Documents\Teaching\Book Writin'\ARM Cortex M0Plus\Content\GPIO\Figures\5-way Switch 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Documents\Teaching\Book Writin'\ARM Cortex M0Plus\Content\GPIO\Figures\5-way Switch crop.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04107" cy="1095187"/>
                    </a:xfrm>
                    <a:prstGeom prst="rect">
                      <a:avLst/>
                    </a:prstGeom>
                    <a:noFill/>
                    <a:ln>
                      <a:noFill/>
                    </a:ln>
                  </pic:spPr>
                </pic:pic>
              </a:graphicData>
            </a:graphic>
          </wp:inline>
        </w:drawing>
      </w:r>
      <w:r w:rsidR="000F0D34">
        <w:rPr>
          <w:i/>
          <w:noProof/>
          <w:lang w:eastAsia="en-GB"/>
        </w:rPr>
        <w:drawing>
          <wp:inline distT="0" distB="0" distL="0" distR="0" wp14:anchorId="2A831958" wp14:editId="02700CAE">
            <wp:extent cx="2871989" cy="1071390"/>
            <wp:effectExtent l="0" t="0" r="5080" b="0"/>
            <wp:docPr id="31" name="Picture 31" descr="C:\Users\Alex\Documents\Teaching\Book Writin'\ARM M0Plus\Content\GPIO\Figures\LCD Photos\LCD 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Documents\Teaching\Book Writin'\ARM M0Plus\Content\GPIO\Figures\LCD Photos\LCD Front.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71618" cy="1071252"/>
                    </a:xfrm>
                    <a:prstGeom prst="rect">
                      <a:avLst/>
                    </a:prstGeom>
                    <a:noFill/>
                    <a:ln>
                      <a:noFill/>
                    </a:ln>
                  </pic:spPr>
                </pic:pic>
              </a:graphicData>
            </a:graphic>
          </wp:inline>
        </w:drawing>
      </w:r>
    </w:p>
    <w:p w14:paraId="0E73BD11" w14:textId="0BEECF46" w:rsidR="000F0D34" w:rsidRDefault="00A72D6F" w:rsidP="00DF71F9">
      <w:pPr>
        <w:shd w:val="clear" w:color="auto" w:fill="E5ECEB"/>
        <w:jc w:val="center"/>
      </w:pPr>
      <w:bookmarkStart w:id="4" w:name="_Ref346979132"/>
      <w:r>
        <w:t xml:space="preserve">Figure </w:t>
      </w:r>
      <w:fldSimple w:instr=" SEQ Figure \* ARABIC ">
        <w:r>
          <w:rPr>
            <w:noProof/>
          </w:rPr>
          <w:t>1</w:t>
        </w:r>
      </w:fldSimple>
      <w:bookmarkEnd w:id="4"/>
      <w:r>
        <w:t>. 5-way switch</w:t>
      </w:r>
      <w:r w:rsidR="00DF71F9">
        <w:tab/>
      </w:r>
      <w:bookmarkStart w:id="5" w:name="_Ref346979143"/>
      <w:r w:rsidR="00DF71F9">
        <w:t xml:space="preserve">    Figure </w:t>
      </w:r>
      <w:fldSimple w:instr=" SEQ Figure \* ARABIC ">
        <w:r w:rsidR="00DF71F9">
          <w:rPr>
            <w:noProof/>
          </w:rPr>
          <w:t>2</w:t>
        </w:r>
      </w:fldSimple>
      <w:bookmarkEnd w:id="5"/>
      <w:r w:rsidR="00DF71F9">
        <w:t xml:space="preserve">. </w:t>
      </w:r>
      <w:r w:rsidR="00DF71F9" w:rsidRPr="005B20AF">
        <w:t xml:space="preserve">A two </w:t>
      </w:r>
      <w:r w:rsidR="00DF71F9">
        <w:t>line by 24 character LCD module.</w:t>
      </w:r>
    </w:p>
    <w:p w14:paraId="437F6A24" w14:textId="51AB24C1" w:rsidR="00DF71F9" w:rsidRDefault="000B4754" w:rsidP="009D4481">
      <w:pPr>
        <w:shd w:val="clear" w:color="auto" w:fill="E5ECEB"/>
        <w:jc w:val="both"/>
      </w:pPr>
      <w:r>
        <w:t xml:space="preserve">For this project you will add switches (see </w:t>
      </w:r>
      <w:r w:rsidR="009D4481">
        <w:t>Figure</w:t>
      </w:r>
      <w:r>
        <w:t xml:space="preserve"> 1) and a text LCD (see Figure 2) to create a simple user </w:t>
      </w:r>
      <w:r w:rsidR="009D4481">
        <w:t>interface</w:t>
      </w:r>
      <w:r>
        <w:t xml:space="preserve"> for the </w:t>
      </w:r>
      <w:r w:rsidR="009D4481">
        <w:t>Nucleo-F401RE board. With it you can control your microcontroller and display information for the user.</w:t>
      </w:r>
    </w:p>
    <w:p w14:paraId="53BD2B12" w14:textId="77777777" w:rsidR="0060697B" w:rsidRDefault="0060697B" w:rsidP="0060697B">
      <w:pPr>
        <w:pStyle w:val="Heading1"/>
      </w:pPr>
      <w:bookmarkStart w:id="6" w:name="_Toc5031133"/>
      <w:bookmarkStart w:id="7" w:name="_Toc83369552"/>
      <w:bookmarkStart w:id="8" w:name="_Toc87592080"/>
      <w:bookmarkStart w:id="9" w:name="_Toc87592911"/>
      <w:bookmarkStart w:id="10" w:name="_Hlk87592055"/>
      <w:bookmarkEnd w:id="6"/>
      <w:r>
        <w:t>Learning Objectives</w:t>
      </w:r>
      <w:bookmarkEnd w:id="7"/>
      <w:bookmarkEnd w:id="8"/>
      <w:bookmarkEnd w:id="9"/>
    </w:p>
    <w:bookmarkEnd w:id="10"/>
    <w:p w14:paraId="1A211036" w14:textId="77777777" w:rsidR="0060697B" w:rsidRPr="0060697B" w:rsidRDefault="0060697B" w:rsidP="0060697B">
      <w:pPr>
        <w:pStyle w:val="ListParagraph"/>
        <w:numPr>
          <w:ilvl w:val="0"/>
          <w:numId w:val="37"/>
        </w:numPr>
        <w:spacing w:line="252" w:lineRule="auto"/>
        <w:rPr>
          <w:rStyle w:val="eop"/>
        </w:rPr>
      </w:pPr>
      <w:r w:rsidRPr="0060697B">
        <w:rPr>
          <w:rStyle w:val="eop"/>
        </w:rPr>
        <w:t xml:space="preserve">Implement a simple C program to read the states of external switches </w:t>
      </w:r>
    </w:p>
    <w:p w14:paraId="01779840" w14:textId="77777777" w:rsidR="0060697B" w:rsidRPr="0060697B" w:rsidRDefault="0060697B" w:rsidP="0060697B">
      <w:pPr>
        <w:pStyle w:val="ListParagraph"/>
        <w:numPr>
          <w:ilvl w:val="0"/>
          <w:numId w:val="37"/>
        </w:numPr>
        <w:spacing w:line="252" w:lineRule="auto"/>
        <w:rPr>
          <w:rStyle w:val="eop"/>
        </w:rPr>
      </w:pPr>
      <w:r w:rsidRPr="0060697B">
        <w:rPr>
          <w:rStyle w:val="eop"/>
        </w:rPr>
        <w:t xml:space="preserve">Implement a simple C program to turn on/off the external LEDs. </w:t>
      </w:r>
    </w:p>
    <w:p w14:paraId="119358A4" w14:textId="59CFC532" w:rsidR="0060697B" w:rsidRDefault="0060697B" w:rsidP="0060697B">
      <w:pPr>
        <w:pStyle w:val="ListParagraph"/>
        <w:numPr>
          <w:ilvl w:val="0"/>
          <w:numId w:val="37"/>
        </w:numPr>
        <w:spacing w:line="252" w:lineRule="auto"/>
        <w:rPr>
          <w:rStyle w:val="eop"/>
        </w:rPr>
      </w:pPr>
      <w:r w:rsidRPr="0060697B">
        <w:rPr>
          <w:rStyle w:val="eop"/>
        </w:rPr>
        <w:t>Implement a simple C program to write values to an LCD</w:t>
      </w:r>
      <w:r>
        <w:rPr>
          <w:rStyle w:val="eop"/>
        </w:rPr>
        <w:t>.</w:t>
      </w:r>
    </w:p>
    <w:p w14:paraId="2EBBA079" w14:textId="49464E1B" w:rsidR="0082607F" w:rsidRPr="00F906B0" w:rsidRDefault="00317EF2" w:rsidP="00921A5B">
      <w:pPr>
        <w:pStyle w:val="Heading1"/>
      </w:pPr>
      <w:bookmarkStart w:id="11" w:name="_Toc87592912"/>
      <w:r>
        <w:t>Requirements</w:t>
      </w:r>
      <w:bookmarkEnd w:id="11"/>
    </w:p>
    <w:p w14:paraId="52EFFC12" w14:textId="083ABE0D" w:rsidR="0082607F" w:rsidRDefault="00FE1DE0" w:rsidP="009C7C05">
      <w:r>
        <w:t xml:space="preserve">In this lab, </w:t>
      </w:r>
      <w:r w:rsidR="00FA1A48">
        <w:t>we will be using the following hardware and software:</w:t>
      </w:r>
      <w:r>
        <w:t xml:space="preserve"> </w:t>
      </w:r>
    </w:p>
    <w:p w14:paraId="29671994" w14:textId="77777777" w:rsidR="00FF518F" w:rsidRDefault="00FF518F" w:rsidP="00FF518F">
      <w:pPr>
        <w:pStyle w:val="ListParagraph"/>
        <w:numPr>
          <w:ilvl w:val="0"/>
          <w:numId w:val="24"/>
        </w:numPr>
        <w:rPr>
          <w:b/>
        </w:rPr>
      </w:pPr>
      <w:r>
        <w:rPr>
          <w:b/>
        </w:rPr>
        <w:t xml:space="preserve">Keil </w:t>
      </w:r>
      <w:r>
        <w:rPr>
          <w:rFonts w:cs="Calibri"/>
          <w:b/>
        </w:rPr>
        <w:t>µ</w:t>
      </w:r>
      <w:r>
        <w:rPr>
          <w:b/>
        </w:rPr>
        <w:t>Vision5 MDK IDE</w:t>
      </w:r>
    </w:p>
    <w:p w14:paraId="734D0992" w14:textId="77777777" w:rsidR="00FF518F" w:rsidRPr="000B4FB2" w:rsidRDefault="00FF518F" w:rsidP="00FF518F">
      <w:pPr>
        <w:pStyle w:val="ListParagraph"/>
        <w:numPr>
          <w:ilvl w:val="1"/>
          <w:numId w:val="24"/>
        </w:numPr>
        <w:rPr>
          <w:b/>
        </w:rPr>
      </w:pPr>
      <w:r>
        <w:rPr>
          <w:bCs/>
        </w:rPr>
        <w:t xml:space="preserve">Please see the included </w:t>
      </w:r>
      <w:r w:rsidRPr="009A2209">
        <w:rPr>
          <w:bCs/>
          <w:color w:val="4472C4" w:themeColor="accent1"/>
        </w:rPr>
        <w:t xml:space="preserve">Getting Started with </w:t>
      </w:r>
      <w:r>
        <w:rPr>
          <w:bCs/>
          <w:color w:val="4472C4" w:themeColor="accent1"/>
        </w:rPr>
        <w:t>Keil</w:t>
      </w:r>
      <w:r w:rsidRPr="009A2209">
        <w:rPr>
          <w:bCs/>
          <w:color w:val="4472C4" w:themeColor="accent1"/>
        </w:rPr>
        <w:t xml:space="preserve"> guide </w:t>
      </w:r>
      <w:r>
        <w:rPr>
          <w:bCs/>
        </w:rPr>
        <w:t>on how to download and install Keil.</w:t>
      </w:r>
    </w:p>
    <w:p w14:paraId="6D7518D4" w14:textId="77777777" w:rsidR="00FF518F" w:rsidRDefault="00FF518F" w:rsidP="00FF518F">
      <w:pPr>
        <w:pStyle w:val="ListParagraph"/>
        <w:numPr>
          <w:ilvl w:val="0"/>
          <w:numId w:val="24"/>
        </w:numPr>
        <w:spacing w:line="256" w:lineRule="auto"/>
        <w:rPr>
          <w:b/>
        </w:rPr>
      </w:pPr>
      <w:r>
        <w:rPr>
          <w:b/>
        </w:rPr>
        <w:t>STM32 Nucleo-L552ZE-Q</w:t>
      </w:r>
    </w:p>
    <w:p w14:paraId="40466158" w14:textId="77777777" w:rsidR="00FF518F" w:rsidRPr="00BB5612" w:rsidRDefault="00FF518F" w:rsidP="00FF518F">
      <w:pPr>
        <w:pStyle w:val="ListParagraph"/>
        <w:numPr>
          <w:ilvl w:val="1"/>
          <w:numId w:val="24"/>
        </w:numPr>
        <w:rPr>
          <w:b/>
        </w:rPr>
      </w:pPr>
      <w:r w:rsidRPr="006C2F50">
        <w:rPr>
          <w:bCs/>
        </w:rPr>
        <w:t xml:space="preserve">For more information, click </w:t>
      </w:r>
      <w:hyperlink r:id="rId14" w:history="1">
        <w:r w:rsidRPr="006C2F50">
          <w:rPr>
            <w:rStyle w:val="Hyperlink"/>
            <w:bCs/>
          </w:rPr>
          <w:t>here</w:t>
        </w:r>
      </w:hyperlink>
      <w:r w:rsidRPr="006C2F50">
        <w:rPr>
          <w:bCs/>
        </w:rPr>
        <w:t>.</w:t>
      </w:r>
    </w:p>
    <w:p w14:paraId="0C8E4671" w14:textId="28F4BAAA" w:rsidR="007C28AA" w:rsidRDefault="001C4169" w:rsidP="00A9441B">
      <w:pPr>
        <w:pStyle w:val="ListParagraph"/>
        <w:numPr>
          <w:ilvl w:val="0"/>
          <w:numId w:val="24"/>
        </w:numPr>
        <w:rPr>
          <w:b/>
        </w:rPr>
      </w:pPr>
      <w:r>
        <w:rPr>
          <w:b/>
        </w:rPr>
        <w:t>5-w</w:t>
      </w:r>
      <w:r w:rsidR="007C28AA">
        <w:rPr>
          <w:b/>
        </w:rPr>
        <w:t>ay switch</w:t>
      </w:r>
    </w:p>
    <w:p w14:paraId="60C8102B" w14:textId="77777777" w:rsidR="00B36BFC" w:rsidRPr="00B36BFC" w:rsidRDefault="007C28AA" w:rsidP="007C28AA">
      <w:pPr>
        <w:pStyle w:val="ListParagraph"/>
        <w:numPr>
          <w:ilvl w:val="1"/>
          <w:numId w:val="24"/>
        </w:numPr>
        <w:rPr>
          <w:b/>
        </w:rPr>
      </w:pPr>
      <w:r>
        <w:rPr>
          <w:bCs/>
        </w:rPr>
        <w:t xml:space="preserve">Alternatively, this can be made using five </w:t>
      </w:r>
      <w:r w:rsidR="00455EBD">
        <w:rPr>
          <w:bCs/>
        </w:rPr>
        <w:t xml:space="preserve">buttons/switches as described in </w:t>
      </w:r>
      <w:r w:rsidR="00455EBD" w:rsidRPr="00455EBD">
        <w:rPr>
          <w:bCs/>
          <w:i/>
          <w:iCs/>
        </w:rPr>
        <w:t>Figure 3</w:t>
      </w:r>
      <w:r w:rsidR="00455EBD">
        <w:rPr>
          <w:bCs/>
        </w:rPr>
        <w:t>.</w:t>
      </w:r>
    </w:p>
    <w:p w14:paraId="78DAD114" w14:textId="11BED2B7" w:rsidR="001401EE" w:rsidRPr="009D4481" w:rsidRDefault="00B36BFC" w:rsidP="00B36BFC">
      <w:pPr>
        <w:pStyle w:val="ListParagraph"/>
        <w:numPr>
          <w:ilvl w:val="0"/>
          <w:numId w:val="24"/>
        </w:numPr>
        <w:rPr>
          <w:b/>
        </w:rPr>
      </w:pPr>
      <w:r>
        <w:rPr>
          <w:b/>
        </w:rPr>
        <w:t>LCD module</w:t>
      </w:r>
      <w:r w:rsidR="001401EE" w:rsidRPr="009D4481">
        <w:rPr>
          <w:rFonts w:eastAsiaTheme="majorEastAsia" w:cstheme="majorBidi"/>
          <w:i/>
          <w:color w:val="00C1DE"/>
          <w:sz w:val="32"/>
          <w:szCs w:val="26"/>
        </w:rPr>
        <w:br w:type="page"/>
      </w:r>
    </w:p>
    <w:p w14:paraId="76C25AB6" w14:textId="7CF75BE6" w:rsidR="00FE1DE0" w:rsidRDefault="001C4169" w:rsidP="00FE1DE0">
      <w:pPr>
        <w:pStyle w:val="Heading1"/>
      </w:pPr>
      <w:bookmarkStart w:id="12" w:name="_Toc87592913"/>
      <w:r>
        <w:lastRenderedPageBreak/>
        <w:t>Switch Interfacing</w:t>
      </w:r>
      <w:bookmarkEnd w:id="12"/>
    </w:p>
    <w:p w14:paraId="388D83D6" w14:textId="75F0AF79" w:rsidR="001C4169" w:rsidRPr="001C4169" w:rsidRDefault="001C4169" w:rsidP="001C4169">
      <w:pPr>
        <w:pStyle w:val="Heading2"/>
      </w:pPr>
      <w:bookmarkStart w:id="13" w:name="_Toc87592914"/>
      <w:r>
        <w:t>Hardware</w:t>
      </w:r>
      <w:bookmarkEnd w:id="13"/>
    </w:p>
    <w:p w14:paraId="2CBDC3B7" w14:textId="16A31B4A" w:rsidR="007B34F9" w:rsidRDefault="00110AB3" w:rsidP="00110AB3">
      <w:pPr>
        <w:jc w:val="center"/>
      </w:pPr>
      <w:r>
        <w:rPr>
          <w:noProof/>
          <w:lang w:eastAsia="en-GB"/>
        </w:rPr>
        <w:drawing>
          <wp:inline distT="0" distB="0" distL="0" distR="0" wp14:anchorId="37FB3E82" wp14:editId="3C99DB24">
            <wp:extent cx="4744529" cy="263584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l="22061" t="18079" r="17852" b="37684"/>
                    <a:stretch/>
                  </pic:blipFill>
                  <pic:spPr bwMode="auto">
                    <a:xfrm>
                      <a:off x="0" y="0"/>
                      <a:ext cx="4744532" cy="2635850"/>
                    </a:xfrm>
                    <a:prstGeom prst="rect">
                      <a:avLst/>
                    </a:prstGeom>
                    <a:noFill/>
                    <a:ln>
                      <a:noFill/>
                    </a:ln>
                    <a:extLst>
                      <a:ext uri="{53640926-AAD7-44D8-BBD7-CCE9431645EC}">
                        <a14:shadowObscured xmlns:a14="http://schemas.microsoft.com/office/drawing/2010/main"/>
                      </a:ext>
                    </a:extLst>
                  </pic:spPr>
                </pic:pic>
              </a:graphicData>
            </a:graphic>
          </wp:inline>
        </w:drawing>
      </w:r>
    </w:p>
    <w:p w14:paraId="0767745D" w14:textId="7EC1A6DA" w:rsidR="00C26E98" w:rsidRDefault="00C26E98" w:rsidP="00C26E98">
      <w:pPr>
        <w:pStyle w:val="Caption"/>
        <w:jc w:val="center"/>
      </w:pPr>
      <w:r>
        <w:t xml:space="preserve">Figure </w:t>
      </w:r>
      <w:fldSimple w:instr=" SEQ Figure \* ARABIC ">
        <w:r>
          <w:rPr>
            <w:noProof/>
          </w:rPr>
          <w:t>3</w:t>
        </w:r>
      </w:fldSimple>
      <w:r>
        <w:t>. Schematic diagram</w:t>
      </w:r>
    </w:p>
    <w:p w14:paraId="3AD3C57F" w14:textId="77777777" w:rsidR="00BA3316" w:rsidRDefault="00BA3316" w:rsidP="00BA3316">
      <w:r>
        <w:t xml:space="preserve">Use five momentary switches SW1-SW5 or one multi-way switch to generate user input.  You will use the MCU’s built-in pull-up resistors to ensure the signals are logic ones when the switches are open. </w:t>
      </w:r>
    </w:p>
    <w:p w14:paraId="662AE790" w14:textId="51D819D2" w:rsidR="00C26E98" w:rsidRDefault="00BA3316" w:rsidP="00BA3316">
      <w:pPr>
        <w:pStyle w:val="Heading3"/>
      </w:pPr>
      <w:bookmarkStart w:id="14" w:name="_Toc87592915"/>
      <w:r>
        <w:t>Connections</w:t>
      </w:r>
      <w:bookmarkEnd w:id="14"/>
    </w:p>
    <w:p w14:paraId="1A8C7E59" w14:textId="77777777" w:rsidR="00202BC9" w:rsidRPr="005227DF" w:rsidRDefault="00202BC9" w:rsidP="00202BC9">
      <w:r>
        <w:t>Connect the switch signals to GPIO port signals on the MCU as shown in table below. This matches the pins used in the furnished code.</w:t>
      </w:r>
    </w:p>
    <w:p w14:paraId="0ECFD15C" w14:textId="3A92452E" w:rsidR="00D92FFE" w:rsidRDefault="00D92FFE" w:rsidP="00D92FFE">
      <w:pPr>
        <w:pStyle w:val="Caption"/>
        <w:jc w:val="center"/>
      </w:pPr>
      <w:r>
        <w:t xml:space="preserve">Table </w:t>
      </w:r>
      <w:fldSimple w:instr=" SEQ Table \* ARABIC ">
        <w:r>
          <w:rPr>
            <w:noProof/>
          </w:rPr>
          <w:t>1</w:t>
        </w:r>
      </w:fldSimple>
      <w:r>
        <w:t>. Switch signals and connections</w:t>
      </w:r>
    </w:p>
    <w:tbl>
      <w:tblPr>
        <w:tblStyle w:val="LightShading-Accent2"/>
        <w:tblW w:w="6252" w:type="dxa"/>
        <w:jc w:val="center"/>
        <w:tblLook w:val="04A0" w:firstRow="1" w:lastRow="0" w:firstColumn="1" w:lastColumn="0" w:noHBand="0" w:noVBand="1"/>
      </w:tblPr>
      <w:tblGrid>
        <w:gridCol w:w="984"/>
        <w:gridCol w:w="1516"/>
        <w:gridCol w:w="1876"/>
        <w:gridCol w:w="1876"/>
      </w:tblGrid>
      <w:tr w:rsidR="003C1C0D" w:rsidRPr="00F231E7" w14:paraId="30B51189" w14:textId="77777777" w:rsidTr="000530A6">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984" w:type="dxa"/>
          </w:tcPr>
          <w:p w14:paraId="5FC93A38" w14:textId="77777777" w:rsidR="003C1C0D" w:rsidRPr="00F231E7" w:rsidRDefault="003C1C0D" w:rsidP="000530A6">
            <w:pPr>
              <w:rPr>
                <w:b w:val="0"/>
              </w:rPr>
            </w:pPr>
            <w:r w:rsidRPr="00F231E7">
              <w:t>Signal Name</w:t>
            </w:r>
          </w:p>
        </w:tc>
        <w:tc>
          <w:tcPr>
            <w:tcW w:w="1516" w:type="dxa"/>
          </w:tcPr>
          <w:p w14:paraId="45CB60D1" w14:textId="77777777" w:rsidR="003C1C0D" w:rsidRPr="00F231E7" w:rsidRDefault="003C1C0D" w:rsidP="000530A6">
            <w:pPr>
              <w:cnfStyle w:val="100000000000" w:firstRow="1" w:lastRow="0" w:firstColumn="0" w:lastColumn="0" w:oddVBand="0" w:evenVBand="0" w:oddHBand="0" w:evenHBand="0" w:firstRowFirstColumn="0" w:firstRowLastColumn="0" w:lastRowFirstColumn="0" w:lastRowLastColumn="0"/>
              <w:rPr>
                <w:b w:val="0"/>
              </w:rPr>
            </w:pPr>
            <w:r>
              <w:t>Description</w:t>
            </w:r>
          </w:p>
        </w:tc>
        <w:tc>
          <w:tcPr>
            <w:tcW w:w="1876" w:type="dxa"/>
          </w:tcPr>
          <w:p w14:paraId="264E100A" w14:textId="77777777" w:rsidR="003C1C0D" w:rsidRPr="00F231E7" w:rsidRDefault="003C1C0D" w:rsidP="000530A6">
            <w:pPr>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876" w:type="dxa"/>
          </w:tcPr>
          <w:p w14:paraId="1BCA0882" w14:textId="77777777" w:rsidR="003C1C0D" w:rsidRPr="00F231E7" w:rsidRDefault="003C1C0D" w:rsidP="000530A6">
            <w:pPr>
              <w:cnfStyle w:val="100000000000" w:firstRow="1" w:lastRow="0" w:firstColumn="0" w:lastColumn="0" w:oddVBand="0" w:evenVBand="0" w:oddHBand="0" w:evenHBand="0" w:firstRowFirstColumn="0" w:firstRowLastColumn="0" w:lastRowFirstColumn="0" w:lastRowLastColumn="0"/>
            </w:pPr>
            <w:r>
              <w:t>MCU</w:t>
            </w:r>
          </w:p>
        </w:tc>
      </w:tr>
      <w:tr w:rsidR="003C1C0D" w14:paraId="10762C9A"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2D6E71FD" w14:textId="77777777" w:rsidR="003C1C0D" w:rsidRDefault="003C1C0D" w:rsidP="000530A6">
            <w:r>
              <w:t>SWUp</w:t>
            </w:r>
          </w:p>
        </w:tc>
        <w:tc>
          <w:tcPr>
            <w:tcW w:w="1516" w:type="dxa"/>
          </w:tcPr>
          <w:p w14:paraId="0117B9C0"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t>Up</w:t>
            </w:r>
          </w:p>
        </w:tc>
        <w:tc>
          <w:tcPr>
            <w:tcW w:w="1876" w:type="dxa"/>
          </w:tcPr>
          <w:p w14:paraId="063DAF21"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t>Input to MCU</w:t>
            </w:r>
          </w:p>
        </w:tc>
        <w:tc>
          <w:tcPr>
            <w:tcW w:w="1876" w:type="dxa"/>
          </w:tcPr>
          <w:p w14:paraId="07743732"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rsidRPr="005349E1">
              <w:t>PA_1</w:t>
            </w:r>
          </w:p>
        </w:tc>
      </w:tr>
      <w:tr w:rsidR="003C1C0D" w14:paraId="3245DB22"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2099C354" w14:textId="77777777" w:rsidR="003C1C0D" w:rsidRDefault="003C1C0D" w:rsidP="000530A6">
            <w:r>
              <w:t>SWDn</w:t>
            </w:r>
          </w:p>
        </w:tc>
        <w:tc>
          <w:tcPr>
            <w:tcW w:w="1516" w:type="dxa"/>
          </w:tcPr>
          <w:p w14:paraId="45E74011"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t>Down</w:t>
            </w:r>
          </w:p>
        </w:tc>
        <w:tc>
          <w:tcPr>
            <w:tcW w:w="1876" w:type="dxa"/>
          </w:tcPr>
          <w:p w14:paraId="5391B453"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t>Input to MCU</w:t>
            </w:r>
          </w:p>
        </w:tc>
        <w:tc>
          <w:tcPr>
            <w:tcW w:w="1876" w:type="dxa"/>
          </w:tcPr>
          <w:p w14:paraId="17BFC06D"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rsidRPr="005349E1">
              <w:t>PB_0</w:t>
            </w:r>
          </w:p>
        </w:tc>
      </w:tr>
      <w:tr w:rsidR="003C1C0D" w14:paraId="4DD00C0C"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3CF47068" w14:textId="77777777" w:rsidR="003C1C0D" w:rsidRDefault="003C1C0D" w:rsidP="000530A6">
            <w:r>
              <w:t>SWLt</w:t>
            </w:r>
          </w:p>
        </w:tc>
        <w:tc>
          <w:tcPr>
            <w:tcW w:w="1516" w:type="dxa"/>
          </w:tcPr>
          <w:p w14:paraId="08892372"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t>Left</w:t>
            </w:r>
          </w:p>
        </w:tc>
        <w:tc>
          <w:tcPr>
            <w:tcW w:w="1876" w:type="dxa"/>
          </w:tcPr>
          <w:p w14:paraId="102181D7"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t>Input to MCU</w:t>
            </w:r>
          </w:p>
        </w:tc>
        <w:tc>
          <w:tcPr>
            <w:tcW w:w="1876" w:type="dxa"/>
          </w:tcPr>
          <w:p w14:paraId="707EDC23"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rsidRPr="005349E1">
              <w:t>PC_1</w:t>
            </w:r>
          </w:p>
        </w:tc>
      </w:tr>
      <w:tr w:rsidR="003C1C0D" w14:paraId="1F5F6E7B"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416B0066" w14:textId="77777777" w:rsidR="003C1C0D" w:rsidRDefault="003C1C0D" w:rsidP="000530A6">
            <w:r>
              <w:t>SWRt</w:t>
            </w:r>
          </w:p>
        </w:tc>
        <w:tc>
          <w:tcPr>
            <w:tcW w:w="1516" w:type="dxa"/>
          </w:tcPr>
          <w:p w14:paraId="40FB334E"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t>Right</w:t>
            </w:r>
          </w:p>
        </w:tc>
        <w:tc>
          <w:tcPr>
            <w:tcW w:w="1876" w:type="dxa"/>
          </w:tcPr>
          <w:p w14:paraId="7FEC008A"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t>Input to MCU</w:t>
            </w:r>
          </w:p>
        </w:tc>
        <w:tc>
          <w:tcPr>
            <w:tcW w:w="1876" w:type="dxa"/>
          </w:tcPr>
          <w:p w14:paraId="1BDD99BB"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rsidRPr="005349E1">
              <w:t>PC_0</w:t>
            </w:r>
          </w:p>
        </w:tc>
      </w:tr>
      <w:tr w:rsidR="003C1C0D" w14:paraId="6582843E"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2B1E2C77" w14:textId="77777777" w:rsidR="003C1C0D" w:rsidRDefault="003C1C0D" w:rsidP="000530A6">
            <w:r>
              <w:t>SWCr</w:t>
            </w:r>
          </w:p>
        </w:tc>
        <w:tc>
          <w:tcPr>
            <w:tcW w:w="1516" w:type="dxa"/>
          </w:tcPr>
          <w:p w14:paraId="3F9CAB85"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t>Center</w:t>
            </w:r>
          </w:p>
        </w:tc>
        <w:tc>
          <w:tcPr>
            <w:tcW w:w="1876" w:type="dxa"/>
          </w:tcPr>
          <w:p w14:paraId="786CE26F"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t>Input to MCU</w:t>
            </w:r>
          </w:p>
        </w:tc>
        <w:tc>
          <w:tcPr>
            <w:tcW w:w="1876" w:type="dxa"/>
          </w:tcPr>
          <w:p w14:paraId="0437A35B"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rsidRPr="005349E1">
              <w:t>PA_4</w:t>
            </w:r>
          </w:p>
        </w:tc>
      </w:tr>
      <w:tr w:rsidR="003C1C0D" w14:paraId="21BF3071"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5B18227A" w14:textId="77777777" w:rsidR="003C1C0D" w:rsidRDefault="003C1C0D" w:rsidP="000530A6">
            <w:r>
              <w:t>VSS</w:t>
            </w:r>
          </w:p>
        </w:tc>
        <w:tc>
          <w:tcPr>
            <w:tcW w:w="1516" w:type="dxa"/>
          </w:tcPr>
          <w:p w14:paraId="47EF87FF"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t>Ground</w:t>
            </w:r>
          </w:p>
        </w:tc>
        <w:tc>
          <w:tcPr>
            <w:tcW w:w="1876" w:type="dxa"/>
          </w:tcPr>
          <w:p w14:paraId="4B412E22"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p>
        </w:tc>
        <w:tc>
          <w:tcPr>
            <w:tcW w:w="1876" w:type="dxa"/>
          </w:tcPr>
          <w:p w14:paraId="1E93A8CB"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p>
        </w:tc>
      </w:tr>
    </w:tbl>
    <w:p w14:paraId="3EB21779" w14:textId="65653996" w:rsidR="003C1C0D" w:rsidRDefault="003C1C0D" w:rsidP="003C1C0D">
      <w:pPr>
        <w:jc w:val="center"/>
      </w:pPr>
    </w:p>
    <w:p w14:paraId="775F09ED" w14:textId="77777777" w:rsidR="00FF518F" w:rsidRDefault="00FF518F" w:rsidP="00FF518F">
      <w:pPr>
        <w:keepNext/>
      </w:pPr>
      <w:r>
        <w:rPr>
          <w:noProof/>
          <w:lang w:eastAsia="en-GB"/>
        </w:rPr>
        <w:t xml:space="preserve">Please see the Nucleo-L552ZE-Q User manual for the pinout of the Arduino-included Zio connectors for CN7, CN8, CN9 and CN10 using this link: </w:t>
      </w:r>
      <w:r w:rsidRPr="000609EF">
        <w:rPr>
          <w:noProof/>
          <w:lang w:eastAsia="en-GB"/>
        </w:rPr>
        <w:lastRenderedPageBreak/>
        <w:t>https://www.st.com/resource/en/user_manual/um2581-stm32l5-nucleo144-board-mb1361-stmicroelectronics.pdf</w:t>
      </w:r>
    </w:p>
    <w:p w14:paraId="11CDF3AA" w14:textId="7ED90D36" w:rsidR="003C1C0D" w:rsidRDefault="003C1C0D" w:rsidP="003C1C0D">
      <w:pPr>
        <w:pStyle w:val="Heading2"/>
      </w:pPr>
      <w:bookmarkStart w:id="15" w:name="_Toc87592916"/>
      <w:r>
        <w:t>Software</w:t>
      </w:r>
      <w:bookmarkEnd w:id="15"/>
    </w:p>
    <w:p w14:paraId="67DCBE16" w14:textId="4CEF26F7" w:rsidR="003C1C0D" w:rsidRPr="003C1C0D" w:rsidRDefault="003C1C0D" w:rsidP="003C1C0D">
      <w:pPr>
        <w:pStyle w:val="Heading3"/>
      </w:pPr>
      <w:bookmarkStart w:id="16" w:name="_Toc87592917"/>
      <w:r>
        <w:t xml:space="preserve">Switch </w:t>
      </w:r>
      <w:r w:rsidR="007C28AA">
        <w:t>Interface Code</w:t>
      </w:r>
      <w:bookmarkEnd w:id="16"/>
    </w:p>
    <w:p w14:paraId="493706E8" w14:textId="31C4C0EF" w:rsidR="00BD25DA" w:rsidRDefault="00BD25DA" w:rsidP="00BD25DA">
      <w:r>
        <w:t xml:space="preserve">Let’s see how to use the GPIO pins to interface a </w:t>
      </w:r>
      <w:r w:rsidR="0021614B">
        <w:t>Cortex-M</w:t>
      </w:r>
      <w:r w:rsidR="000C2F52">
        <w:t>33</w:t>
      </w:r>
      <w:r>
        <w:t xml:space="preserve"> MCU to a 5-way switch. First, we define a function to initialize all the switches with pull-up resistors.</w:t>
      </w:r>
    </w:p>
    <w:p w14:paraId="415D68A4" w14:textId="77777777" w:rsidR="003B4EE6" w:rsidRDefault="003B4EE6" w:rsidP="003B4EE6">
      <w:pPr>
        <w:pStyle w:val="MyCode-NoIndent"/>
      </w:pPr>
      <w:r>
        <w:t>void switches_init(void) {</w:t>
      </w:r>
    </w:p>
    <w:p w14:paraId="37843ABD" w14:textId="77777777" w:rsidR="003B4EE6" w:rsidRDefault="003B4EE6" w:rsidP="003B4EE6">
      <w:pPr>
        <w:pStyle w:val="MyCode-NoIndent"/>
      </w:pPr>
      <w:r>
        <w:tab/>
        <w:t>gpio_set_mode(P_SW_UP, PullUp);</w:t>
      </w:r>
    </w:p>
    <w:p w14:paraId="66CE325C" w14:textId="77777777" w:rsidR="003B4EE6" w:rsidRDefault="003B4EE6" w:rsidP="003B4EE6">
      <w:pPr>
        <w:pStyle w:val="MyCode-NoIndent"/>
      </w:pPr>
      <w:r>
        <w:tab/>
        <w:t>gpio_set_mode(P_SW_DN, PullUp);</w:t>
      </w:r>
    </w:p>
    <w:p w14:paraId="0F6EDB20" w14:textId="77777777" w:rsidR="003B4EE6" w:rsidRDefault="003B4EE6" w:rsidP="003B4EE6">
      <w:pPr>
        <w:pStyle w:val="MyCode-NoIndent"/>
      </w:pPr>
      <w:r>
        <w:tab/>
        <w:t>gpio_set_mode(P_SW_LT, PullUp);</w:t>
      </w:r>
    </w:p>
    <w:p w14:paraId="2AD91D17" w14:textId="77777777" w:rsidR="003B4EE6" w:rsidRDefault="003B4EE6" w:rsidP="003B4EE6">
      <w:pPr>
        <w:pStyle w:val="MyCode-NoIndent"/>
      </w:pPr>
      <w:r>
        <w:tab/>
        <w:t>gpio_set_mode(P_SW_RT, PullUp);</w:t>
      </w:r>
    </w:p>
    <w:p w14:paraId="663DB340" w14:textId="77777777" w:rsidR="003B4EE6" w:rsidRDefault="003B4EE6" w:rsidP="003B4EE6">
      <w:pPr>
        <w:pStyle w:val="MyCode-NoIndent"/>
      </w:pPr>
      <w:r>
        <w:tab/>
        <w:t>gpio_set_mode(P_SW_CR, PullUp);</w:t>
      </w:r>
    </w:p>
    <w:p w14:paraId="68128B6B" w14:textId="77777777" w:rsidR="003B4EE6" w:rsidRDefault="003B4EE6" w:rsidP="003B4EE6">
      <w:pPr>
        <w:pStyle w:val="MyCode-NoIndent"/>
      </w:pPr>
      <w:r>
        <w:t>}</w:t>
      </w:r>
    </w:p>
    <w:p w14:paraId="2A7B7AAA" w14:textId="1455648E" w:rsidR="003B4EE6" w:rsidRDefault="003B4EE6" w:rsidP="003B4EE6">
      <w:r>
        <w:t>Next we define a function to read a switch. Note that a switch returns a value of 0 when pressed (</w:t>
      </w:r>
      <w:r w:rsidR="0021614B">
        <w:t>active-LOW</w:t>
      </w:r>
      <w:r>
        <w:t>).</w:t>
      </w:r>
    </w:p>
    <w:p w14:paraId="5E1D89B9" w14:textId="77777777" w:rsidR="003B4EE6" w:rsidRPr="006A3032" w:rsidRDefault="003B4EE6" w:rsidP="003B4EE6">
      <w:pPr>
        <w:pStyle w:val="MyCode-NoIndent"/>
      </w:pPr>
      <w:r w:rsidRPr="006A3032">
        <w:t>int switch_get(Pin pin) {</w:t>
      </w:r>
    </w:p>
    <w:p w14:paraId="2E39605D" w14:textId="77777777" w:rsidR="003B4EE6" w:rsidRPr="006A3032" w:rsidRDefault="003B4EE6" w:rsidP="003B4EE6">
      <w:pPr>
        <w:pStyle w:val="MyCode-NoIndent"/>
      </w:pPr>
      <w:r w:rsidRPr="006A3032">
        <w:tab/>
        <w:t>return !gpio_get(pin);</w:t>
      </w:r>
    </w:p>
    <w:p w14:paraId="6A32A7AC" w14:textId="77777777" w:rsidR="003B4EE6" w:rsidRDefault="003B4EE6" w:rsidP="003B4EE6">
      <w:pPr>
        <w:pStyle w:val="MyCode-NoIndent"/>
      </w:pPr>
      <w:r w:rsidRPr="006A3032">
        <w:t>}</w:t>
      </w:r>
    </w:p>
    <w:p w14:paraId="34577429" w14:textId="77777777" w:rsidR="003B4EE6" w:rsidRDefault="003B4EE6" w:rsidP="003B4EE6">
      <w:r>
        <w:t>Now we can write code to detect when switches are pressed. We will light up different LEDs based on which switches are pressed.</w:t>
      </w:r>
    </w:p>
    <w:p w14:paraId="1874CAAF" w14:textId="1FCA914A" w:rsidR="00D92FFE" w:rsidRDefault="003B4EE6" w:rsidP="003B4EE6">
      <w:pPr>
        <w:pStyle w:val="Heading3"/>
      </w:pPr>
      <w:bookmarkStart w:id="17" w:name="_Toc87592918"/>
      <w:r>
        <w:t>RGB LED Interface Code</w:t>
      </w:r>
      <w:bookmarkEnd w:id="17"/>
    </w:p>
    <w:p w14:paraId="34EC6E7F" w14:textId="77777777" w:rsidR="007C0AC2" w:rsidRDefault="007C0AC2" w:rsidP="007C0AC2">
      <w:r>
        <w:t>We also initialize the RGB LEDs on the MCU board. The LED positions are defined in platform.h.</w:t>
      </w:r>
    </w:p>
    <w:p w14:paraId="6D57DCB2" w14:textId="77777777" w:rsidR="007C0AC2" w:rsidRPr="003D4DC2" w:rsidRDefault="007C0AC2" w:rsidP="007C0AC2">
      <w:pPr>
        <w:pStyle w:val="MyCode-NoIndent"/>
      </w:pPr>
      <w:r w:rsidRPr="003D4DC2">
        <w:t>void leds_init(void) {</w:t>
      </w:r>
    </w:p>
    <w:p w14:paraId="5EBA7B58" w14:textId="77777777" w:rsidR="007C0AC2" w:rsidRPr="003D4DC2" w:rsidRDefault="007C0AC2" w:rsidP="007C0AC2">
      <w:pPr>
        <w:pStyle w:val="MyCode-NoIndent"/>
      </w:pPr>
      <w:r w:rsidRPr="003D4DC2">
        <w:tab/>
        <w:t>// Set 3 led pins to outputs.</w:t>
      </w:r>
    </w:p>
    <w:p w14:paraId="331AC15A" w14:textId="77777777" w:rsidR="007C0AC2" w:rsidRPr="003D4DC2" w:rsidRDefault="007C0AC2" w:rsidP="007C0AC2">
      <w:pPr>
        <w:pStyle w:val="MyCode-NoIndent"/>
      </w:pPr>
      <w:r w:rsidRPr="003D4DC2">
        <w:tab/>
        <w:t>gpio_set_mode(P_LED_R, Output);</w:t>
      </w:r>
    </w:p>
    <w:p w14:paraId="24786021" w14:textId="77777777" w:rsidR="007C0AC2" w:rsidRPr="003D4DC2" w:rsidRDefault="007C0AC2" w:rsidP="007C0AC2">
      <w:pPr>
        <w:pStyle w:val="MyCode-NoIndent"/>
      </w:pPr>
      <w:r w:rsidRPr="003D4DC2">
        <w:tab/>
        <w:t>gpio_set_mode(P_LED_G, Output);</w:t>
      </w:r>
    </w:p>
    <w:p w14:paraId="390CA1F0" w14:textId="77777777" w:rsidR="007C0AC2" w:rsidRPr="003D4DC2" w:rsidRDefault="007C0AC2" w:rsidP="007C0AC2">
      <w:pPr>
        <w:pStyle w:val="MyCode-NoIndent"/>
      </w:pPr>
      <w:r w:rsidRPr="003D4DC2">
        <w:tab/>
        <w:t>gpio_set_mode(P_LED_B, Output);</w:t>
      </w:r>
    </w:p>
    <w:p w14:paraId="34AD46C2" w14:textId="77777777" w:rsidR="007C0AC2" w:rsidRPr="003D4DC2" w:rsidRDefault="007C0AC2" w:rsidP="007C0AC2">
      <w:pPr>
        <w:pStyle w:val="MyCode-NoIndent"/>
      </w:pPr>
      <w:r w:rsidRPr="003D4DC2">
        <w:tab/>
      </w:r>
    </w:p>
    <w:p w14:paraId="768060C2" w14:textId="77777777" w:rsidR="007C0AC2" w:rsidRPr="003D4DC2" w:rsidRDefault="007C0AC2" w:rsidP="007C0AC2">
      <w:pPr>
        <w:pStyle w:val="MyCode-NoIndent"/>
      </w:pPr>
      <w:r w:rsidRPr="003D4DC2">
        <w:tab/>
        <w:t>leds_set(0, 0, 0);</w:t>
      </w:r>
    </w:p>
    <w:p w14:paraId="360CDBFA" w14:textId="77777777" w:rsidR="007C0AC2" w:rsidRDefault="007C0AC2" w:rsidP="007C0AC2">
      <w:pPr>
        <w:pStyle w:val="MyCode-NoIndent"/>
      </w:pPr>
      <w:r w:rsidRPr="003D4DC2">
        <w:t>}</w:t>
      </w:r>
    </w:p>
    <w:p w14:paraId="265FD612" w14:textId="767D14BC" w:rsidR="007C0AC2" w:rsidRDefault="007C0AC2" w:rsidP="007C0AC2">
      <w:r>
        <w:t xml:space="preserve">The </w:t>
      </w:r>
      <w:r w:rsidRPr="003D4DC2">
        <w:t>leds_set</w:t>
      </w:r>
      <w:r>
        <w:t xml:space="preserve"> function is straightforward; keep in mind the LEDs are </w:t>
      </w:r>
      <w:r w:rsidR="0021614B">
        <w:t>active-LOW</w:t>
      </w:r>
      <w:r>
        <w:t xml:space="preserve"> however.</w:t>
      </w:r>
    </w:p>
    <w:p w14:paraId="45A4389F" w14:textId="77777777" w:rsidR="007C0AC2" w:rsidRDefault="007C0AC2" w:rsidP="007C0AC2">
      <w:pPr>
        <w:pStyle w:val="MyCode-NoIndent"/>
      </w:pPr>
      <w:r>
        <w:t>void leds_set(int red_on, int green_on, int blue_on) {</w:t>
      </w:r>
    </w:p>
    <w:p w14:paraId="481CFB8F" w14:textId="60AA4E4D" w:rsidR="007C0AC2" w:rsidRDefault="007C0AC2" w:rsidP="007C0AC2">
      <w:pPr>
        <w:pStyle w:val="MyCode-NoIndent"/>
      </w:pPr>
      <w:r>
        <w:tab/>
        <w:t>// L</w:t>
      </w:r>
      <w:r w:rsidR="0021614B">
        <w:t>ED</w:t>
      </w:r>
      <w:r>
        <w:t xml:space="preserve">s are </w:t>
      </w:r>
      <w:r w:rsidR="0021614B">
        <w:t>active-LOW</w:t>
      </w:r>
    </w:p>
    <w:p w14:paraId="1AEB87F3" w14:textId="77777777" w:rsidR="007C0AC2" w:rsidRDefault="007C0AC2" w:rsidP="007C0AC2">
      <w:pPr>
        <w:pStyle w:val="MyCode-NoIndent"/>
      </w:pPr>
      <w:r>
        <w:tab/>
        <w:t>gpio_set(P_LED_R, !red_on);</w:t>
      </w:r>
    </w:p>
    <w:p w14:paraId="58CB3770" w14:textId="77777777" w:rsidR="007C0AC2" w:rsidRDefault="007C0AC2" w:rsidP="007C0AC2">
      <w:pPr>
        <w:pStyle w:val="MyCode-NoIndent"/>
      </w:pPr>
      <w:r>
        <w:tab/>
        <w:t>gpio_set(P_LED_G, !green_on);</w:t>
      </w:r>
    </w:p>
    <w:p w14:paraId="071AAC71" w14:textId="77777777" w:rsidR="007C0AC2" w:rsidRDefault="007C0AC2" w:rsidP="007C0AC2">
      <w:pPr>
        <w:pStyle w:val="MyCode-NoIndent"/>
      </w:pPr>
      <w:r>
        <w:tab/>
        <w:t>gpio_set(P_LED_B, !blue_on);</w:t>
      </w:r>
    </w:p>
    <w:p w14:paraId="25561BFB" w14:textId="77777777" w:rsidR="007C0AC2" w:rsidRDefault="007C0AC2" w:rsidP="007C0AC2">
      <w:pPr>
        <w:pStyle w:val="MyCode-NoIndent"/>
      </w:pPr>
      <w:r>
        <w:t>}</w:t>
      </w:r>
    </w:p>
    <w:p w14:paraId="393494E2" w14:textId="33C06E14" w:rsidR="003B4EE6" w:rsidRDefault="007C0AC2" w:rsidP="007C0AC2">
      <w:pPr>
        <w:pStyle w:val="Heading3"/>
      </w:pPr>
      <w:bookmarkStart w:id="18" w:name="_Toc87592919"/>
      <w:r>
        <w:lastRenderedPageBreak/>
        <w:t>Application Code</w:t>
      </w:r>
      <w:bookmarkEnd w:id="18"/>
    </w:p>
    <w:p w14:paraId="4E1F6535" w14:textId="5875F38B" w:rsidR="00D56BFD" w:rsidRDefault="0021614B" w:rsidP="00D56BFD">
      <w:r>
        <w:t>In the main function,</w:t>
      </w:r>
      <w:r w:rsidR="00D56BFD">
        <w:t xml:space="preserve"> we initialize the switches and LEDs and then call the </w:t>
      </w:r>
      <w:r w:rsidR="00D56BFD" w:rsidRPr="003D4DC2">
        <w:t>print_switches</w:t>
      </w:r>
      <w:r w:rsidR="00D56BFD">
        <w:t xml:space="preserve"> and </w:t>
      </w:r>
      <w:r w:rsidR="00D56BFD" w:rsidRPr="003D4DC2">
        <w:t>light_leds</w:t>
      </w:r>
      <w:r w:rsidR="00D56BFD">
        <w:t xml:space="preserve"> function.</w:t>
      </w:r>
    </w:p>
    <w:p w14:paraId="257A78F3" w14:textId="77777777" w:rsidR="00D56BFD" w:rsidRPr="00A16B54" w:rsidRDefault="00D56BFD" w:rsidP="00D56BFD">
      <w:pPr>
        <w:pStyle w:val="MyCode-NoIndent"/>
      </w:pPr>
      <w:r w:rsidRPr="00A16B54">
        <w:tab/>
        <w:t>switches_init();</w:t>
      </w:r>
    </w:p>
    <w:p w14:paraId="667EBBD2" w14:textId="77777777" w:rsidR="00D56BFD" w:rsidRPr="00A16B54" w:rsidRDefault="00D56BFD" w:rsidP="00D56BFD">
      <w:pPr>
        <w:pStyle w:val="MyCode-NoIndent"/>
      </w:pPr>
      <w:r w:rsidRPr="00A16B54">
        <w:tab/>
        <w:t>leds_init();</w:t>
      </w:r>
    </w:p>
    <w:p w14:paraId="26F85450" w14:textId="77777777" w:rsidR="00D56BFD" w:rsidRPr="00A16B54" w:rsidRDefault="00D56BFD" w:rsidP="00D56BFD">
      <w:pPr>
        <w:pStyle w:val="MyCode-NoIndent"/>
      </w:pPr>
      <w:r w:rsidRPr="00A16B54">
        <w:tab/>
        <w:t>lcd_init();</w:t>
      </w:r>
      <w:r w:rsidRPr="00A16B54">
        <w:tab/>
      </w:r>
    </w:p>
    <w:p w14:paraId="1FC73F8E" w14:textId="77777777" w:rsidR="00D56BFD" w:rsidRPr="00A16B54" w:rsidRDefault="00D56BFD" w:rsidP="00D56BFD">
      <w:pPr>
        <w:pStyle w:val="MyCode-NoIndent"/>
      </w:pPr>
      <w:r w:rsidRPr="00A16B54">
        <w:tab/>
        <w:t>lcd_print("Hello World!");</w:t>
      </w:r>
    </w:p>
    <w:p w14:paraId="39DDF0CB" w14:textId="77777777" w:rsidR="00D56BFD" w:rsidRPr="00A16B54" w:rsidRDefault="00D56BFD" w:rsidP="00D56BFD">
      <w:pPr>
        <w:pStyle w:val="MyCode-NoIndent"/>
      </w:pPr>
      <w:r w:rsidRPr="00A16B54">
        <w:tab/>
      </w:r>
    </w:p>
    <w:p w14:paraId="126B7D28" w14:textId="77777777" w:rsidR="00D56BFD" w:rsidRPr="00A16B54" w:rsidRDefault="00D56BFD" w:rsidP="00D56BFD">
      <w:pPr>
        <w:pStyle w:val="MyCode-NoIndent"/>
      </w:pPr>
      <w:r w:rsidRPr="00A16B54">
        <w:tab/>
        <w:t>while (1) {</w:t>
      </w:r>
    </w:p>
    <w:p w14:paraId="40AD201A" w14:textId="77777777" w:rsidR="00D56BFD" w:rsidRPr="00A16B54" w:rsidRDefault="00D56BFD" w:rsidP="00D56BFD">
      <w:pPr>
        <w:pStyle w:val="MyCode-NoIndent"/>
      </w:pPr>
      <w:r w:rsidRPr="00A16B54">
        <w:tab/>
      </w:r>
      <w:r w:rsidRPr="00A16B54">
        <w:tab/>
        <w:t>print_switches();</w:t>
      </w:r>
    </w:p>
    <w:p w14:paraId="4CB5649B" w14:textId="77777777" w:rsidR="00D56BFD" w:rsidRPr="00A16B54" w:rsidRDefault="00D56BFD" w:rsidP="00D56BFD">
      <w:pPr>
        <w:pStyle w:val="MyCode-NoIndent"/>
      </w:pPr>
      <w:r w:rsidRPr="00A16B54">
        <w:tab/>
      </w:r>
      <w:r w:rsidRPr="00A16B54">
        <w:tab/>
        <w:t>light_leds();</w:t>
      </w:r>
    </w:p>
    <w:p w14:paraId="65E15C02" w14:textId="77777777" w:rsidR="00D56BFD" w:rsidRDefault="00D56BFD" w:rsidP="00D56BFD">
      <w:pPr>
        <w:pStyle w:val="MyCode-NoIndent"/>
      </w:pPr>
      <w:r w:rsidRPr="00A16B54">
        <w:tab/>
        <w:t>}</w:t>
      </w:r>
    </w:p>
    <w:p w14:paraId="1193A06E" w14:textId="77777777" w:rsidR="00D56BFD" w:rsidRDefault="00D56BFD" w:rsidP="00D56BFD">
      <w:r>
        <w:t xml:space="preserve">Within </w:t>
      </w:r>
      <w:r w:rsidRPr="00A16B54">
        <w:t>light_leds</w:t>
      </w:r>
      <w:r>
        <w:t>, we read the switches switch_get function, and pass the result to leds_set to specify whether each LED should be lit.</w:t>
      </w:r>
    </w:p>
    <w:p w14:paraId="677E5E6C" w14:textId="77777777" w:rsidR="00D56BFD" w:rsidRDefault="00D56BFD" w:rsidP="00D56BFD">
      <w:pPr>
        <w:pStyle w:val="MyCode-NoIndent"/>
      </w:pPr>
      <w:r>
        <w:t>void light_leds() {</w:t>
      </w:r>
    </w:p>
    <w:p w14:paraId="75F9337E" w14:textId="77777777" w:rsidR="00D56BFD" w:rsidRDefault="00D56BFD" w:rsidP="00D56BFD">
      <w:pPr>
        <w:pStyle w:val="MyCode-NoIndent"/>
      </w:pPr>
      <w:r>
        <w:tab/>
        <w:t>leds_set(switch_get(P_SW_UP),</w:t>
      </w:r>
    </w:p>
    <w:p w14:paraId="743955F1" w14:textId="77777777" w:rsidR="00D56BFD" w:rsidRDefault="00D56BFD" w:rsidP="00D56BFD">
      <w:pPr>
        <w:pStyle w:val="MyCode-NoIndent"/>
      </w:pPr>
      <w:r>
        <w:tab/>
        <w:t xml:space="preserve">         switch_get(P_SW_CR),</w:t>
      </w:r>
    </w:p>
    <w:p w14:paraId="56A2F16A" w14:textId="77777777" w:rsidR="00D56BFD" w:rsidRDefault="00D56BFD" w:rsidP="00D56BFD">
      <w:pPr>
        <w:pStyle w:val="MyCode-NoIndent"/>
      </w:pPr>
      <w:r>
        <w:tab/>
        <w:t xml:space="preserve">         switch_get(P_SW_DN));</w:t>
      </w:r>
    </w:p>
    <w:p w14:paraId="44145AE1" w14:textId="77777777" w:rsidR="00D56BFD" w:rsidRDefault="00D56BFD" w:rsidP="00D56BFD">
      <w:pPr>
        <w:pStyle w:val="MyCode-NoIndent"/>
      </w:pPr>
      <w:r>
        <w:t>}</w:t>
      </w:r>
    </w:p>
    <w:p w14:paraId="784BBFE4" w14:textId="5404ED80" w:rsidR="007C0AC2" w:rsidRDefault="00D56BFD" w:rsidP="00D56BFD">
      <w:pPr>
        <w:pStyle w:val="Heading2"/>
      </w:pPr>
      <w:bookmarkStart w:id="19" w:name="_Toc87592920"/>
      <w:r>
        <w:t>LCD Interfacing</w:t>
      </w:r>
      <w:bookmarkEnd w:id="19"/>
    </w:p>
    <w:p w14:paraId="5C182B1E" w14:textId="5B5D5B2C" w:rsidR="00D56BFD" w:rsidRDefault="00D56BFD" w:rsidP="00D56BFD">
      <w:pPr>
        <w:pStyle w:val="Heading3"/>
      </w:pPr>
      <w:bookmarkStart w:id="20" w:name="_Toc87592921"/>
      <w:r>
        <w:t>Hardware</w:t>
      </w:r>
      <w:bookmarkEnd w:id="20"/>
    </w:p>
    <w:p w14:paraId="277F81A6" w14:textId="3E9FC8D8" w:rsidR="00D56BFD" w:rsidRDefault="00D56BFD" w:rsidP="00D56BFD">
      <w:pPr>
        <w:pStyle w:val="Heading4"/>
      </w:pPr>
      <w:r>
        <w:t>LCD Controller Concepts</w:t>
      </w:r>
    </w:p>
    <w:p w14:paraId="4D5798E3" w14:textId="77777777" w:rsidR="001F4A5A" w:rsidRDefault="001F4A5A" w:rsidP="001F4A5A">
      <w:pPr>
        <w:keepNext/>
        <w:jc w:val="center"/>
      </w:pPr>
      <w:r>
        <w:rPr>
          <w:b/>
          <w:i/>
          <w:noProof/>
          <w:lang w:eastAsia="en-GB"/>
        </w:rPr>
        <w:drawing>
          <wp:inline distT="0" distB="0" distL="0" distR="0" wp14:anchorId="4771ED0C" wp14:editId="789FB5E7">
            <wp:extent cx="3486108" cy="1222744"/>
            <wp:effectExtent l="0" t="0" r="635" b="0"/>
            <wp:docPr id="2" name="Picture 2" descr="A close-up of a circuit 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circuit board&#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497455" cy="1226724"/>
                    </a:xfrm>
                    <a:prstGeom prst="rect">
                      <a:avLst/>
                    </a:prstGeom>
                  </pic:spPr>
                </pic:pic>
              </a:graphicData>
            </a:graphic>
          </wp:inline>
        </w:drawing>
      </w:r>
    </w:p>
    <w:p w14:paraId="3491261D" w14:textId="77777777" w:rsidR="001F4A5A" w:rsidRDefault="001F4A5A" w:rsidP="001F4A5A">
      <w:pPr>
        <w:pStyle w:val="Caption"/>
        <w:jc w:val="center"/>
      </w:pPr>
      <w:bookmarkStart w:id="21" w:name="_Ref346979321"/>
      <w:r>
        <w:t xml:space="preserve">Figure </w:t>
      </w:r>
      <w:fldSimple w:instr=" SEQ Figure \* ARABIC ">
        <w:r>
          <w:rPr>
            <w:noProof/>
          </w:rPr>
          <w:t>5</w:t>
        </w:r>
      </w:fldSimple>
      <w:bookmarkEnd w:id="21"/>
      <w:r>
        <w:t xml:space="preserve">. </w:t>
      </w:r>
      <w:r w:rsidRPr="00F92217">
        <w:t>Back of module showing controller and column driver ICs.</w:t>
      </w:r>
    </w:p>
    <w:p w14:paraId="3F7004B8" w14:textId="2B5E1AEF" w:rsidR="001F4A5A" w:rsidRDefault="001F4A5A" w:rsidP="001F4A5A">
      <w:r>
        <w:t xml:space="preserve">The character LCD module shown in </w:t>
      </w:r>
      <w:r>
        <w:fldChar w:fldCharType="begin"/>
      </w:r>
      <w:r>
        <w:instrText xml:space="preserve"> REF _Ref346979143 \h </w:instrText>
      </w:r>
      <w:r>
        <w:fldChar w:fldCharType="separate"/>
      </w:r>
      <w:r>
        <w:t xml:space="preserve">Figure </w:t>
      </w:r>
      <w:r>
        <w:rPr>
          <w:noProof/>
        </w:rPr>
        <w:t>2</w:t>
      </w:r>
      <w:r>
        <w:fldChar w:fldCharType="end"/>
      </w:r>
      <w:r>
        <w:t xml:space="preserve"> consists of an LCD glass panel and several digital logic ICs on the back of the module, shown in </w:t>
      </w:r>
      <w:r>
        <w:fldChar w:fldCharType="begin"/>
      </w:r>
      <w:r>
        <w:instrText xml:space="preserve"> REF _Ref346979321 \h </w:instrText>
      </w:r>
      <w:r>
        <w:fldChar w:fldCharType="separate"/>
      </w:r>
      <w:r>
        <w:t xml:space="preserve">Figure </w:t>
      </w:r>
      <w:r>
        <w:rPr>
          <w:noProof/>
        </w:rPr>
        <w:t>5</w:t>
      </w:r>
      <w:r>
        <w:fldChar w:fldCharType="end"/>
      </w:r>
      <w:r>
        <w:t xml:space="preserve">. The LCD is controlled by an HD44780 or compatible LCD controller IC (in this case, an M6222B-01) and several </w:t>
      </w:r>
      <w:r w:rsidR="00264EC8">
        <w:t>subordinate</w:t>
      </w:r>
      <w:r>
        <w:t xml:space="preserve"> LCD driver ICs (LH5006A).</w:t>
      </w:r>
    </w:p>
    <w:p w14:paraId="42F2D38F" w14:textId="77777777" w:rsidR="00332145" w:rsidRDefault="00332145" w:rsidP="00332145">
      <w:pPr>
        <w:keepNext/>
        <w:jc w:val="center"/>
      </w:pPr>
      <w:r w:rsidRPr="00E70FF0">
        <w:rPr>
          <w:noProof/>
          <w:lang w:eastAsia="en-GB"/>
        </w:rPr>
        <w:lastRenderedPageBreak/>
        <w:drawing>
          <wp:inline distT="0" distB="0" distL="0" distR="0" wp14:anchorId="660A16EC" wp14:editId="2C1E4084">
            <wp:extent cx="5943600" cy="252047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520476"/>
                    </a:xfrm>
                    <a:prstGeom prst="rect">
                      <a:avLst/>
                    </a:prstGeom>
                    <a:noFill/>
                    <a:ln>
                      <a:noFill/>
                    </a:ln>
                  </pic:spPr>
                </pic:pic>
              </a:graphicData>
            </a:graphic>
          </wp:inline>
        </w:drawing>
      </w:r>
    </w:p>
    <w:p w14:paraId="78AAF587" w14:textId="77777777" w:rsidR="00332145" w:rsidRPr="005227DF" w:rsidRDefault="00332145" w:rsidP="003E1F57">
      <w:pPr>
        <w:pStyle w:val="Caption"/>
        <w:jc w:val="center"/>
      </w:pPr>
      <w:bookmarkStart w:id="22" w:name="_Ref344486878"/>
      <w:r w:rsidRPr="005227DF">
        <w:t xml:space="preserve">Figure </w:t>
      </w:r>
      <w:fldSimple w:instr=" SEQ Figure \* ARABIC ">
        <w:r>
          <w:rPr>
            <w:noProof/>
          </w:rPr>
          <w:t>6</w:t>
        </w:r>
      </w:fldSimple>
      <w:bookmarkEnd w:id="22"/>
      <w:r w:rsidRPr="005227DF">
        <w:t>. Block diagram of character LCD module and interface with MCU.</w:t>
      </w:r>
    </w:p>
    <w:p w14:paraId="519A416A" w14:textId="4C1B76B1" w:rsidR="00332145" w:rsidRDefault="00332145" w:rsidP="00332145">
      <w:r>
        <w:fldChar w:fldCharType="begin"/>
      </w:r>
      <w:r>
        <w:instrText xml:space="preserve"> REF _Ref344486878 \h </w:instrText>
      </w:r>
      <w:r>
        <w:fldChar w:fldCharType="separate"/>
      </w:r>
      <w:r w:rsidRPr="005227DF">
        <w:t xml:space="preserve">Figure </w:t>
      </w:r>
      <w:r>
        <w:rPr>
          <w:noProof/>
        </w:rPr>
        <w:t>6</w:t>
      </w:r>
      <w:r>
        <w:fldChar w:fldCharType="end"/>
      </w:r>
      <w:r>
        <w:t xml:space="preserve"> presents a block diagram of the LCD control system and the interface to a microcontroller. The interface consists of three control lines (Enable (E), Read/~Write (R/~W)), and Register Select (RS), and four or eight data lines (DB4-7 or DB8-7).  The falling edge of the E signal triggers an operation based </w:t>
      </w:r>
      <w:r w:rsidR="0021614B">
        <w:t>on</w:t>
      </w:r>
      <w:r>
        <w:t xml:space="preserve"> the state of RS and R/~W, as shown in </w:t>
      </w:r>
      <w:r>
        <w:fldChar w:fldCharType="begin"/>
      </w:r>
      <w:r>
        <w:instrText xml:space="preserve"> REF _Ref344464870 \h </w:instrText>
      </w:r>
      <w:r>
        <w:fldChar w:fldCharType="separate"/>
      </w:r>
      <w:r>
        <w:t xml:space="preserve">Table </w:t>
      </w:r>
      <w:r>
        <w:rPr>
          <w:noProof/>
        </w:rPr>
        <w:t>2</w:t>
      </w:r>
      <w:r>
        <w:fldChar w:fldCharType="end"/>
      </w:r>
      <w:r>
        <w:t xml:space="preserve">. </w:t>
      </w:r>
    </w:p>
    <w:p w14:paraId="25CC65A3" w14:textId="77777777" w:rsidR="00332145" w:rsidRDefault="00332145" w:rsidP="003E1F57">
      <w:pPr>
        <w:pStyle w:val="Caption"/>
        <w:jc w:val="center"/>
      </w:pPr>
      <w:bookmarkStart w:id="23" w:name="_Ref344464870"/>
      <w:r>
        <w:t xml:space="preserve">Table </w:t>
      </w:r>
      <w:fldSimple w:instr=" SEQ Table \* ARABIC ">
        <w:r>
          <w:rPr>
            <w:noProof/>
          </w:rPr>
          <w:t>2</w:t>
        </w:r>
      </w:fldSimple>
      <w:bookmarkEnd w:id="23"/>
      <w:r>
        <w:t>. HD44780 LCD Controller Operations</w:t>
      </w:r>
    </w:p>
    <w:tbl>
      <w:tblPr>
        <w:tblStyle w:val="LightShading-Accent2"/>
        <w:tblW w:w="0" w:type="auto"/>
        <w:jc w:val="center"/>
        <w:tblLook w:val="04A0" w:firstRow="1" w:lastRow="0" w:firstColumn="1" w:lastColumn="0" w:noHBand="0" w:noVBand="1"/>
      </w:tblPr>
      <w:tblGrid>
        <w:gridCol w:w="517"/>
        <w:gridCol w:w="779"/>
        <w:gridCol w:w="3192"/>
      </w:tblGrid>
      <w:tr w:rsidR="00332145" w14:paraId="22C607E0" w14:textId="77777777" w:rsidTr="000530A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2D63E7CC" w14:textId="77777777" w:rsidR="00332145" w:rsidRDefault="00332145" w:rsidP="000530A6">
            <w:r>
              <w:t>RS</w:t>
            </w:r>
          </w:p>
        </w:tc>
        <w:tc>
          <w:tcPr>
            <w:tcW w:w="779" w:type="dxa"/>
          </w:tcPr>
          <w:p w14:paraId="6CC03ED2" w14:textId="77777777" w:rsidR="00332145" w:rsidRDefault="00332145" w:rsidP="000530A6">
            <w:pPr>
              <w:cnfStyle w:val="100000000000" w:firstRow="1" w:lastRow="0" w:firstColumn="0" w:lastColumn="0" w:oddVBand="0" w:evenVBand="0" w:oddHBand="0" w:evenHBand="0" w:firstRowFirstColumn="0" w:firstRowLastColumn="0" w:lastRowFirstColumn="0" w:lastRowLastColumn="0"/>
            </w:pPr>
            <w:r>
              <w:t>R/~W</w:t>
            </w:r>
          </w:p>
        </w:tc>
        <w:tc>
          <w:tcPr>
            <w:tcW w:w="3192" w:type="dxa"/>
          </w:tcPr>
          <w:p w14:paraId="2636E398" w14:textId="77777777" w:rsidR="00332145" w:rsidRDefault="00332145" w:rsidP="000530A6">
            <w:pPr>
              <w:cnfStyle w:val="100000000000" w:firstRow="1" w:lastRow="0" w:firstColumn="0" w:lastColumn="0" w:oddVBand="0" w:evenVBand="0" w:oddHBand="0" w:evenHBand="0" w:firstRowFirstColumn="0" w:firstRowLastColumn="0" w:lastRowFirstColumn="0" w:lastRowLastColumn="0"/>
            </w:pPr>
            <w:r>
              <w:t>Operation</w:t>
            </w:r>
          </w:p>
        </w:tc>
      </w:tr>
      <w:tr w:rsidR="00332145" w14:paraId="1166443E"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2228E50F" w14:textId="77777777" w:rsidR="00332145" w:rsidRDefault="00332145" w:rsidP="000530A6">
            <w:pPr>
              <w:jc w:val="center"/>
            </w:pPr>
            <w:r>
              <w:t>0</w:t>
            </w:r>
          </w:p>
        </w:tc>
        <w:tc>
          <w:tcPr>
            <w:tcW w:w="779" w:type="dxa"/>
          </w:tcPr>
          <w:p w14:paraId="15E82B45" w14:textId="77777777" w:rsidR="00332145" w:rsidRPr="006B59A1" w:rsidRDefault="00332145" w:rsidP="000530A6">
            <w:pPr>
              <w:jc w:val="center"/>
              <w:cnfStyle w:val="000000100000" w:firstRow="0" w:lastRow="0" w:firstColumn="0" w:lastColumn="0" w:oddVBand="0" w:evenVBand="0" w:oddHBand="1" w:evenHBand="0" w:firstRowFirstColumn="0" w:firstRowLastColumn="0" w:lastRowFirstColumn="0" w:lastRowLastColumn="0"/>
              <w:rPr>
                <w:b/>
              </w:rPr>
            </w:pPr>
            <w:r w:rsidRPr="006B59A1">
              <w:rPr>
                <w:b/>
              </w:rPr>
              <w:t>0</w:t>
            </w:r>
          </w:p>
        </w:tc>
        <w:tc>
          <w:tcPr>
            <w:tcW w:w="3192" w:type="dxa"/>
          </w:tcPr>
          <w:p w14:paraId="06D0C019"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Write instruction</w:t>
            </w:r>
          </w:p>
        </w:tc>
      </w:tr>
      <w:tr w:rsidR="00332145" w14:paraId="10C1A988"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1B54CB1A" w14:textId="77777777" w:rsidR="00332145" w:rsidRDefault="00332145" w:rsidP="000530A6">
            <w:pPr>
              <w:jc w:val="center"/>
            </w:pPr>
            <w:r>
              <w:t>0</w:t>
            </w:r>
          </w:p>
        </w:tc>
        <w:tc>
          <w:tcPr>
            <w:tcW w:w="779" w:type="dxa"/>
          </w:tcPr>
          <w:p w14:paraId="1F00705A" w14:textId="77777777" w:rsidR="00332145" w:rsidRPr="006B59A1" w:rsidRDefault="00332145" w:rsidP="000530A6">
            <w:pPr>
              <w:jc w:val="center"/>
              <w:cnfStyle w:val="000000000000" w:firstRow="0" w:lastRow="0" w:firstColumn="0" w:lastColumn="0" w:oddVBand="0" w:evenVBand="0" w:oddHBand="0" w:evenHBand="0" w:firstRowFirstColumn="0" w:firstRowLastColumn="0" w:lastRowFirstColumn="0" w:lastRowLastColumn="0"/>
              <w:rPr>
                <w:b/>
              </w:rPr>
            </w:pPr>
            <w:r w:rsidRPr="006B59A1">
              <w:rPr>
                <w:b/>
              </w:rPr>
              <w:t>1</w:t>
            </w:r>
          </w:p>
        </w:tc>
        <w:tc>
          <w:tcPr>
            <w:tcW w:w="3192" w:type="dxa"/>
          </w:tcPr>
          <w:p w14:paraId="6EE2E03E"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 xml:space="preserve">Read busy flag and address counter </w:t>
            </w:r>
          </w:p>
        </w:tc>
      </w:tr>
      <w:tr w:rsidR="00332145" w14:paraId="77A62096"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70917562" w14:textId="77777777" w:rsidR="00332145" w:rsidRDefault="00332145" w:rsidP="000530A6">
            <w:pPr>
              <w:jc w:val="center"/>
            </w:pPr>
            <w:r>
              <w:t>1</w:t>
            </w:r>
          </w:p>
        </w:tc>
        <w:tc>
          <w:tcPr>
            <w:tcW w:w="779" w:type="dxa"/>
          </w:tcPr>
          <w:p w14:paraId="17512C89" w14:textId="77777777" w:rsidR="00332145" w:rsidRPr="006B59A1" w:rsidRDefault="00332145" w:rsidP="000530A6">
            <w:pPr>
              <w:jc w:val="center"/>
              <w:cnfStyle w:val="000000100000" w:firstRow="0" w:lastRow="0" w:firstColumn="0" w:lastColumn="0" w:oddVBand="0" w:evenVBand="0" w:oddHBand="1" w:evenHBand="0" w:firstRowFirstColumn="0" w:firstRowLastColumn="0" w:lastRowFirstColumn="0" w:lastRowLastColumn="0"/>
              <w:rPr>
                <w:b/>
              </w:rPr>
            </w:pPr>
            <w:r w:rsidRPr="006B59A1">
              <w:rPr>
                <w:b/>
              </w:rPr>
              <w:t>0</w:t>
            </w:r>
          </w:p>
        </w:tc>
        <w:tc>
          <w:tcPr>
            <w:tcW w:w="3192" w:type="dxa"/>
          </w:tcPr>
          <w:p w14:paraId="20264808"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Write data</w:t>
            </w:r>
          </w:p>
        </w:tc>
      </w:tr>
      <w:tr w:rsidR="00332145" w14:paraId="04E25344"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3B3D17D9" w14:textId="77777777" w:rsidR="00332145" w:rsidRDefault="00332145" w:rsidP="000530A6">
            <w:pPr>
              <w:jc w:val="center"/>
            </w:pPr>
            <w:r>
              <w:t>1</w:t>
            </w:r>
          </w:p>
        </w:tc>
        <w:tc>
          <w:tcPr>
            <w:tcW w:w="779" w:type="dxa"/>
          </w:tcPr>
          <w:p w14:paraId="31C8B554" w14:textId="77777777" w:rsidR="00332145" w:rsidRPr="006B59A1" w:rsidRDefault="00332145" w:rsidP="000530A6">
            <w:pPr>
              <w:jc w:val="center"/>
              <w:cnfStyle w:val="000000000000" w:firstRow="0" w:lastRow="0" w:firstColumn="0" w:lastColumn="0" w:oddVBand="0" w:evenVBand="0" w:oddHBand="0" w:evenHBand="0" w:firstRowFirstColumn="0" w:firstRowLastColumn="0" w:lastRowFirstColumn="0" w:lastRowLastColumn="0"/>
              <w:rPr>
                <w:b/>
              </w:rPr>
            </w:pPr>
            <w:r w:rsidRPr="006B59A1">
              <w:rPr>
                <w:b/>
              </w:rPr>
              <w:t>1</w:t>
            </w:r>
          </w:p>
        </w:tc>
        <w:tc>
          <w:tcPr>
            <w:tcW w:w="3192" w:type="dxa"/>
          </w:tcPr>
          <w:p w14:paraId="7BE114A7"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Read data</w:t>
            </w:r>
          </w:p>
        </w:tc>
      </w:tr>
    </w:tbl>
    <w:p w14:paraId="79A11045" w14:textId="1194AC30" w:rsidR="00332145" w:rsidRDefault="00332145" w:rsidP="00332145">
      <w:r>
        <w:t xml:space="preserve">The following table shows the typical signal assignments for the LCD interface on a </w:t>
      </w:r>
      <w:r w:rsidR="0021614B">
        <w:t>14-pin</w:t>
      </w:r>
      <w:r>
        <w:t xml:space="preserve"> connector.</w:t>
      </w:r>
    </w:p>
    <w:p w14:paraId="32FA2C97" w14:textId="75D81080" w:rsidR="00332145" w:rsidRDefault="00332145" w:rsidP="003E1F57">
      <w:pPr>
        <w:pStyle w:val="Caption"/>
        <w:jc w:val="center"/>
      </w:pPr>
      <w:r>
        <w:t xml:space="preserve">Table </w:t>
      </w:r>
      <w:fldSimple w:instr=" SEQ Table \* ARABIC ">
        <w:r>
          <w:rPr>
            <w:noProof/>
          </w:rPr>
          <w:t>3</w:t>
        </w:r>
      </w:fldSimple>
      <w:r>
        <w:t>. HD44780 LCD Controller Interface</w:t>
      </w:r>
    </w:p>
    <w:tbl>
      <w:tblPr>
        <w:tblStyle w:val="LightShading-Accent2"/>
        <w:tblW w:w="0" w:type="auto"/>
        <w:jc w:val="center"/>
        <w:tblLook w:val="04A0" w:firstRow="1" w:lastRow="0" w:firstColumn="1" w:lastColumn="0" w:noHBand="0" w:noVBand="1"/>
      </w:tblPr>
      <w:tblGrid>
        <w:gridCol w:w="517"/>
        <w:gridCol w:w="831"/>
        <w:gridCol w:w="3192"/>
      </w:tblGrid>
      <w:tr w:rsidR="00332145" w14:paraId="44AF7CA2" w14:textId="77777777" w:rsidTr="000530A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428D6AB5" w14:textId="77777777" w:rsidR="00332145" w:rsidRDefault="00332145" w:rsidP="000530A6">
            <w:r>
              <w:t>Pin</w:t>
            </w:r>
          </w:p>
        </w:tc>
        <w:tc>
          <w:tcPr>
            <w:tcW w:w="831" w:type="dxa"/>
          </w:tcPr>
          <w:p w14:paraId="46437107" w14:textId="77777777" w:rsidR="00332145" w:rsidRDefault="00332145" w:rsidP="000530A6">
            <w:pPr>
              <w:cnfStyle w:val="100000000000" w:firstRow="1" w:lastRow="0" w:firstColumn="0" w:lastColumn="0" w:oddVBand="0" w:evenVBand="0" w:oddHBand="0" w:evenHBand="0" w:firstRowFirstColumn="0" w:firstRowLastColumn="0" w:lastRowFirstColumn="0" w:lastRowLastColumn="0"/>
            </w:pPr>
            <w:r>
              <w:t xml:space="preserve">Signal </w:t>
            </w:r>
          </w:p>
        </w:tc>
        <w:tc>
          <w:tcPr>
            <w:tcW w:w="3192" w:type="dxa"/>
          </w:tcPr>
          <w:p w14:paraId="2453FA21" w14:textId="77777777" w:rsidR="00332145" w:rsidRDefault="00332145" w:rsidP="000530A6">
            <w:pPr>
              <w:cnfStyle w:val="100000000000" w:firstRow="1" w:lastRow="0" w:firstColumn="0" w:lastColumn="0" w:oddVBand="0" w:evenVBand="0" w:oddHBand="0" w:evenHBand="0" w:firstRowFirstColumn="0" w:firstRowLastColumn="0" w:lastRowFirstColumn="0" w:lastRowLastColumn="0"/>
            </w:pPr>
            <w:r>
              <w:t>Description</w:t>
            </w:r>
          </w:p>
        </w:tc>
      </w:tr>
      <w:tr w:rsidR="00332145" w14:paraId="685FC462"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1B4D38FB" w14:textId="77777777" w:rsidR="00332145" w:rsidRDefault="00332145" w:rsidP="000530A6">
            <w:pPr>
              <w:jc w:val="center"/>
            </w:pPr>
            <w:r>
              <w:t>1</w:t>
            </w:r>
          </w:p>
        </w:tc>
        <w:tc>
          <w:tcPr>
            <w:tcW w:w="831" w:type="dxa"/>
          </w:tcPr>
          <w:p w14:paraId="7C8FBEC3"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VSS</w:t>
            </w:r>
          </w:p>
        </w:tc>
        <w:tc>
          <w:tcPr>
            <w:tcW w:w="3192" w:type="dxa"/>
          </w:tcPr>
          <w:p w14:paraId="319626EB"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Ground</w:t>
            </w:r>
          </w:p>
        </w:tc>
      </w:tr>
      <w:tr w:rsidR="00332145" w14:paraId="363B15D6"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3CFDDA97" w14:textId="77777777" w:rsidR="00332145" w:rsidRDefault="00332145" w:rsidP="000530A6">
            <w:pPr>
              <w:jc w:val="center"/>
            </w:pPr>
            <w:r>
              <w:t>2</w:t>
            </w:r>
          </w:p>
        </w:tc>
        <w:tc>
          <w:tcPr>
            <w:tcW w:w="831" w:type="dxa"/>
          </w:tcPr>
          <w:p w14:paraId="71B7976A"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VDD</w:t>
            </w:r>
          </w:p>
        </w:tc>
        <w:tc>
          <w:tcPr>
            <w:tcW w:w="3192" w:type="dxa"/>
          </w:tcPr>
          <w:p w14:paraId="2B389F11"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Power supply</w:t>
            </w:r>
          </w:p>
        </w:tc>
      </w:tr>
      <w:tr w:rsidR="00332145" w14:paraId="15CA0881"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13C1713C" w14:textId="77777777" w:rsidR="00332145" w:rsidRDefault="00332145" w:rsidP="000530A6">
            <w:pPr>
              <w:jc w:val="center"/>
            </w:pPr>
            <w:r>
              <w:t>3</w:t>
            </w:r>
          </w:p>
        </w:tc>
        <w:tc>
          <w:tcPr>
            <w:tcW w:w="831" w:type="dxa"/>
          </w:tcPr>
          <w:p w14:paraId="7F21D100"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VO</w:t>
            </w:r>
          </w:p>
        </w:tc>
        <w:tc>
          <w:tcPr>
            <w:tcW w:w="3192" w:type="dxa"/>
          </w:tcPr>
          <w:p w14:paraId="4F5BF4C5"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LCD contrast adjustment voltage</w:t>
            </w:r>
          </w:p>
        </w:tc>
      </w:tr>
      <w:tr w:rsidR="00332145" w14:paraId="55593AC6"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02B4F5AA" w14:textId="77777777" w:rsidR="00332145" w:rsidRDefault="00332145" w:rsidP="000530A6">
            <w:pPr>
              <w:jc w:val="center"/>
            </w:pPr>
            <w:r>
              <w:t>4</w:t>
            </w:r>
          </w:p>
        </w:tc>
        <w:tc>
          <w:tcPr>
            <w:tcW w:w="831" w:type="dxa"/>
          </w:tcPr>
          <w:p w14:paraId="73412218"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RS</w:t>
            </w:r>
          </w:p>
        </w:tc>
        <w:tc>
          <w:tcPr>
            <w:tcW w:w="3192" w:type="dxa"/>
          </w:tcPr>
          <w:p w14:paraId="24C5DA6D"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Register Select</w:t>
            </w:r>
          </w:p>
        </w:tc>
      </w:tr>
      <w:tr w:rsidR="00332145" w14:paraId="4E4ED0BC"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5B309A17" w14:textId="77777777" w:rsidR="00332145" w:rsidRDefault="00332145" w:rsidP="000530A6">
            <w:pPr>
              <w:jc w:val="center"/>
            </w:pPr>
            <w:r>
              <w:t>5</w:t>
            </w:r>
          </w:p>
        </w:tc>
        <w:tc>
          <w:tcPr>
            <w:tcW w:w="831" w:type="dxa"/>
          </w:tcPr>
          <w:p w14:paraId="72944E3A"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R/W</w:t>
            </w:r>
          </w:p>
        </w:tc>
        <w:tc>
          <w:tcPr>
            <w:tcW w:w="3192" w:type="dxa"/>
          </w:tcPr>
          <w:p w14:paraId="3E89FA29"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Read</w:t>
            </w:r>
          </w:p>
        </w:tc>
      </w:tr>
      <w:tr w:rsidR="00332145" w14:paraId="5A285C2E"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40AA8DF8" w14:textId="77777777" w:rsidR="00332145" w:rsidRDefault="00332145" w:rsidP="000530A6">
            <w:pPr>
              <w:jc w:val="center"/>
            </w:pPr>
            <w:r>
              <w:t>6</w:t>
            </w:r>
          </w:p>
        </w:tc>
        <w:tc>
          <w:tcPr>
            <w:tcW w:w="831" w:type="dxa"/>
          </w:tcPr>
          <w:p w14:paraId="6A153C7B"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E</w:t>
            </w:r>
          </w:p>
        </w:tc>
        <w:tc>
          <w:tcPr>
            <w:tcW w:w="3192" w:type="dxa"/>
          </w:tcPr>
          <w:p w14:paraId="4BBE2F46"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Enable (Clock signal)</w:t>
            </w:r>
          </w:p>
        </w:tc>
      </w:tr>
      <w:tr w:rsidR="00332145" w14:paraId="0316AAAA"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5965430D" w14:textId="77777777" w:rsidR="00332145" w:rsidRDefault="00332145" w:rsidP="000530A6">
            <w:pPr>
              <w:jc w:val="center"/>
            </w:pPr>
            <w:r>
              <w:t>7</w:t>
            </w:r>
          </w:p>
        </w:tc>
        <w:tc>
          <w:tcPr>
            <w:tcW w:w="831" w:type="dxa"/>
          </w:tcPr>
          <w:p w14:paraId="1CCA2A9B"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B0</w:t>
            </w:r>
          </w:p>
        </w:tc>
        <w:tc>
          <w:tcPr>
            <w:tcW w:w="3192" w:type="dxa"/>
          </w:tcPr>
          <w:p w14:paraId="12D150D5"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 (LSB)</w:t>
            </w:r>
          </w:p>
        </w:tc>
      </w:tr>
      <w:tr w:rsidR="00332145" w14:paraId="27568820"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179DE07A" w14:textId="77777777" w:rsidR="00332145" w:rsidRDefault="00332145" w:rsidP="000530A6">
            <w:pPr>
              <w:jc w:val="center"/>
            </w:pPr>
            <w:r>
              <w:t>8</w:t>
            </w:r>
          </w:p>
        </w:tc>
        <w:tc>
          <w:tcPr>
            <w:tcW w:w="831" w:type="dxa"/>
          </w:tcPr>
          <w:p w14:paraId="1EB95BF3"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B1</w:t>
            </w:r>
          </w:p>
        </w:tc>
        <w:tc>
          <w:tcPr>
            <w:tcW w:w="3192" w:type="dxa"/>
          </w:tcPr>
          <w:p w14:paraId="48094986"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w:t>
            </w:r>
          </w:p>
        </w:tc>
      </w:tr>
      <w:tr w:rsidR="00332145" w14:paraId="504A7BC1"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3DB1036D" w14:textId="77777777" w:rsidR="00332145" w:rsidRDefault="00332145" w:rsidP="000530A6">
            <w:pPr>
              <w:jc w:val="center"/>
            </w:pPr>
            <w:r>
              <w:t>9</w:t>
            </w:r>
          </w:p>
        </w:tc>
        <w:tc>
          <w:tcPr>
            <w:tcW w:w="831" w:type="dxa"/>
          </w:tcPr>
          <w:p w14:paraId="4ADD313B"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B2</w:t>
            </w:r>
          </w:p>
        </w:tc>
        <w:tc>
          <w:tcPr>
            <w:tcW w:w="3192" w:type="dxa"/>
          </w:tcPr>
          <w:p w14:paraId="22B68CF6"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w:t>
            </w:r>
          </w:p>
        </w:tc>
      </w:tr>
      <w:tr w:rsidR="00332145" w14:paraId="0CE97D8D"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547A7267" w14:textId="77777777" w:rsidR="00332145" w:rsidRDefault="00332145" w:rsidP="000530A6">
            <w:pPr>
              <w:jc w:val="center"/>
            </w:pPr>
            <w:r>
              <w:t>10</w:t>
            </w:r>
          </w:p>
        </w:tc>
        <w:tc>
          <w:tcPr>
            <w:tcW w:w="831" w:type="dxa"/>
          </w:tcPr>
          <w:p w14:paraId="7883CAB5"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B3</w:t>
            </w:r>
          </w:p>
        </w:tc>
        <w:tc>
          <w:tcPr>
            <w:tcW w:w="3192" w:type="dxa"/>
          </w:tcPr>
          <w:p w14:paraId="7304742B"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w:t>
            </w:r>
          </w:p>
        </w:tc>
      </w:tr>
      <w:tr w:rsidR="00332145" w14:paraId="31F1015A"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74823B4C" w14:textId="77777777" w:rsidR="00332145" w:rsidRDefault="00332145" w:rsidP="000530A6">
            <w:pPr>
              <w:jc w:val="center"/>
            </w:pPr>
            <w:r>
              <w:t>11</w:t>
            </w:r>
          </w:p>
        </w:tc>
        <w:tc>
          <w:tcPr>
            <w:tcW w:w="831" w:type="dxa"/>
          </w:tcPr>
          <w:p w14:paraId="4329D1D6"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B4</w:t>
            </w:r>
          </w:p>
        </w:tc>
        <w:tc>
          <w:tcPr>
            <w:tcW w:w="3192" w:type="dxa"/>
          </w:tcPr>
          <w:p w14:paraId="3663E911"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w:t>
            </w:r>
          </w:p>
        </w:tc>
      </w:tr>
      <w:tr w:rsidR="00332145" w14:paraId="4D00625D"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05CD9AD0" w14:textId="77777777" w:rsidR="00332145" w:rsidRDefault="00332145" w:rsidP="000530A6">
            <w:pPr>
              <w:jc w:val="center"/>
            </w:pPr>
            <w:r>
              <w:t>12</w:t>
            </w:r>
          </w:p>
        </w:tc>
        <w:tc>
          <w:tcPr>
            <w:tcW w:w="831" w:type="dxa"/>
          </w:tcPr>
          <w:p w14:paraId="3BB8CB1F"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B5</w:t>
            </w:r>
          </w:p>
        </w:tc>
        <w:tc>
          <w:tcPr>
            <w:tcW w:w="3192" w:type="dxa"/>
          </w:tcPr>
          <w:p w14:paraId="3B552886"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w:t>
            </w:r>
          </w:p>
        </w:tc>
      </w:tr>
      <w:tr w:rsidR="00332145" w14:paraId="41824605"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22CA60C7" w14:textId="77777777" w:rsidR="00332145" w:rsidRDefault="00332145" w:rsidP="000530A6">
            <w:pPr>
              <w:jc w:val="center"/>
            </w:pPr>
            <w:r>
              <w:t>13</w:t>
            </w:r>
          </w:p>
        </w:tc>
        <w:tc>
          <w:tcPr>
            <w:tcW w:w="831" w:type="dxa"/>
          </w:tcPr>
          <w:p w14:paraId="48EF87B6"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B6</w:t>
            </w:r>
          </w:p>
        </w:tc>
        <w:tc>
          <w:tcPr>
            <w:tcW w:w="3192" w:type="dxa"/>
          </w:tcPr>
          <w:p w14:paraId="28362DA8"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w:t>
            </w:r>
          </w:p>
        </w:tc>
      </w:tr>
      <w:tr w:rsidR="00332145" w14:paraId="74F50E73"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3DC50C4D" w14:textId="77777777" w:rsidR="00332145" w:rsidRDefault="00332145" w:rsidP="000530A6">
            <w:pPr>
              <w:jc w:val="center"/>
            </w:pPr>
            <w:r>
              <w:t>14</w:t>
            </w:r>
          </w:p>
        </w:tc>
        <w:tc>
          <w:tcPr>
            <w:tcW w:w="831" w:type="dxa"/>
          </w:tcPr>
          <w:p w14:paraId="4B75C1AF"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B7</w:t>
            </w:r>
          </w:p>
        </w:tc>
        <w:tc>
          <w:tcPr>
            <w:tcW w:w="3192" w:type="dxa"/>
          </w:tcPr>
          <w:p w14:paraId="7F943CFF"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 (MSB)</w:t>
            </w:r>
          </w:p>
        </w:tc>
      </w:tr>
    </w:tbl>
    <w:p w14:paraId="78384FE1" w14:textId="002864D2" w:rsidR="00332145" w:rsidRDefault="00332145" w:rsidP="00332145">
      <w:r>
        <w:t xml:space="preserve">Some LCD controllers have LED backlighting. These may use a </w:t>
      </w:r>
      <w:r w:rsidR="0021614B">
        <w:t>16-pin</w:t>
      </w:r>
      <w:r>
        <w:t xml:space="preserve"> connector, with pins 15 and 16 connected to the anode and cathode of the LED.</w:t>
      </w:r>
    </w:p>
    <w:p w14:paraId="235D5F8E" w14:textId="77777777" w:rsidR="00332145" w:rsidRDefault="00332145" w:rsidP="003E1F57">
      <w:pPr>
        <w:pStyle w:val="Heading4"/>
      </w:pPr>
      <w:r>
        <w:lastRenderedPageBreak/>
        <w:t>Connections</w:t>
      </w:r>
    </w:p>
    <w:p w14:paraId="502784F4" w14:textId="77777777" w:rsidR="00332145" w:rsidRPr="005227DF" w:rsidRDefault="00332145" w:rsidP="00332145">
      <w:r>
        <w:t>Allocate the switch and LCD controller signals to GPIO port signals on the MCU. The table below shows the allocations used for the furnished code.</w:t>
      </w:r>
    </w:p>
    <w:p w14:paraId="17247197" w14:textId="77777777" w:rsidR="00332145" w:rsidRDefault="00332145" w:rsidP="003E1F57">
      <w:pPr>
        <w:pStyle w:val="Caption"/>
        <w:jc w:val="center"/>
      </w:pPr>
      <w:r>
        <w:t xml:space="preserve">Table </w:t>
      </w:r>
      <w:fldSimple w:instr=" SEQ Table \* ARABIC ">
        <w:r>
          <w:rPr>
            <w:noProof/>
          </w:rPr>
          <w:t>4</w:t>
        </w:r>
      </w:fldSimple>
      <w:r>
        <w:t>. LCD signals and connections</w:t>
      </w:r>
    </w:p>
    <w:tbl>
      <w:tblPr>
        <w:tblStyle w:val="LightShading-Accent2"/>
        <w:tblW w:w="6252" w:type="dxa"/>
        <w:jc w:val="center"/>
        <w:tblLook w:val="04A0" w:firstRow="1" w:lastRow="0" w:firstColumn="1" w:lastColumn="0" w:noHBand="0" w:noVBand="1"/>
      </w:tblPr>
      <w:tblGrid>
        <w:gridCol w:w="984"/>
        <w:gridCol w:w="1516"/>
        <w:gridCol w:w="1876"/>
        <w:gridCol w:w="1876"/>
      </w:tblGrid>
      <w:tr w:rsidR="00332145" w:rsidRPr="00F231E7" w14:paraId="0FE06605" w14:textId="77777777" w:rsidTr="000530A6">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984" w:type="dxa"/>
          </w:tcPr>
          <w:p w14:paraId="6C266560" w14:textId="77777777" w:rsidR="00332145" w:rsidRPr="00F231E7" w:rsidRDefault="00332145" w:rsidP="000530A6">
            <w:pPr>
              <w:rPr>
                <w:b w:val="0"/>
              </w:rPr>
            </w:pPr>
            <w:r w:rsidRPr="00F231E7">
              <w:t>Signal Name</w:t>
            </w:r>
          </w:p>
        </w:tc>
        <w:tc>
          <w:tcPr>
            <w:tcW w:w="1516" w:type="dxa"/>
          </w:tcPr>
          <w:p w14:paraId="180C0492" w14:textId="77777777" w:rsidR="00332145" w:rsidRPr="00F231E7" w:rsidRDefault="00332145" w:rsidP="000530A6">
            <w:pPr>
              <w:cnfStyle w:val="100000000000" w:firstRow="1" w:lastRow="0" w:firstColumn="0" w:lastColumn="0" w:oddVBand="0" w:evenVBand="0" w:oddHBand="0" w:evenHBand="0" w:firstRowFirstColumn="0" w:firstRowLastColumn="0" w:lastRowFirstColumn="0" w:lastRowLastColumn="0"/>
              <w:rPr>
                <w:b w:val="0"/>
              </w:rPr>
            </w:pPr>
            <w:r>
              <w:t>Description</w:t>
            </w:r>
          </w:p>
        </w:tc>
        <w:tc>
          <w:tcPr>
            <w:tcW w:w="1876" w:type="dxa"/>
          </w:tcPr>
          <w:p w14:paraId="20180FB6" w14:textId="77777777" w:rsidR="00332145" w:rsidRPr="00F231E7" w:rsidRDefault="00332145" w:rsidP="000530A6">
            <w:pPr>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876" w:type="dxa"/>
          </w:tcPr>
          <w:p w14:paraId="561F7535" w14:textId="77777777" w:rsidR="00332145" w:rsidRPr="00F231E7" w:rsidRDefault="00332145" w:rsidP="000530A6">
            <w:pPr>
              <w:cnfStyle w:val="100000000000" w:firstRow="1" w:lastRow="0" w:firstColumn="0" w:lastColumn="0" w:oddVBand="0" w:evenVBand="0" w:oddHBand="0" w:evenHBand="0" w:firstRowFirstColumn="0" w:firstRowLastColumn="0" w:lastRowFirstColumn="0" w:lastRowLastColumn="0"/>
            </w:pPr>
            <w:r>
              <w:t>MCU</w:t>
            </w:r>
          </w:p>
        </w:tc>
      </w:tr>
      <w:tr w:rsidR="00332145" w14:paraId="726A74D9"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2EB699A5" w14:textId="77777777" w:rsidR="00332145" w:rsidRDefault="00332145" w:rsidP="000530A6">
            <w:r>
              <w:t>E</w:t>
            </w:r>
          </w:p>
        </w:tc>
        <w:tc>
          <w:tcPr>
            <w:tcW w:w="1516" w:type="dxa"/>
          </w:tcPr>
          <w:p w14:paraId="2E3121E3"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LCDEnable</w:t>
            </w:r>
          </w:p>
        </w:tc>
        <w:tc>
          <w:tcPr>
            <w:tcW w:w="1876" w:type="dxa"/>
          </w:tcPr>
          <w:p w14:paraId="2DEDDE3A"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Output from MCU</w:t>
            </w:r>
          </w:p>
        </w:tc>
        <w:tc>
          <w:tcPr>
            <w:tcW w:w="1876" w:type="dxa"/>
          </w:tcPr>
          <w:p w14:paraId="19732BF7"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rsidRPr="004D4371">
              <w:t>PB_10</w:t>
            </w:r>
          </w:p>
        </w:tc>
      </w:tr>
      <w:tr w:rsidR="00332145" w14:paraId="0B164F0D"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7911AC07" w14:textId="77777777" w:rsidR="00332145" w:rsidRDefault="00332145" w:rsidP="000530A6">
            <w:r>
              <w:t>R/W</w:t>
            </w:r>
          </w:p>
        </w:tc>
        <w:tc>
          <w:tcPr>
            <w:tcW w:w="1516" w:type="dxa"/>
          </w:tcPr>
          <w:p w14:paraId="36018AD8"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Read /Write</w:t>
            </w:r>
          </w:p>
        </w:tc>
        <w:tc>
          <w:tcPr>
            <w:tcW w:w="1876" w:type="dxa"/>
          </w:tcPr>
          <w:p w14:paraId="74385582"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Output from MCU</w:t>
            </w:r>
          </w:p>
        </w:tc>
        <w:tc>
          <w:tcPr>
            <w:tcW w:w="1876" w:type="dxa"/>
          </w:tcPr>
          <w:p w14:paraId="303562A6"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rsidRPr="004D4371">
              <w:t>PA_8</w:t>
            </w:r>
          </w:p>
        </w:tc>
      </w:tr>
      <w:tr w:rsidR="00332145" w14:paraId="5015AB83"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71E369E8" w14:textId="77777777" w:rsidR="00332145" w:rsidRDefault="00332145" w:rsidP="000530A6">
            <w:r>
              <w:t>RS</w:t>
            </w:r>
          </w:p>
        </w:tc>
        <w:tc>
          <w:tcPr>
            <w:tcW w:w="1516" w:type="dxa"/>
          </w:tcPr>
          <w:p w14:paraId="3C62CE5C"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RegisterSelect</w:t>
            </w:r>
          </w:p>
        </w:tc>
        <w:tc>
          <w:tcPr>
            <w:tcW w:w="1876" w:type="dxa"/>
          </w:tcPr>
          <w:p w14:paraId="35937A9C"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Output from MCU</w:t>
            </w:r>
          </w:p>
        </w:tc>
        <w:tc>
          <w:tcPr>
            <w:tcW w:w="1876" w:type="dxa"/>
          </w:tcPr>
          <w:p w14:paraId="75D38EAE"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rsidRPr="004D4371">
              <w:t>PA_9</w:t>
            </w:r>
          </w:p>
        </w:tc>
      </w:tr>
      <w:tr w:rsidR="00332145" w14:paraId="6BAFCCE2"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6A6195A2" w14:textId="77777777" w:rsidR="00332145" w:rsidRDefault="00332145" w:rsidP="000530A6">
            <w:r>
              <w:t>DB4</w:t>
            </w:r>
          </w:p>
        </w:tc>
        <w:tc>
          <w:tcPr>
            <w:tcW w:w="1516" w:type="dxa"/>
          </w:tcPr>
          <w:p w14:paraId="3CB647E9"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 4</w:t>
            </w:r>
          </w:p>
        </w:tc>
        <w:tc>
          <w:tcPr>
            <w:tcW w:w="1876" w:type="dxa"/>
          </w:tcPr>
          <w:p w14:paraId="37F18A3D"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I/O to/from MCU</w:t>
            </w:r>
          </w:p>
        </w:tc>
        <w:tc>
          <w:tcPr>
            <w:tcW w:w="1876" w:type="dxa"/>
          </w:tcPr>
          <w:p w14:paraId="485122C5"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rsidRPr="00F151A4">
              <w:t>PB_4</w:t>
            </w:r>
          </w:p>
        </w:tc>
      </w:tr>
      <w:tr w:rsidR="00332145" w14:paraId="165D4E1C"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5253FAD4" w14:textId="77777777" w:rsidR="00332145" w:rsidRDefault="00332145" w:rsidP="000530A6">
            <w:r>
              <w:t>DB5</w:t>
            </w:r>
          </w:p>
        </w:tc>
        <w:tc>
          <w:tcPr>
            <w:tcW w:w="1516" w:type="dxa"/>
          </w:tcPr>
          <w:p w14:paraId="7ACA7340"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 5</w:t>
            </w:r>
          </w:p>
        </w:tc>
        <w:tc>
          <w:tcPr>
            <w:tcW w:w="1876" w:type="dxa"/>
          </w:tcPr>
          <w:p w14:paraId="43B44F18"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I/O to/from MCU</w:t>
            </w:r>
          </w:p>
        </w:tc>
        <w:tc>
          <w:tcPr>
            <w:tcW w:w="1876" w:type="dxa"/>
          </w:tcPr>
          <w:p w14:paraId="774B1479"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PB_5</w:t>
            </w:r>
          </w:p>
        </w:tc>
      </w:tr>
      <w:tr w:rsidR="00332145" w14:paraId="46BF6EBB"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148A4E3C" w14:textId="77777777" w:rsidR="00332145" w:rsidRDefault="00332145" w:rsidP="000530A6">
            <w:r>
              <w:t>DB6</w:t>
            </w:r>
          </w:p>
        </w:tc>
        <w:tc>
          <w:tcPr>
            <w:tcW w:w="1516" w:type="dxa"/>
          </w:tcPr>
          <w:p w14:paraId="18E800E8"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 6</w:t>
            </w:r>
          </w:p>
        </w:tc>
        <w:tc>
          <w:tcPr>
            <w:tcW w:w="1876" w:type="dxa"/>
          </w:tcPr>
          <w:p w14:paraId="17778519"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I/O to/from MCU</w:t>
            </w:r>
          </w:p>
        </w:tc>
        <w:tc>
          <w:tcPr>
            <w:tcW w:w="1876" w:type="dxa"/>
          </w:tcPr>
          <w:p w14:paraId="5F39C820"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PB_3</w:t>
            </w:r>
          </w:p>
        </w:tc>
      </w:tr>
      <w:tr w:rsidR="00332145" w14:paraId="48981AA2"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3907E67B" w14:textId="77777777" w:rsidR="00332145" w:rsidRDefault="00332145" w:rsidP="000530A6">
            <w:r>
              <w:t>DB7</w:t>
            </w:r>
          </w:p>
        </w:tc>
        <w:tc>
          <w:tcPr>
            <w:tcW w:w="1516" w:type="dxa"/>
          </w:tcPr>
          <w:p w14:paraId="7F21E1C2"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 7</w:t>
            </w:r>
          </w:p>
        </w:tc>
        <w:tc>
          <w:tcPr>
            <w:tcW w:w="1876" w:type="dxa"/>
          </w:tcPr>
          <w:p w14:paraId="51DED0F4"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I/O to/from MCU</w:t>
            </w:r>
          </w:p>
        </w:tc>
        <w:tc>
          <w:tcPr>
            <w:tcW w:w="1876" w:type="dxa"/>
          </w:tcPr>
          <w:p w14:paraId="6C02F5AF"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PA_10</w:t>
            </w:r>
          </w:p>
        </w:tc>
      </w:tr>
      <w:tr w:rsidR="00332145" w14:paraId="119A131D"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0E428D99" w14:textId="77777777" w:rsidR="00332145" w:rsidRDefault="00332145" w:rsidP="000530A6">
            <w:r>
              <w:t>VDD</w:t>
            </w:r>
          </w:p>
        </w:tc>
        <w:tc>
          <w:tcPr>
            <w:tcW w:w="1516" w:type="dxa"/>
          </w:tcPr>
          <w:p w14:paraId="2A3EEAC5"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Supply Voltage</w:t>
            </w:r>
          </w:p>
        </w:tc>
        <w:tc>
          <w:tcPr>
            <w:tcW w:w="1876" w:type="dxa"/>
          </w:tcPr>
          <w:p w14:paraId="4AC14648"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Input to LCD Panel</w:t>
            </w:r>
          </w:p>
        </w:tc>
        <w:tc>
          <w:tcPr>
            <w:tcW w:w="1876" w:type="dxa"/>
          </w:tcPr>
          <w:p w14:paraId="73B21344"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p>
        </w:tc>
      </w:tr>
      <w:tr w:rsidR="00332145" w14:paraId="67529424"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5EDBF94E" w14:textId="77777777" w:rsidR="00332145" w:rsidRDefault="00332145" w:rsidP="000530A6">
            <w:r>
              <w:t>VSS</w:t>
            </w:r>
          </w:p>
        </w:tc>
        <w:tc>
          <w:tcPr>
            <w:tcW w:w="1516" w:type="dxa"/>
          </w:tcPr>
          <w:p w14:paraId="37F800E6"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Ground</w:t>
            </w:r>
          </w:p>
        </w:tc>
        <w:tc>
          <w:tcPr>
            <w:tcW w:w="1876" w:type="dxa"/>
          </w:tcPr>
          <w:p w14:paraId="4047500C"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Input to LCD Panel</w:t>
            </w:r>
          </w:p>
        </w:tc>
        <w:tc>
          <w:tcPr>
            <w:tcW w:w="1876" w:type="dxa"/>
          </w:tcPr>
          <w:p w14:paraId="0AD6A3B2"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p>
        </w:tc>
      </w:tr>
    </w:tbl>
    <w:p w14:paraId="2FFE1EDD" w14:textId="1822E988" w:rsidR="00332145" w:rsidRDefault="003E1F57" w:rsidP="003E1F57">
      <w:pPr>
        <w:pStyle w:val="Heading3"/>
      </w:pPr>
      <w:bookmarkStart w:id="24" w:name="_Toc87592922"/>
      <w:r>
        <w:t>Software</w:t>
      </w:r>
      <w:bookmarkEnd w:id="24"/>
    </w:p>
    <w:p w14:paraId="0E65D203" w14:textId="364EC931" w:rsidR="003E1F57" w:rsidRDefault="003E1F57" w:rsidP="003E1F57">
      <w:pPr>
        <w:pStyle w:val="Heading4"/>
      </w:pPr>
      <w:r>
        <w:t>LCD Interface Code</w:t>
      </w:r>
    </w:p>
    <w:p w14:paraId="45FEF8E0" w14:textId="07906A15" w:rsidR="00B937DF" w:rsidRDefault="00B937DF" w:rsidP="00B937DF">
      <w:r>
        <w:t xml:space="preserve">Let’s see how to use the GPIO pins to interface </w:t>
      </w:r>
      <w:r w:rsidR="0021614B">
        <w:t>an MCU</w:t>
      </w:r>
      <w:r>
        <w:t xml:space="preserve"> to an LCD module. </w:t>
      </w:r>
    </w:p>
    <w:p w14:paraId="619E87C8" w14:textId="77777777" w:rsidR="00B937DF" w:rsidRPr="00B86331" w:rsidRDefault="00B937DF" w:rsidP="00B937DF">
      <w:r>
        <w:t>The MCU always drives the three control lines, so they need to be outputs with normal drive capabilities. The data lines are typically written, but may also be read for status information, so they need to be inputs or outputs depending on the communication operation with the LCD. We will initialize them as outputs but switch them to inputs when needed. As inputs, they do not need pull-up or pull-down resistors. As outputs, they only need normal drive capabilities. Let’s use the 4-bit data interface to save pins and wiring effort.</w:t>
      </w:r>
    </w:p>
    <w:p w14:paraId="19CBFEC4" w14:textId="65C527D9" w:rsidR="00B937DF" w:rsidRDefault="00B937DF" w:rsidP="00B937DF">
      <w:pPr>
        <w:pStyle w:val="MyBullet"/>
        <w:numPr>
          <w:ilvl w:val="0"/>
          <w:numId w:val="35"/>
        </w:numPr>
        <w:ind w:left="360"/>
      </w:pPr>
      <w:r>
        <w:t xml:space="preserve">We use the </w:t>
      </w:r>
      <w:r w:rsidR="0021614B">
        <w:t>GPIO</w:t>
      </w:r>
      <w:r>
        <w:t xml:space="preserve"> drivers to set the data pins as </w:t>
      </w:r>
      <w:r w:rsidR="0021614B">
        <w:t>inputs or outputs</w:t>
      </w:r>
      <w:r>
        <w:t>.</w:t>
      </w:r>
    </w:p>
    <w:p w14:paraId="41F96963" w14:textId="77777777" w:rsidR="00B937DF" w:rsidRDefault="00B937DF" w:rsidP="00B937DF">
      <w:pPr>
        <w:pStyle w:val="MyCode"/>
      </w:pPr>
      <w:r>
        <w:t>static void set_data_dir(PinMode mode) {</w:t>
      </w:r>
    </w:p>
    <w:p w14:paraId="184CE00C" w14:textId="77777777" w:rsidR="00B937DF" w:rsidRDefault="00B937DF" w:rsidP="00B937DF">
      <w:pPr>
        <w:pStyle w:val="MyCode"/>
      </w:pPr>
      <w:r>
        <w:tab/>
        <w:t>uint8_t i;</w:t>
      </w:r>
    </w:p>
    <w:p w14:paraId="583BE11C" w14:textId="77777777" w:rsidR="00B937DF" w:rsidRDefault="00B937DF" w:rsidP="00B937DF">
      <w:pPr>
        <w:pStyle w:val="MyCode"/>
      </w:pPr>
      <w:r>
        <w:tab/>
        <w:t>for (i = 0; i &lt; 4; i++) {</w:t>
      </w:r>
    </w:p>
    <w:p w14:paraId="0C37C438" w14:textId="77777777" w:rsidR="00B937DF" w:rsidRDefault="00B937DF" w:rsidP="00B937DF">
      <w:pPr>
        <w:pStyle w:val="MyCode"/>
      </w:pPr>
      <w:r>
        <w:tab/>
      </w:r>
      <w:r>
        <w:tab/>
        <w:t>gpio_set_mode((Pin)(P_LCD_DATA[i]), mode);</w:t>
      </w:r>
    </w:p>
    <w:p w14:paraId="526F520A" w14:textId="77777777" w:rsidR="00B937DF" w:rsidRDefault="00B937DF" w:rsidP="00B937DF">
      <w:pPr>
        <w:pStyle w:val="MyCode"/>
      </w:pPr>
      <w:r>
        <w:tab/>
        <w:t>}</w:t>
      </w:r>
    </w:p>
    <w:p w14:paraId="13AB1E3B" w14:textId="77777777" w:rsidR="00B937DF" w:rsidRDefault="00B937DF" w:rsidP="00B937DF">
      <w:pPr>
        <w:pStyle w:val="MyCode"/>
      </w:pPr>
      <w:r>
        <w:t>}</w:t>
      </w:r>
    </w:p>
    <w:p w14:paraId="26B373AF" w14:textId="0EA9B95D" w:rsidR="00B937DF" w:rsidRDefault="00B937DF" w:rsidP="00B937DF">
      <w:pPr>
        <w:pStyle w:val="MyBullet"/>
        <w:numPr>
          <w:ilvl w:val="0"/>
          <w:numId w:val="35"/>
        </w:numPr>
        <w:ind w:left="360"/>
      </w:pPr>
      <w:r>
        <w:t xml:space="preserve">To write data on the </w:t>
      </w:r>
      <w:r w:rsidR="0021614B">
        <w:t>4-bit</w:t>
      </w:r>
      <w:r>
        <w:t xml:space="preserve"> data bus, we assert the control lines as specified in the LCD controller data manual.</w:t>
      </w:r>
    </w:p>
    <w:p w14:paraId="4D69C788" w14:textId="77777777" w:rsidR="00B937DF" w:rsidRDefault="00B937DF" w:rsidP="00B937DF">
      <w:pPr>
        <w:pStyle w:val="MyCode"/>
      </w:pPr>
      <w:r>
        <w:t>void lcd_write_4bit(uint8_t c) {</w:t>
      </w:r>
    </w:p>
    <w:p w14:paraId="6E1886C4" w14:textId="77777777" w:rsidR="00B937DF" w:rsidRDefault="00B937DF" w:rsidP="00B937DF">
      <w:pPr>
        <w:pStyle w:val="MyCode"/>
      </w:pPr>
      <w:r>
        <w:tab/>
        <w:t>int i=0;</w:t>
      </w:r>
    </w:p>
    <w:p w14:paraId="3DF70FA7" w14:textId="77777777" w:rsidR="00B937DF" w:rsidRDefault="00B937DF" w:rsidP="00B937DF">
      <w:pPr>
        <w:pStyle w:val="MyCode"/>
      </w:pPr>
      <w:r>
        <w:tab/>
        <w:t>gpio_set(P_LCD_RW, 0);</w:t>
      </w:r>
    </w:p>
    <w:p w14:paraId="4A205CA6" w14:textId="77777777" w:rsidR="00B937DF" w:rsidRDefault="00B937DF" w:rsidP="00B937DF">
      <w:pPr>
        <w:pStyle w:val="MyCode"/>
      </w:pPr>
      <w:r>
        <w:tab/>
        <w:t>gpio_set(P_LCD_E, 1);</w:t>
      </w:r>
    </w:p>
    <w:p w14:paraId="568F241F" w14:textId="77777777" w:rsidR="00B937DF" w:rsidRDefault="00B937DF" w:rsidP="00B937DF">
      <w:pPr>
        <w:pStyle w:val="MyCode"/>
      </w:pPr>
    </w:p>
    <w:p w14:paraId="4C698E9B" w14:textId="77777777" w:rsidR="00B937DF" w:rsidRDefault="00B937DF" w:rsidP="00B937DF">
      <w:pPr>
        <w:pStyle w:val="MyCode"/>
      </w:pPr>
      <w:r>
        <w:tab/>
        <w:t>for(i=0; i&lt;4; i++) {</w:t>
      </w:r>
    </w:p>
    <w:p w14:paraId="0890A5E1" w14:textId="77777777" w:rsidR="00B937DF" w:rsidRDefault="00B937DF" w:rsidP="00B937DF">
      <w:pPr>
        <w:pStyle w:val="MyCode"/>
      </w:pPr>
      <w:r>
        <w:tab/>
      </w:r>
      <w:r>
        <w:tab/>
        <w:t>gpio_set(P_LCD_DATA[i], (c &amp; (0x1&lt;&lt;i))&gt;&gt;i);</w:t>
      </w:r>
    </w:p>
    <w:p w14:paraId="30386CD9" w14:textId="77777777" w:rsidR="00B937DF" w:rsidRDefault="00B937DF" w:rsidP="00B937DF">
      <w:pPr>
        <w:pStyle w:val="MyCode"/>
      </w:pPr>
      <w:r>
        <w:tab/>
        <w:t>}</w:t>
      </w:r>
    </w:p>
    <w:p w14:paraId="7FB49EF0" w14:textId="77777777" w:rsidR="00B937DF" w:rsidRDefault="00B937DF" w:rsidP="00B937DF">
      <w:pPr>
        <w:pStyle w:val="MyCode"/>
      </w:pPr>
      <w:r>
        <w:tab/>
        <w:t>delay_us(1);</w:t>
      </w:r>
    </w:p>
    <w:p w14:paraId="4F4262C9" w14:textId="77777777" w:rsidR="00B937DF" w:rsidRDefault="00B937DF" w:rsidP="00B937DF">
      <w:pPr>
        <w:pStyle w:val="MyCode"/>
      </w:pPr>
      <w:r>
        <w:tab/>
        <w:t>gpio_set(P_LCD_E, 0);</w:t>
      </w:r>
    </w:p>
    <w:p w14:paraId="40D48DC4" w14:textId="77777777" w:rsidR="00B937DF" w:rsidRDefault="00B937DF" w:rsidP="00B937DF">
      <w:pPr>
        <w:pStyle w:val="MyCode"/>
      </w:pPr>
      <w:r>
        <w:lastRenderedPageBreak/>
        <w:tab/>
        <w:t>delay_us(1);</w:t>
      </w:r>
    </w:p>
    <w:p w14:paraId="354F5C64" w14:textId="77777777" w:rsidR="00B937DF" w:rsidRDefault="00B937DF" w:rsidP="00B937DF">
      <w:pPr>
        <w:pStyle w:val="MyCode"/>
      </w:pPr>
      <w:r>
        <w:t>}</w:t>
      </w:r>
    </w:p>
    <w:p w14:paraId="4098270B" w14:textId="77777777" w:rsidR="00B937DF" w:rsidRDefault="00B937DF" w:rsidP="00B937DF">
      <w:pPr>
        <w:pStyle w:val="MyBullet"/>
        <w:numPr>
          <w:ilvl w:val="0"/>
          <w:numId w:val="35"/>
        </w:numPr>
        <w:ind w:left="360"/>
      </w:pPr>
      <w:r>
        <w:t>To read from the LCD, we need to switch the data bus direction to input, read 4 bits of data (the upper nibble), read in 4 more bits of data (the lower nibble), form these nibbles into a byte, and then switch the data bus direction back to output.</w:t>
      </w:r>
    </w:p>
    <w:p w14:paraId="281EAC1C" w14:textId="77777777" w:rsidR="00B937DF" w:rsidRDefault="00B937DF" w:rsidP="00B937DF">
      <w:pPr>
        <w:pStyle w:val="MyCode"/>
      </w:pPr>
      <w:r>
        <w:t>uint8_t lcd_read_status(void) {</w:t>
      </w:r>
    </w:p>
    <w:p w14:paraId="3BBD8337" w14:textId="77777777" w:rsidR="00B937DF" w:rsidRDefault="00B937DF" w:rsidP="00B937DF">
      <w:pPr>
        <w:pStyle w:val="MyCode"/>
      </w:pPr>
      <w:r>
        <w:tab/>
        <w:t>uint8_t status;</w:t>
      </w:r>
    </w:p>
    <w:p w14:paraId="705FB509" w14:textId="77777777" w:rsidR="00B937DF" w:rsidRDefault="00B937DF" w:rsidP="00B937DF">
      <w:pPr>
        <w:pStyle w:val="MyCode"/>
      </w:pPr>
      <w:r>
        <w:tab/>
        <w:t>int i;</w:t>
      </w:r>
    </w:p>
    <w:p w14:paraId="22B1153B" w14:textId="77777777" w:rsidR="00B937DF" w:rsidRDefault="00B937DF" w:rsidP="00B937DF">
      <w:pPr>
        <w:pStyle w:val="MyCode"/>
      </w:pPr>
    </w:p>
    <w:p w14:paraId="7E882EC1" w14:textId="77777777" w:rsidR="00B937DF" w:rsidRDefault="00B937DF" w:rsidP="00B937DF">
      <w:pPr>
        <w:pStyle w:val="MyCode"/>
      </w:pPr>
      <w:r>
        <w:tab/>
        <w:t>set_data_dir(Input);</w:t>
      </w:r>
    </w:p>
    <w:p w14:paraId="49769667" w14:textId="77777777" w:rsidR="00B937DF" w:rsidRDefault="00B937DF" w:rsidP="00B937DF">
      <w:pPr>
        <w:pStyle w:val="MyCode"/>
      </w:pPr>
      <w:r>
        <w:tab/>
        <w:t>gpio_set(P_LCD_RS, 0);</w:t>
      </w:r>
    </w:p>
    <w:p w14:paraId="6574C3A9" w14:textId="77777777" w:rsidR="00B937DF" w:rsidRDefault="00B937DF" w:rsidP="00B937DF">
      <w:pPr>
        <w:pStyle w:val="MyCode"/>
      </w:pPr>
      <w:r>
        <w:tab/>
        <w:t>gpio_set(P_LCD_RW, 1);</w:t>
      </w:r>
    </w:p>
    <w:p w14:paraId="4B8306DB" w14:textId="77777777" w:rsidR="00B937DF" w:rsidRDefault="00B937DF" w:rsidP="00B937DF">
      <w:pPr>
        <w:pStyle w:val="MyCode"/>
      </w:pPr>
      <w:r>
        <w:tab/>
        <w:t>delay_us(1);</w:t>
      </w:r>
    </w:p>
    <w:p w14:paraId="7CAADEF0" w14:textId="77777777" w:rsidR="00B937DF" w:rsidRDefault="00B937DF" w:rsidP="00B937DF">
      <w:pPr>
        <w:pStyle w:val="MyCode"/>
      </w:pPr>
      <w:r>
        <w:tab/>
        <w:t>gpio_set(P_LCD_E, 1);</w:t>
      </w:r>
    </w:p>
    <w:p w14:paraId="4237A628" w14:textId="77777777" w:rsidR="00B937DF" w:rsidRDefault="00B937DF" w:rsidP="00B937DF">
      <w:pPr>
        <w:pStyle w:val="MyCode"/>
      </w:pPr>
      <w:r>
        <w:tab/>
        <w:t>delay_us(1);</w:t>
      </w:r>
    </w:p>
    <w:p w14:paraId="6BEE27DE" w14:textId="77777777" w:rsidR="00B937DF" w:rsidRDefault="00B937DF" w:rsidP="00B937DF">
      <w:pPr>
        <w:pStyle w:val="MyCode"/>
      </w:pPr>
    </w:p>
    <w:p w14:paraId="2A7C5999" w14:textId="77777777" w:rsidR="00B937DF" w:rsidRDefault="00B937DF" w:rsidP="00B937DF">
      <w:pPr>
        <w:pStyle w:val="MyCode"/>
      </w:pPr>
      <w:r>
        <w:tab/>
        <w:t>for(i=0; i&lt;4; i++) {</w:t>
      </w:r>
    </w:p>
    <w:p w14:paraId="7F86166C" w14:textId="77777777" w:rsidR="00B937DF" w:rsidRDefault="00B937DF" w:rsidP="00B937DF">
      <w:pPr>
        <w:pStyle w:val="MyCode"/>
      </w:pPr>
      <w:r>
        <w:tab/>
      </w:r>
      <w:r>
        <w:tab/>
        <w:t>status |= gpio_get(P_LCD_DATA[i]) &lt;&lt; (4-i);</w:t>
      </w:r>
    </w:p>
    <w:p w14:paraId="56173740" w14:textId="77777777" w:rsidR="00B937DF" w:rsidRDefault="00B937DF" w:rsidP="00B937DF">
      <w:pPr>
        <w:pStyle w:val="MyCode"/>
      </w:pPr>
      <w:r>
        <w:tab/>
        <w:t>}</w:t>
      </w:r>
    </w:p>
    <w:p w14:paraId="53AF8291" w14:textId="77777777" w:rsidR="00B937DF" w:rsidRDefault="00B937DF" w:rsidP="00B937DF">
      <w:pPr>
        <w:pStyle w:val="MyCode"/>
      </w:pPr>
      <w:r>
        <w:tab/>
        <w:t>gpio_set(P_LCD_E, 0);</w:t>
      </w:r>
    </w:p>
    <w:p w14:paraId="0F30D93C" w14:textId="77777777" w:rsidR="00B937DF" w:rsidRDefault="00B937DF" w:rsidP="00B937DF">
      <w:pPr>
        <w:pStyle w:val="MyCode"/>
      </w:pPr>
      <w:r>
        <w:tab/>
        <w:t>delay_us(1);</w:t>
      </w:r>
    </w:p>
    <w:p w14:paraId="600A7D21" w14:textId="77777777" w:rsidR="00B937DF" w:rsidRDefault="00B937DF" w:rsidP="00B937DF">
      <w:pPr>
        <w:pStyle w:val="MyCode"/>
      </w:pPr>
      <w:r>
        <w:tab/>
        <w:t>gpio_set(P_LCD_E, 1);</w:t>
      </w:r>
    </w:p>
    <w:p w14:paraId="0D6F4CE2" w14:textId="77777777" w:rsidR="00B937DF" w:rsidRDefault="00B937DF" w:rsidP="00B937DF">
      <w:pPr>
        <w:pStyle w:val="MyCode"/>
      </w:pPr>
      <w:r>
        <w:tab/>
        <w:t>delay_us(1);</w:t>
      </w:r>
    </w:p>
    <w:p w14:paraId="01E5312E" w14:textId="77777777" w:rsidR="00B937DF" w:rsidRDefault="00B937DF" w:rsidP="00B937DF">
      <w:pPr>
        <w:pStyle w:val="MyCode"/>
      </w:pPr>
    </w:p>
    <w:p w14:paraId="509C523B" w14:textId="77777777" w:rsidR="00B937DF" w:rsidRDefault="00B937DF" w:rsidP="00B937DF">
      <w:pPr>
        <w:pStyle w:val="MyCode"/>
      </w:pPr>
      <w:r>
        <w:tab/>
        <w:t>for(i=0; i&lt;4; i++) {</w:t>
      </w:r>
    </w:p>
    <w:p w14:paraId="180B74D5" w14:textId="77777777" w:rsidR="00B937DF" w:rsidRDefault="00B937DF" w:rsidP="00B937DF">
      <w:pPr>
        <w:pStyle w:val="MyCode"/>
      </w:pPr>
      <w:r>
        <w:tab/>
      </w:r>
      <w:r>
        <w:tab/>
        <w:t>status |= gpio_get(P_LCD_DATA[i]) &lt;&lt; (4-i);</w:t>
      </w:r>
    </w:p>
    <w:p w14:paraId="0A8DE03B" w14:textId="77777777" w:rsidR="00B937DF" w:rsidRDefault="00B937DF" w:rsidP="00B937DF">
      <w:pPr>
        <w:pStyle w:val="MyCode"/>
      </w:pPr>
      <w:r>
        <w:tab/>
        <w:t>}</w:t>
      </w:r>
    </w:p>
    <w:p w14:paraId="7FDFEA88" w14:textId="77777777" w:rsidR="00B937DF" w:rsidRDefault="00B937DF" w:rsidP="00B937DF">
      <w:pPr>
        <w:pStyle w:val="MyCode"/>
      </w:pPr>
      <w:r>
        <w:tab/>
        <w:t>gpio_set(P_LCD_E, 0);</w:t>
      </w:r>
    </w:p>
    <w:p w14:paraId="4C355EF6" w14:textId="77777777" w:rsidR="00B937DF" w:rsidRDefault="00B937DF" w:rsidP="00B937DF">
      <w:pPr>
        <w:pStyle w:val="MyCode"/>
      </w:pPr>
      <w:r>
        <w:tab/>
        <w:t>set_data_dir(Output);</w:t>
      </w:r>
    </w:p>
    <w:p w14:paraId="3688F170" w14:textId="77777777" w:rsidR="00B937DF" w:rsidRDefault="00B937DF" w:rsidP="00B937DF">
      <w:pPr>
        <w:pStyle w:val="MyCode"/>
      </w:pPr>
      <w:r>
        <w:tab/>
        <w:t>return status;</w:t>
      </w:r>
    </w:p>
    <w:p w14:paraId="3EA32902" w14:textId="77777777" w:rsidR="00B937DF" w:rsidRDefault="00B937DF" w:rsidP="00B937DF">
      <w:pPr>
        <w:pStyle w:val="MyCode"/>
      </w:pPr>
      <w:r>
        <w:t>}</w:t>
      </w:r>
    </w:p>
    <w:p w14:paraId="14690AF8" w14:textId="77777777" w:rsidR="00B937DF" w:rsidRDefault="00B937DF" w:rsidP="00B937DF">
      <w:pPr>
        <w:pStyle w:val="MyBullet"/>
        <w:numPr>
          <w:ilvl w:val="0"/>
          <w:numId w:val="35"/>
        </w:numPr>
        <w:ind w:left="360"/>
      </w:pPr>
      <w:r>
        <w:t>We can use these pieces to initialize the HD44780 LCD controller, as directed in the datasheet.</w:t>
      </w:r>
    </w:p>
    <w:p w14:paraId="1CD68C62" w14:textId="77777777" w:rsidR="00B937DF" w:rsidRDefault="00B937DF" w:rsidP="00B937DF">
      <w:pPr>
        <w:pStyle w:val="MyCode"/>
      </w:pPr>
      <w:r>
        <w:t>void lcd_init(void) {</w:t>
      </w:r>
    </w:p>
    <w:p w14:paraId="6DD45F98" w14:textId="77777777" w:rsidR="00B937DF" w:rsidRDefault="00B937DF" w:rsidP="00B937DF">
      <w:pPr>
        <w:pStyle w:val="MyCode"/>
      </w:pPr>
      <w:r>
        <w:tab/>
        <w:t>// Set all LCD pins as outputs</w:t>
      </w:r>
    </w:p>
    <w:p w14:paraId="07643BD0" w14:textId="77777777" w:rsidR="00B937DF" w:rsidRDefault="00B937DF" w:rsidP="00B937DF">
      <w:pPr>
        <w:pStyle w:val="MyCode"/>
      </w:pPr>
      <w:r>
        <w:tab/>
        <w:t>gpio_set_mode(P_LCD_RS, Output);</w:t>
      </w:r>
    </w:p>
    <w:p w14:paraId="2B575C20" w14:textId="77777777" w:rsidR="00B937DF" w:rsidRDefault="00B937DF" w:rsidP="00B937DF">
      <w:pPr>
        <w:pStyle w:val="MyCode"/>
      </w:pPr>
      <w:r>
        <w:tab/>
        <w:t>gpio_set_mode(P_LCD_RW, Output);</w:t>
      </w:r>
    </w:p>
    <w:p w14:paraId="51760EFE" w14:textId="77777777" w:rsidR="00B937DF" w:rsidRDefault="00B937DF" w:rsidP="00B937DF">
      <w:pPr>
        <w:pStyle w:val="MyCode"/>
      </w:pPr>
      <w:r>
        <w:tab/>
        <w:t>gpio_set_mode(P_LCD_E, Output);</w:t>
      </w:r>
    </w:p>
    <w:p w14:paraId="3929F82C" w14:textId="77777777" w:rsidR="00B937DF" w:rsidRDefault="00B937DF" w:rsidP="00B937DF">
      <w:pPr>
        <w:pStyle w:val="MyCode"/>
      </w:pPr>
      <w:r>
        <w:tab/>
        <w:t>set_data_dir(Output);</w:t>
      </w:r>
    </w:p>
    <w:p w14:paraId="1A2277EB" w14:textId="63A67E5D" w:rsidR="00B937DF" w:rsidRDefault="00B937DF" w:rsidP="00B937DF">
      <w:pPr>
        <w:pStyle w:val="MyCode"/>
      </w:pPr>
      <w:r>
        <w:tab/>
        <w:t xml:space="preserve">// Have to wait 100ms or more after </w:t>
      </w:r>
      <w:r w:rsidR="0021614B">
        <w:t>Power-on</w:t>
      </w:r>
    </w:p>
    <w:p w14:paraId="375F343C" w14:textId="77777777" w:rsidR="00B937DF" w:rsidRDefault="00B937DF" w:rsidP="00B937DF">
      <w:pPr>
        <w:pStyle w:val="MyCode"/>
      </w:pPr>
      <w:r>
        <w:t xml:space="preserve">   delay_ms(100);</w:t>
      </w:r>
    </w:p>
    <w:p w14:paraId="5A63AEAC" w14:textId="77777777" w:rsidR="00B937DF" w:rsidRDefault="00B937DF" w:rsidP="00B937DF">
      <w:pPr>
        <w:pStyle w:val="MyCode"/>
      </w:pPr>
    </w:p>
    <w:p w14:paraId="3D30E443" w14:textId="1B407E99" w:rsidR="00B937DF" w:rsidRDefault="00B937DF" w:rsidP="00B937DF">
      <w:pPr>
        <w:pStyle w:val="MyCode"/>
      </w:pPr>
      <w:r>
        <w:tab/>
        <w:t xml:space="preserve">// Run LCD </w:t>
      </w:r>
      <w:r w:rsidR="0021614B">
        <w:t>initialization</w:t>
      </w:r>
      <w:r>
        <w:t xml:space="preserve"> sequence</w:t>
      </w:r>
      <w:r>
        <w:tab/>
      </w:r>
    </w:p>
    <w:p w14:paraId="17B1A7C6" w14:textId="77777777" w:rsidR="00B937DF" w:rsidRDefault="00B937DF" w:rsidP="00B937DF">
      <w:pPr>
        <w:pStyle w:val="MyCode"/>
      </w:pPr>
    </w:p>
    <w:p w14:paraId="157E0AB5" w14:textId="77777777" w:rsidR="00B937DF" w:rsidRDefault="00B937DF" w:rsidP="00B937DF">
      <w:pPr>
        <w:pStyle w:val="MyCode"/>
      </w:pPr>
      <w:r>
        <w:tab/>
        <w:t>// Set the device to change mode from 8-bit to 4-bit</w:t>
      </w:r>
    </w:p>
    <w:p w14:paraId="1F6D88F0" w14:textId="77777777" w:rsidR="00B937DF" w:rsidRDefault="00B937DF" w:rsidP="00B937DF">
      <w:pPr>
        <w:pStyle w:val="MyCode"/>
      </w:pPr>
      <w:r>
        <w:tab/>
        <w:t>lcd_write_cmd(0x30);</w:t>
      </w:r>
      <w:r>
        <w:tab/>
      </w:r>
    </w:p>
    <w:p w14:paraId="482B2818" w14:textId="77777777" w:rsidR="00B937DF" w:rsidRDefault="00B937DF" w:rsidP="00B937DF">
      <w:pPr>
        <w:pStyle w:val="MyCode"/>
      </w:pPr>
      <w:r>
        <w:tab/>
        <w:t>delay_ms(5);</w:t>
      </w:r>
    </w:p>
    <w:p w14:paraId="3AADF071" w14:textId="77777777" w:rsidR="00B937DF" w:rsidRDefault="00B937DF" w:rsidP="00B937DF">
      <w:pPr>
        <w:pStyle w:val="MyCode"/>
      </w:pPr>
      <w:r>
        <w:tab/>
        <w:t>lcd_write_cmd(0x30);</w:t>
      </w:r>
      <w:r>
        <w:tab/>
      </w:r>
    </w:p>
    <w:p w14:paraId="3DEE0315" w14:textId="77777777" w:rsidR="00B937DF" w:rsidRDefault="00B937DF" w:rsidP="00B937DF">
      <w:pPr>
        <w:pStyle w:val="MyCode"/>
      </w:pPr>
      <w:r>
        <w:tab/>
        <w:t>delay_us(100);</w:t>
      </w:r>
    </w:p>
    <w:p w14:paraId="6EF902E9" w14:textId="77777777" w:rsidR="00B937DF" w:rsidRDefault="00B937DF" w:rsidP="00B937DF">
      <w:pPr>
        <w:pStyle w:val="MyCode"/>
      </w:pPr>
      <w:r>
        <w:tab/>
        <w:t>lcd_write_cmd(0x30);</w:t>
      </w:r>
      <w:r>
        <w:tab/>
      </w:r>
    </w:p>
    <w:p w14:paraId="61F18D05" w14:textId="77777777" w:rsidR="00B937DF" w:rsidRDefault="00B937DF" w:rsidP="00B937DF">
      <w:pPr>
        <w:pStyle w:val="MyCode"/>
      </w:pPr>
      <w:r>
        <w:lastRenderedPageBreak/>
        <w:tab/>
        <w:t>delay_us(100);</w:t>
      </w:r>
    </w:p>
    <w:p w14:paraId="0ABBD3B5" w14:textId="77777777" w:rsidR="00B937DF" w:rsidRDefault="00B937DF" w:rsidP="00B937DF">
      <w:pPr>
        <w:pStyle w:val="MyCode"/>
      </w:pPr>
      <w:r>
        <w:tab/>
        <w:t>lcd_write_cmd(0x20);</w:t>
      </w:r>
    </w:p>
    <w:p w14:paraId="62B586E4" w14:textId="77777777" w:rsidR="00B937DF" w:rsidRDefault="00B937DF" w:rsidP="00B937DF">
      <w:pPr>
        <w:pStyle w:val="MyCode"/>
      </w:pPr>
      <w:r>
        <w:tab/>
        <w:t>delay_us(100);</w:t>
      </w:r>
    </w:p>
    <w:p w14:paraId="6904C53F" w14:textId="77777777" w:rsidR="00B937DF" w:rsidRDefault="00B937DF" w:rsidP="00B937DF">
      <w:pPr>
        <w:pStyle w:val="MyCode"/>
      </w:pPr>
    </w:p>
    <w:p w14:paraId="770FFBB8" w14:textId="77777777" w:rsidR="00B937DF" w:rsidRDefault="00B937DF" w:rsidP="00B937DF">
      <w:pPr>
        <w:pStyle w:val="MyCode"/>
      </w:pPr>
      <w:r>
        <w:tab/>
        <w:t>// The device is in 8-bit mode when powered up</w:t>
      </w:r>
    </w:p>
    <w:p w14:paraId="3B38A905" w14:textId="77777777" w:rsidR="00B937DF" w:rsidRDefault="00B937DF" w:rsidP="00B937DF">
      <w:pPr>
        <w:pStyle w:val="MyCode"/>
      </w:pPr>
      <w:r>
        <w:tab/>
        <w:t>// At this point it switches to 4-bit mode</w:t>
      </w:r>
    </w:p>
    <w:p w14:paraId="07B9034E" w14:textId="77777777" w:rsidR="00B937DF" w:rsidRDefault="00B937DF" w:rsidP="00B937DF">
      <w:pPr>
        <w:pStyle w:val="MyCode"/>
      </w:pPr>
      <w:r>
        <w:tab/>
      </w:r>
    </w:p>
    <w:p w14:paraId="5FC07CAF" w14:textId="77777777" w:rsidR="00B937DF" w:rsidRDefault="00B937DF" w:rsidP="00B937DF">
      <w:pPr>
        <w:pStyle w:val="MyCode"/>
      </w:pPr>
      <w:r>
        <w:tab/>
        <w:t>// Configure operating mode (number of rows/lines)</w:t>
      </w:r>
    </w:p>
    <w:p w14:paraId="767C2C00" w14:textId="77777777" w:rsidR="00B937DF" w:rsidRDefault="00B937DF" w:rsidP="00B937DF">
      <w:pPr>
        <w:pStyle w:val="MyCode"/>
      </w:pPr>
      <w:r>
        <w:tab/>
        <w:t>lcd_write_cmd(0x28);</w:t>
      </w:r>
    </w:p>
    <w:p w14:paraId="14B0E175" w14:textId="77777777" w:rsidR="00B937DF" w:rsidRDefault="00B937DF" w:rsidP="00B937DF">
      <w:pPr>
        <w:pStyle w:val="MyCode"/>
      </w:pPr>
      <w:r>
        <w:tab/>
        <w:t>delay_us(60);</w:t>
      </w:r>
    </w:p>
    <w:p w14:paraId="60C5F6E1" w14:textId="77777777" w:rsidR="00B937DF" w:rsidRDefault="00B937DF" w:rsidP="00B937DF">
      <w:pPr>
        <w:pStyle w:val="MyCode"/>
      </w:pPr>
      <w:r>
        <w:tab/>
        <w:t>// Set display off, under-line off and block cursor off</w:t>
      </w:r>
    </w:p>
    <w:p w14:paraId="259D0A7A" w14:textId="77777777" w:rsidR="00B937DF" w:rsidRDefault="00B937DF" w:rsidP="00B937DF">
      <w:pPr>
        <w:pStyle w:val="MyCode"/>
      </w:pPr>
      <w:r>
        <w:tab/>
        <w:t>lcd_write_cmd(0x08);</w:t>
      </w:r>
    </w:p>
    <w:p w14:paraId="14A7C403" w14:textId="77777777" w:rsidR="00B937DF" w:rsidRDefault="00B937DF" w:rsidP="00B937DF">
      <w:pPr>
        <w:pStyle w:val="MyCode"/>
      </w:pPr>
      <w:r>
        <w:tab/>
        <w:t>delay_us(60);</w:t>
      </w:r>
    </w:p>
    <w:p w14:paraId="03176AD4" w14:textId="77777777" w:rsidR="00B937DF" w:rsidRDefault="00B937DF" w:rsidP="00B937DF">
      <w:pPr>
        <w:pStyle w:val="MyCode"/>
      </w:pPr>
      <w:r>
        <w:tab/>
        <w:t>// Clear display</w:t>
      </w:r>
    </w:p>
    <w:p w14:paraId="346A0249" w14:textId="77777777" w:rsidR="00B937DF" w:rsidRDefault="00B937DF" w:rsidP="00B937DF">
      <w:pPr>
        <w:pStyle w:val="MyCode"/>
      </w:pPr>
      <w:r>
        <w:tab/>
        <w:t>lcd_write_cmd(0x01);</w:t>
      </w:r>
    </w:p>
    <w:p w14:paraId="61E677FF" w14:textId="77777777" w:rsidR="00B937DF" w:rsidRDefault="00B937DF" w:rsidP="00B937DF">
      <w:pPr>
        <w:pStyle w:val="MyCode"/>
      </w:pPr>
      <w:r>
        <w:tab/>
        <w:t>delay_ms(4);</w:t>
      </w:r>
    </w:p>
    <w:p w14:paraId="61965B6F" w14:textId="77777777" w:rsidR="00B937DF" w:rsidRDefault="00B937DF" w:rsidP="00B937DF">
      <w:pPr>
        <w:pStyle w:val="MyCode"/>
      </w:pPr>
      <w:r>
        <w:tab/>
        <w:t>// Set the direction of address counter to increment</w:t>
      </w:r>
    </w:p>
    <w:p w14:paraId="603E9D72" w14:textId="77777777" w:rsidR="00B937DF" w:rsidRDefault="00B937DF" w:rsidP="00B937DF">
      <w:pPr>
        <w:pStyle w:val="MyCode"/>
      </w:pPr>
      <w:r>
        <w:tab/>
        <w:t>// and no display shift on data read/write</w:t>
      </w:r>
    </w:p>
    <w:p w14:paraId="5D2AFC5F" w14:textId="77777777" w:rsidR="00B937DF" w:rsidRDefault="00B937DF" w:rsidP="00B937DF">
      <w:pPr>
        <w:pStyle w:val="MyCode"/>
      </w:pPr>
      <w:r>
        <w:tab/>
        <w:t>lcd_write_cmd(0x06);</w:t>
      </w:r>
    </w:p>
    <w:p w14:paraId="5520C02C" w14:textId="77777777" w:rsidR="00B937DF" w:rsidRDefault="00B937DF" w:rsidP="00B937DF">
      <w:pPr>
        <w:pStyle w:val="MyCode"/>
      </w:pPr>
      <w:r>
        <w:tab/>
        <w:t>delay_us(60);</w:t>
      </w:r>
    </w:p>
    <w:p w14:paraId="647934E5" w14:textId="77777777" w:rsidR="00B937DF" w:rsidRDefault="00B937DF" w:rsidP="00B937DF">
      <w:pPr>
        <w:pStyle w:val="MyCode"/>
      </w:pPr>
      <w:r>
        <w:tab/>
        <w:t>// Set display on, under-line off and block cursor off</w:t>
      </w:r>
    </w:p>
    <w:p w14:paraId="18EF1806" w14:textId="77777777" w:rsidR="00B937DF" w:rsidRDefault="00B937DF" w:rsidP="00B937DF">
      <w:pPr>
        <w:pStyle w:val="MyCode"/>
      </w:pPr>
      <w:r>
        <w:tab/>
        <w:t>lcd_write_cmd(0x0C);</w:t>
      </w:r>
    </w:p>
    <w:p w14:paraId="27796810" w14:textId="77777777" w:rsidR="00B937DF" w:rsidRDefault="00B937DF" w:rsidP="00B937DF">
      <w:pPr>
        <w:pStyle w:val="MyCode"/>
      </w:pPr>
      <w:r>
        <w:tab/>
        <w:t>delay_us(60);</w:t>
      </w:r>
    </w:p>
    <w:p w14:paraId="7799E508" w14:textId="77777777" w:rsidR="00B937DF" w:rsidRDefault="00B937DF" w:rsidP="00B937DF">
      <w:pPr>
        <w:pStyle w:val="MyCode"/>
      </w:pPr>
      <w:r>
        <w:tab/>
      </w:r>
    </w:p>
    <w:p w14:paraId="65F45F16" w14:textId="77777777" w:rsidR="00B937DF" w:rsidRDefault="00B937DF" w:rsidP="00B937DF">
      <w:pPr>
        <w:pStyle w:val="MyCode"/>
      </w:pPr>
      <w:r>
        <w:tab/>
        <w:t>lcd_set_cursor(0,0);</w:t>
      </w:r>
    </w:p>
    <w:p w14:paraId="6AF0C082" w14:textId="77777777" w:rsidR="00B937DF" w:rsidRDefault="00B937DF" w:rsidP="00B937DF">
      <w:pPr>
        <w:pStyle w:val="MyCode"/>
      </w:pPr>
      <w:r>
        <w:tab/>
        <w:t>lcd_set_cursor_visible(0);</w:t>
      </w:r>
    </w:p>
    <w:p w14:paraId="31161C2F" w14:textId="77777777" w:rsidR="00B937DF" w:rsidRDefault="00B937DF" w:rsidP="00B937DF">
      <w:pPr>
        <w:pStyle w:val="MyCode"/>
      </w:pPr>
      <w:r>
        <w:t>}</w:t>
      </w:r>
    </w:p>
    <w:p w14:paraId="07891D51" w14:textId="7FA2A63A" w:rsidR="003E1F57" w:rsidRDefault="00B937DF" w:rsidP="00B937DF">
      <w:pPr>
        <w:pStyle w:val="Heading4"/>
      </w:pPr>
      <w:r>
        <w:t>Hello, World</w:t>
      </w:r>
    </w:p>
    <w:p w14:paraId="12270CAA" w14:textId="77777777" w:rsidR="00C63FC5" w:rsidRDefault="00C63FC5" w:rsidP="00C63FC5">
      <w:r>
        <w:t>Let’s use these modules to create a program which first displays “Hello World!” on the LCD and displays different strings depending on which switch the user has pressed. Within main, we call lcd_init to initialize the GPIO ports which the LCD controller is connected to, and then initialize the LCD controller itself. We then clear the LCD and display the message.</w:t>
      </w:r>
    </w:p>
    <w:p w14:paraId="7F1D8808" w14:textId="77777777" w:rsidR="00C63FC5" w:rsidRDefault="00C63FC5" w:rsidP="00C63FC5">
      <w:pPr>
        <w:pStyle w:val="MyCode-NoIndent"/>
      </w:pPr>
      <w:r>
        <w:tab/>
        <w:t>switches_init();</w:t>
      </w:r>
    </w:p>
    <w:p w14:paraId="2AF8968A" w14:textId="77777777" w:rsidR="00C63FC5" w:rsidRDefault="00C63FC5" w:rsidP="00C63FC5">
      <w:pPr>
        <w:pStyle w:val="MyCode-NoIndent"/>
      </w:pPr>
      <w:r>
        <w:tab/>
        <w:t>leds_init();</w:t>
      </w:r>
    </w:p>
    <w:p w14:paraId="1DB3FAE3" w14:textId="77777777" w:rsidR="00C63FC5" w:rsidRDefault="00C63FC5" w:rsidP="00C63FC5">
      <w:pPr>
        <w:pStyle w:val="MyCode-NoIndent"/>
      </w:pPr>
      <w:r>
        <w:tab/>
        <w:t>lcd_init();</w:t>
      </w:r>
      <w:r>
        <w:tab/>
      </w:r>
    </w:p>
    <w:p w14:paraId="1CAC8646" w14:textId="77777777" w:rsidR="00C63FC5" w:rsidRDefault="00C63FC5" w:rsidP="00C63FC5">
      <w:pPr>
        <w:pStyle w:val="MyCode-NoIndent"/>
      </w:pPr>
      <w:r>
        <w:tab/>
        <w:t>lcd_print("Hello World!");</w:t>
      </w:r>
    </w:p>
    <w:p w14:paraId="1DCFEE57" w14:textId="48B68C68" w:rsidR="00B937DF" w:rsidRDefault="00C63FC5" w:rsidP="00C63FC5">
      <w:pPr>
        <w:pStyle w:val="Heading4"/>
      </w:pPr>
      <w:r>
        <w:t>Switch Reading and Reporting</w:t>
      </w:r>
    </w:p>
    <w:p w14:paraId="1FAF8391" w14:textId="77777777" w:rsidR="006452F1" w:rsidRDefault="006452F1" w:rsidP="006452F1">
      <w:r>
        <w:t>Finally, let’s write a function which indicates on the LCD which switch is pressed. First, we set the cursor to the beginning of the area for our message. After reading the switch code, we test until finding the first pressed switch, at which point we print out the name of the switch. If no switches are pressed, we erase anything that was printed there previously.</w:t>
      </w:r>
    </w:p>
    <w:p w14:paraId="2B57252F" w14:textId="77777777" w:rsidR="006452F1" w:rsidRDefault="006452F1" w:rsidP="006452F1">
      <w:pPr>
        <w:pStyle w:val="MyCode-NoIndent"/>
      </w:pPr>
      <w:r>
        <w:t>void print_switches() {</w:t>
      </w:r>
    </w:p>
    <w:p w14:paraId="493A538E" w14:textId="77777777" w:rsidR="006452F1" w:rsidRDefault="006452F1" w:rsidP="006452F1">
      <w:pPr>
        <w:pStyle w:val="MyCode-NoIndent"/>
      </w:pPr>
      <w:r>
        <w:tab/>
        <w:t>lcd_set_cursor(0, 1);</w:t>
      </w:r>
    </w:p>
    <w:p w14:paraId="5DA437C0" w14:textId="77777777" w:rsidR="006452F1" w:rsidRDefault="006452F1" w:rsidP="006452F1">
      <w:pPr>
        <w:pStyle w:val="MyCode-NoIndent"/>
      </w:pPr>
      <w:r>
        <w:tab/>
      </w:r>
    </w:p>
    <w:p w14:paraId="7FFBBC14" w14:textId="77777777" w:rsidR="006452F1" w:rsidRDefault="006452F1" w:rsidP="006452F1">
      <w:pPr>
        <w:pStyle w:val="MyCode-NoIndent"/>
      </w:pPr>
      <w:r>
        <w:tab/>
        <w:t>if (switch_get(P_SW_UP)) {</w:t>
      </w:r>
    </w:p>
    <w:p w14:paraId="776B4AB7" w14:textId="77777777" w:rsidR="006452F1" w:rsidRDefault="006452F1" w:rsidP="006452F1">
      <w:pPr>
        <w:pStyle w:val="MyCode-NoIndent"/>
      </w:pPr>
      <w:r>
        <w:tab/>
      </w:r>
      <w:r>
        <w:tab/>
        <w:t>lcd_print("      Lorem     ");</w:t>
      </w:r>
    </w:p>
    <w:p w14:paraId="6A1E4DA2" w14:textId="77777777" w:rsidR="006452F1" w:rsidRDefault="006452F1" w:rsidP="006452F1">
      <w:pPr>
        <w:pStyle w:val="MyCode-NoIndent"/>
      </w:pPr>
      <w:r>
        <w:tab/>
        <w:t>} else if (switch_get(P_SW_CR)) {</w:t>
      </w:r>
    </w:p>
    <w:p w14:paraId="27952322" w14:textId="77777777" w:rsidR="006452F1" w:rsidRDefault="006452F1" w:rsidP="006452F1">
      <w:pPr>
        <w:pStyle w:val="MyCode-NoIndent"/>
      </w:pPr>
      <w:r>
        <w:tab/>
      </w:r>
      <w:r>
        <w:tab/>
        <w:t>lcd_print("      ipsum     ");</w:t>
      </w:r>
    </w:p>
    <w:p w14:paraId="1F719CAE" w14:textId="77777777" w:rsidR="006452F1" w:rsidRDefault="006452F1" w:rsidP="006452F1">
      <w:pPr>
        <w:pStyle w:val="MyCode-NoIndent"/>
      </w:pPr>
      <w:r>
        <w:lastRenderedPageBreak/>
        <w:tab/>
        <w:t>} else if (switch_get(P_SW_DN)) {</w:t>
      </w:r>
    </w:p>
    <w:p w14:paraId="64948411" w14:textId="77777777" w:rsidR="006452F1" w:rsidRDefault="006452F1" w:rsidP="006452F1">
      <w:pPr>
        <w:pStyle w:val="MyCode-NoIndent"/>
      </w:pPr>
      <w:r>
        <w:tab/>
      </w:r>
      <w:r>
        <w:tab/>
        <w:t>lcd_print("      dolor     ");</w:t>
      </w:r>
    </w:p>
    <w:p w14:paraId="309B7D9B" w14:textId="77777777" w:rsidR="006452F1" w:rsidRDefault="006452F1" w:rsidP="006452F1">
      <w:pPr>
        <w:pStyle w:val="MyCode-NoIndent"/>
      </w:pPr>
      <w:r>
        <w:tab/>
        <w:t>} else if (switch_get(P_SW_LT)) {</w:t>
      </w:r>
    </w:p>
    <w:p w14:paraId="582E7FB2" w14:textId="77777777" w:rsidR="006452F1" w:rsidRDefault="006452F1" w:rsidP="006452F1">
      <w:pPr>
        <w:pStyle w:val="MyCode-NoIndent"/>
      </w:pPr>
      <w:r>
        <w:tab/>
      </w:r>
      <w:r>
        <w:tab/>
        <w:t>lcd_print("      sit       ");</w:t>
      </w:r>
    </w:p>
    <w:p w14:paraId="0AE5A815" w14:textId="77777777" w:rsidR="006452F1" w:rsidRDefault="006452F1" w:rsidP="006452F1">
      <w:pPr>
        <w:pStyle w:val="MyCode-NoIndent"/>
      </w:pPr>
      <w:r>
        <w:tab/>
        <w:t>} else if (switch_get(P_SW_RT)) {</w:t>
      </w:r>
    </w:p>
    <w:p w14:paraId="276DEDFE" w14:textId="77777777" w:rsidR="006452F1" w:rsidRDefault="006452F1" w:rsidP="006452F1">
      <w:pPr>
        <w:pStyle w:val="MyCode-NoIndent"/>
      </w:pPr>
      <w:r>
        <w:tab/>
      </w:r>
      <w:r>
        <w:tab/>
        <w:t>lcd_print("      amet      ");</w:t>
      </w:r>
    </w:p>
    <w:p w14:paraId="3F50043D" w14:textId="77777777" w:rsidR="006452F1" w:rsidRDefault="006452F1" w:rsidP="006452F1">
      <w:pPr>
        <w:pStyle w:val="MyCode-NoIndent"/>
      </w:pPr>
      <w:r>
        <w:tab/>
        <w:t>} else {</w:t>
      </w:r>
    </w:p>
    <w:p w14:paraId="7BBF5F44" w14:textId="77777777" w:rsidR="006452F1" w:rsidRDefault="006452F1" w:rsidP="006452F1">
      <w:pPr>
        <w:pStyle w:val="MyCode-NoIndent"/>
      </w:pPr>
      <w:r>
        <w:tab/>
      </w:r>
      <w:r>
        <w:tab/>
        <w:t>lcd_print("                ");</w:t>
      </w:r>
    </w:p>
    <w:p w14:paraId="77B69C00" w14:textId="77777777" w:rsidR="006452F1" w:rsidRDefault="006452F1" w:rsidP="006452F1">
      <w:pPr>
        <w:pStyle w:val="MyCode-NoIndent"/>
      </w:pPr>
      <w:r>
        <w:tab/>
        <w:t>}</w:t>
      </w:r>
    </w:p>
    <w:p w14:paraId="1E3546AD" w14:textId="77D9E8B9" w:rsidR="00C63FC5" w:rsidRPr="00C63FC5" w:rsidRDefault="006452F1" w:rsidP="006452F1">
      <w:pPr>
        <w:pStyle w:val="MyCode-NoIndent"/>
      </w:pPr>
      <w:r>
        <w:t>}</w:t>
      </w:r>
    </w:p>
    <w:p w14:paraId="12E8D812" w14:textId="77777777" w:rsidR="00D56BFD" w:rsidRPr="00D56BFD" w:rsidRDefault="00D56BFD" w:rsidP="00D56BFD"/>
    <w:p w14:paraId="6A637E0E" w14:textId="77777777" w:rsidR="00BA3316" w:rsidRPr="00BA3316" w:rsidRDefault="00BA3316" w:rsidP="00BA3316"/>
    <w:p w14:paraId="0A5A95B1" w14:textId="77777777" w:rsidR="00110AB3" w:rsidRPr="00CA41B5" w:rsidRDefault="00110AB3" w:rsidP="00110AB3">
      <w:pPr>
        <w:jc w:val="center"/>
      </w:pPr>
    </w:p>
    <w:sectPr w:rsidR="00110AB3" w:rsidRPr="00CA41B5" w:rsidSect="00AD66E8">
      <w:footerReference w:type="default" r:id="rId18"/>
      <w:headerReference w:type="first" r:id="rId19"/>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E89C8" w14:textId="77777777" w:rsidR="006E0642" w:rsidRDefault="006E0642" w:rsidP="00AD4120">
      <w:pPr>
        <w:spacing w:after="0" w:line="240" w:lineRule="auto"/>
      </w:pPr>
      <w:r>
        <w:separator/>
      </w:r>
    </w:p>
  </w:endnote>
  <w:endnote w:type="continuationSeparator" w:id="0">
    <w:p w14:paraId="1BBAB6E1" w14:textId="77777777" w:rsidR="006E0642" w:rsidRDefault="006E0642"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6E0642">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467A5846"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0C2F52">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00F22" w14:textId="77777777" w:rsidR="006E0642" w:rsidRDefault="006E0642" w:rsidP="00AD4120">
      <w:pPr>
        <w:spacing w:after="0" w:line="240" w:lineRule="auto"/>
      </w:pPr>
      <w:bookmarkStart w:id="0" w:name="_Hlk5714685"/>
      <w:bookmarkEnd w:id="0"/>
      <w:r>
        <w:separator/>
      </w:r>
    </w:p>
  </w:footnote>
  <w:footnote w:type="continuationSeparator" w:id="0">
    <w:p w14:paraId="02499411" w14:textId="77777777" w:rsidR="006E0642" w:rsidRDefault="006E0642"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8"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1"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7"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9"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0"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74F93460"/>
    <w:multiLevelType w:val="hybridMultilevel"/>
    <w:tmpl w:val="EF5AFD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2"/>
  </w:num>
  <w:num w:numId="3">
    <w:abstractNumId w:val="34"/>
  </w:num>
  <w:num w:numId="4">
    <w:abstractNumId w:val="34"/>
    <w:lvlOverride w:ilvl="0">
      <w:startOverride w:val="1"/>
    </w:lvlOverride>
  </w:num>
  <w:num w:numId="5">
    <w:abstractNumId w:val="17"/>
  </w:num>
  <w:num w:numId="6">
    <w:abstractNumId w:val="2"/>
  </w:num>
  <w:num w:numId="7">
    <w:abstractNumId w:val="26"/>
  </w:num>
  <w:num w:numId="8">
    <w:abstractNumId w:val="1"/>
  </w:num>
  <w:num w:numId="9">
    <w:abstractNumId w:val="15"/>
  </w:num>
  <w:num w:numId="10">
    <w:abstractNumId w:val="30"/>
  </w:num>
  <w:num w:numId="11">
    <w:abstractNumId w:val="19"/>
  </w:num>
  <w:num w:numId="12">
    <w:abstractNumId w:val="31"/>
  </w:num>
  <w:num w:numId="13">
    <w:abstractNumId w:val="20"/>
  </w:num>
  <w:num w:numId="14">
    <w:abstractNumId w:val="29"/>
  </w:num>
  <w:num w:numId="15">
    <w:abstractNumId w:val="28"/>
  </w:num>
  <w:num w:numId="16">
    <w:abstractNumId w:val="11"/>
  </w:num>
  <w:num w:numId="17">
    <w:abstractNumId w:val="4"/>
  </w:num>
  <w:num w:numId="18">
    <w:abstractNumId w:val="10"/>
  </w:num>
  <w:num w:numId="19">
    <w:abstractNumId w:val="0"/>
  </w:num>
  <w:num w:numId="20">
    <w:abstractNumId w:val="8"/>
  </w:num>
  <w:num w:numId="21">
    <w:abstractNumId w:val="7"/>
  </w:num>
  <w:num w:numId="22">
    <w:abstractNumId w:val="14"/>
  </w:num>
  <w:num w:numId="23">
    <w:abstractNumId w:val="25"/>
  </w:num>
  <w:num w:numId="24">
    <w:abstractNumId w:val="27"/>
  </w:num>
  <w:num w:numId="25">
    <w:abstractNumId w:val="33"/>
  </w:num>
  <w:num w:numId="26">
    <w:abstractNumId w:val="23"/>
  </w:num>
  <w:num w:numId="27">
    <w:abstractNumId w:val="6"/>
  </w:num>
  <w:num w:numId="28">
    <w:abstractNumId w:val="12"/>
  </w:num>
  <w:num w:numId="29">
    <w:abstractNumId w:val="21"/>
  </w:num>
  <w:num w:numId="30">
    <w:abstractNumId w:val="18"/>
  </w:num>
  <w:num w:numId="31">
    <w:abstractNumId w:val="13"/>
  </w:num>
  <w:num w:numId="32">
    <w:abstractNumId w:val="24"/>
  </w:num>
  <w:num w:numId="33">
    <w:abstractNumId w:val="9"/>
  </w:num>
  <w:num w:numId="34">
    <w:abstractNumId w:val="16"/>
  </w:num>
  <w:num w:numId="35">
    <w:abstractNumId w:val="5"/>
  </w:num>
  <w:num w:numId="36">
    <w:abstractNumId w:val="27"/>
  </w:num>
  <w:num w:numId="3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3351"/>
    <w:rsid w:val="0008756E"/>
    <w:rsid w:val="000A1730"/>
    <w:rsid w:val="000A4D08"/>
    <w:rsid w:val="000B4754"/>
    <w:rsid w:val="000C2F52"/>
    <w:rsid w:val="000C50CF"/>
    <w:rsid w:val="000D15BF"/>
    <w:rsid w:val="000E0216"/>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7130"/>
    <w:rsid w:val="00197A32"/>
    <w:rsid w:val="001A2D42"/>
    <w:rsid w:val="001A622A"/>
    <w:rsid w:val="001B3D9F"/>
    <w:rsid w:val="001B5C7B"/>
    <w:rsid w:val="001C2761"/>
    <w:rsid w:val="001C4169"/>
    <w:rsid w:val="001D52EB"/>
    <w:rsid w:val="001D7E20"/>
    <w:rsid w:val="001E25F8"/>
    <w:rsid w:val="001E380C"/>
    <w:rsid w:val="001F4A5A"/>
    <w:rsid w:val="001F65EA"/>
    <w:rsid w:val="00202BC9"/>
    <w:rsid w:val="002052D9"/>
    <w:rsid w:val="00212E0E"/>
    <w:rsid w:val="0021614B"/>
    <w:rsid w:val="00222F4F"/>
    <w:rsid w:val="00235016"/>
    <w:rsid w:val="00250BCB"/>
    <w:rsid w:val="00264EC8"/>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67C"/>
    <w:rsid w:val="00331D21"/>
    <w:rsid w:val="00332145"/>
    <w:rsid w:val="0034015A"/>
    <w:rsid w:val="00346AA5"/>
    <w:rsid w:val="00370B88"/>
    <w:rsid w:val="00376879"/>
    <w:rsid w:val="003778AF"/>
    <w:rsid w:val="003A3B63"/>
    <w:rsid w:val="003B06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9621E"/>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0697B"/>
    <w:rsid w:val="00611D4E"/>
    <w:rsid w:val="0061420B"/>
    <w:rsid w:val="00614F82"/>
    <w:rsid w:val="00621CC3"/>
    <w:rsid w:val="006258D1"/>
    <w:rsid w:val="00630AFD"/>
    <w:rsid w:val="0063268B"/>
    <w:rsid w:val="00633E32"/>
    <w:rsid w:val="0063501C"/>
    <w:rsid w:val="00637284"/>
    <w:rsid w:val="00642992"/>
    <w:rsid w:val="006452F1"/>
    <w:rsid w:val="00646A6A"/>
    <w:rsid w:val="00652180"/>
    <w:rsid w:val="006535AF"/>
    <w:rsid w:val="00662C79"/>
    <w:rsid w:val="006721BF"/>
    <w:rsid w:val="00672681"/>
    <w:rsid w:val="00672A5D"/>
    <w:rsid w:val="006805A5"/>
    <w:rsid w:val="00684536"/>
    <w:rsid w:val="006A2C4C"/>
    <w:rsid w:val="006A549C"/>
    <w:rsid w:val="006B1279"/>
    <w:rsid w:val="006B1709"/>
    <w:rsid w:val="006C400A"/>
    <w:rsid w:val="006D1330"/>
    <w:rsid w:val="006D37D5"/>
    <w:rsid w:val="006E0642"/>
    <w:rsid w:val="006E0D44"/>
    <w:rsid w:val="006E6529"/>
    <w:rsid w:val="006F579E"/>
    <w:rsid w:val="00700093"/>
    <w:rsid w:val="007032C9"/>
    <w:rsid w:val="00714591"/>
    <w:rsid w:val="00723B6F"/>
    <w:rsid w:val="00724750"/>
    <w:rsid w:val="00724865"/>
    <w:rsid w:val="007420C1"/>
    <w:rsid w:val="00757BD1"/>
    <w:rsid w:val="00781DA5"/>
    <w:rsid w:val="00793C45"/>
    <w:rsid w:val="007A282A"/>
    <w:rsid w:val="007A565A"/>
    <w:rsid w:val="007A7893"/>
    <w:rsid w:val="007B2508"/>
    <w:rsid w:val="007B34F9"/>
    <w:rsid w:val="007C0AC2"/>
    <w:rsid w:val="007C28AA"/>
    <w:rsid w:val="007C3095"/>
    <w:rsid w:val="007C59EE"/>
    <w:rsid w:val="007D012F"/>
    <w:rsid w:val="007D0AF1"/>
    <w:rsid w:val="007D1FF7"/>
    <w:rsid w:val="007D3C19"/>
    <w:rsid w:val="007D6493"/>
    <w:rsid w:val="007E691A"/>
    <w:rsid w:val="007F4138"/>
    <w:rsid w:val="00823653"/>
    <w:rsid w:val="00825BFA"/>
    <w:rsid w:val="0082607F"/>
    <w:rsid w:val="00827CED"/>
    <w:rsid w:val="00843D38"/>
    <w:rsid w:val="00845085"/>
    <w:rsid w:val="00853CA9"/>
    <w:rsid w:val="008560FF"/>
    <w:rsid w:val="00866240"/>
    <w:rsid w:val="00870B6B"/>
    <w:rsid w:val="008864CE"/>
    <w:rsid w:val="00887D27"/>
    <w:rsid w:val="008971BD"/>
    <w:rsid w:val="008976E9"/>
    <w:rsid w:val="008A2779"/>
    <w:rsid w:val="008C2DFA"/>
    <w:rsid w:val="008D015A"/>
    <w:rsid w:val="008D0D2E"/>
    <w:rsid w:val="008D234A"/>
    <w:rsid w:val="008E2406"/>
    <w:rsid w:val="008E3882"/>
    <w:rsid w:val="008E7C54"/>
    <w:rsid w:val="008F0329"/>
    <w:rsid w:val="008F2E99"/>
    <w:rsid w:val="0090525D"/>
    <w:rsid w:val="00911F2C"/>
    <w:rsid w:val="00912C6D"/>
    <w:rsid w:val="00914D7B"/>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65EE"/>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74198"/>
    <w:rsid w:val="00B833ED"/>
    <w:rsid w:val="00B90EF6"/>
    <w:rsid w:val="00B937DF"/>
    <w:rsid w:val="00B96EA6"/>
    <w:rsid w:val="00BA3316"/>
    <w:rsid w:val="00BA79A1"/>
    <w:rsid w:val="00BB4F86"/>
    <w:rsid w:val="00BB632B"/>
    <w:rsid w:val="00BC1E72"/>
    <w:rsid w:val="00BC3327"/>
    <w:rsid w:val="00BC3F9A"/>
    <w:rsid w:val="00BD256E"/>
    <w:rsid w:val="00BD25DA"/>
    <w:rsid w:val="00BD416C"/>
    <w:rsid w:val="00BE3CD9"/>
    <w:rsid w:val="00BE48D9"/>
    <w:rsid w:val="00BE6963"/>
    <w:rsid w:val="00BF5DD9"/>
    <w:rsid w:val="00C14AD0"/>
    <w:rsid w:val="00C150EE"/>
    <w:rsid w:val="00C15DEA"/>
    <w:rsid w:val="00C26E98"/>
    <w:rsid w:val="00C31122"/>
    <w:rsid w:val="00C3670C"/>
    <w:rsid w:val="00C42007"/>
    <w:rsid w:val="00C4321B"/>
    <w:rsid w:val="00C5294A"/>
    <w:rsid w:val="00C52D23"/>
    <w:rsid w:val="00C53B39"/>
    <w:rsid w:val="00C63BA5"/>
    <w:rsid w:val="00C63FC5"/>
    <w:rsid w:val="00C652E6"/>
    <w:rsid w:val="00C6671A"/>
    <w:rsid w:val="00C7387F"/>
    <w:rsid w:val="00C77D74"/>
    <w:rsid w:val="00C87B01"/>
    <w:rsid w:val="00C97E0C"/>
    <w:rsid w:val="00CA41B5"/>
    <w:rsid w:val="00CA6110"/>
    <w:rsid w:val="00CB6C75"/>
    <w:rsid w:val="00CC298B"/>
    <w:rsid w:val="00CC34F2"/>
    <w:rsid w:val="00CD08B0"/>
    <w:rsid w:val="00CE2AA3"/>
    <w:rsid w:val="00CE2CD0"/>
    <w:rsid w:val="00CE449E"/>
    <w:rsid w:val="00CF0EA7"/>
    <w:rsid w:val="00D00515"/>
    <w:rsid w:val="00D236E1"/>
    <w:rsid w:val="00D30850"/>
    <w:rsid w:val="00D41F08"/>
    <w:rsid w:val="00D5167F"/>
    <w:rsid w:val="00D55FEA"/>
    <w:rsid w:val="00D56BFD"/>
    <w:rsid w:val="00D60288"/>
    <w:rsid w:val="00D6213F"/>
    <w:rsid w:val="00D650B7"/>
    <w:rsid w:val="00D67374"/>
    <w:rsid w:val="00D762EE"/>
    <w:rsid w:val="00D77757"/>
    <w:rsid w:val="00D91CDC"/>
    <w:rsid w:val="00D92AD3"/>
    <w:rsid w:val="00D92FFE"/>
    <w:rsid w:val="00D95FB6"/>
    <w:rsid w:val="00DA2C1E"/>
    <w:rsid w:val="00DA3F78"/>
    <w:rsid w:val="00DC2844"/>
    <w:rsid w:val="00DC4025"/>
    <w:rsid w:val="00DC6757"/>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 w:val="00FF518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character" w:customStyle="1" w:styleId="normaltextrun">
    <w:name w:val="normaltextrun"/>
    <w:basedOn w:val="DefaultParagraphFont"/>
    <w:rsid w:val="0060697B"/>
  </w:style>
  <w:style w:type="character" w:customStyle="1" w:styleId="eop">
    <w:name w:val="eop"/>
    <w:basedOn w:val="DefaultParagraphFont"/>
    <w:rsid w:val="006069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283423">
      <w:bodyDiv w:val="1"/>
      <w:marLeft w:val="0"/>
      <w:marRight w:val="0"/>
      <w:marTop w:val="0"/>
      <w:marBottom w:val="0"/>
      <w:divBdr>
        <w:top w:val="none" w:sz="0" w:space="0" w:color="auto"/>
        <w:left w:val="none" w:sz="0" w:space="0" w:color="auto"/>
        <w:bottom w:val="none" w:sz="0" w:space="0" w:color="auto"/>
        <w:right w:val="none" w:sz="0" w:space="0" w:color="auto"/>
      </w:divBdr>
    </w:div>
    <w:div w:id="1107850362">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799178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header" Target="head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st.com/en/evaluation-tools/nucleo-l552ze-q.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11</Pages>
  <Words>1756</Words>
  <Characters>1001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74</cp:revision>
  <cp:lastPrinted>2019-04-05T13:21:00Z</cp:lastPrinted>
  <dcterms:created xsi:type="dcterms:W3CDTF">2019-04-08T10:40:00Z</dcterms:created>
  <dcterms:modified xsi:type="dcterms:W3CDTF">2021-11-18T15:55:00Z</dcterms:modified>
</cp:coreProperties>
</file>